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5E29" w:rsidP="00873E84" w:rsidRDefault="00815E29" w14:paraId="08385C6F" w14:textId="2F281EB2">
      <w:pPr>
        <w:pStyle w:val="Heading2"/>
        <w:rPr>
          <w:lang w:val="en"/>
        </w:rPr>
      </w:pPr>
      <w:r w:rsidRPr="001543A9">
        <w:rPr>
          <w:lang w:val="en"/>
        </w:rPr>
        <w:t xml:space="preserve">2020 Annual Capital Expenditures Survey – </w:t>
      </w:r>
      <w:r w:rsidR="00F95337">
        <w:rPr>
          <w:lang w:val="en"/>
        </w:rPr>
        <w:t xml:space="preserve">Questions </w:t>
      </w:r>
      <w:r w:rsidRPr="001543A9">
        <w:rPr>
          <w:lang w:val="en"/>
        </w:rPr>
        <w:t>Related to Coronavirus Pandemic</w:t>
      </w:r>
    </w:p>
    <w:p w:rsidR="00B46D1D" w:rsidP="00B46D1D" w:rsidRDefault="00B46D1D" w14:paraId="312E5906" w14:textId="4B3F8390">
      <w:pPr>
        <w:pStyle w:val="Heading1"/>
        <w:rPr>
          <w:lang w:val="en"/>
        </w:rPr>
      </w:pPr>
      <w:r>
        <w:rPr>
          <w:lang w:val="en"/>
        </w:rPr>
        <w:t>Cognitive Interviewing Protocol</w:t>
      </w:r>
    </w:p>
    <w:p w:rsidRPr="00002C13" w:rsidR="00002C13" w:rsidP="00002C13" w:rsidRDefault="00002C13" w14:paraId="7FA688C3" w14:textId="77777777">
      <w:pPr>
        <w:rPr>
          <w:lang w:val="en"/>
        </w:rPr>
      </w:pPr>
    </w:p>
    <w:tbl>
      <w:tblPr>
        <w:tblStyle w:val="TableGrid"/>
        <w:tblW w:w="0" w:type="auto"/>
        <w:tblLook w:val="04A0" w:firstRow="1" w:lastRow="0" w:firstColumn="1" w:lastColumn="0" w:noHBand="0" w:noVBand="1"/>
      </w:tblPr>
      <w:tblGrid>
        <w:gridCol w:w="9350"/>
      </w:tblGrid>
      <w:tr w:rsidR="00002C13" w:rsidTr="00F47439" w14:paraId="55C5A48B" w14:textId="77777777">
        <w:tc>
          <w:tcPr>
            <w:tcW w:w="9350" w:type="dxa"/>
            <w:vAlign w:val="center"/>
          </w:tcPr>
          <w:p w:rsidR="00662C53" w:rsidP="00F47439" w:rsidRDefault="00662C53" w14:paraId="69E7878D" w14:textId="77777777">
            <w:pPr>
              <w:pStyle w:val="questiontext"/>
              <w:rPr>
                <w:lang w:val="en"/>
              </w:rPr>
            </w:pPr>
          </w:p>
          <w:p w:rsidR="00002C13" w:rsidP="00F47439" w:rsidRDefault="00002C13" w14:paraId="2043F116" w14:textId="1DC000B3">
            <w:pPr>
              <w:pStyle w:val="questiontext"/>
              <w:rPr>
                <w:lang w:val="en"/>
              </w:rPr>
            </w:pPr>
            <w:r>
              <w:rPr>
                <w:lang w:val="en"/>
              </w:rPr>
              <w:t xml:space="preserve">Legend: </w:t>
            </w:r>
          </w:p>
          <w:p w:rsidR="00002C13" w:rsidP="00F47439" w:rsidRDefault="00002C13" w14:paraId="69848F9D" w14:textId="77777777">
            <w:pPr>
              <w:pStyle w:val="questiontext"/>
              <w:rPr>
                <w:lang w:val="en"/>
              </w:rPr>
            </w:pPr>
            <w:r>
              <w:rPr>
                <w:lang w:val="en"/>
              </w:rPr>
              <w:t>Black font</w:t>
            </w:r>
            <w:r>
              <w:rPr>
                <w:rFonts w:cs="Calibri"/>
                <w:lang w:val="en"/>
              </w:rPr>
              <w:t>‒</w:t>
            </w:r>
            <w:r>
              <w:rPr>
                <w:lang w:val="en"/>
              </w:rPr>
              <w:t xml:space="preserve"> interview scripts and probes to be administered by interviewers</w:t>
            </w:r>
          </w:p>
          <w:p w:rsidR="00002C13" w:rsidP="00F47439" w:rsidRDefault="00002C13" w14:paraId="1D8663D6" w14:textId="77777777">
            <w:pPr>
              <w:pStyle w:val="questiontext"/>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w:t>
            </w:r>
            <w:r>
              <w:rPr>
                <w:rFonts w:cs="Calibri"/>
                <w:lang w:val="en"/>
              </w:rPr>
              <w:t xml:space="preserve">‒ conditions for additional probes </w:t>
            </w:r>
          </w:p>
          <w:p w:rsidRPr="008A34A0" w:rsidR="00002C13" w:rsidP="00F47439" w:rsidRDefault="00002C13" w14:paraId="47B0CE80" w14:textId="77777777">
            <w:pPr>
              <w:pStyle w:val="questiontext"/>
              <w:rPr>
                <w:lang w:val="en"/>
              </w:rPr>
            </w:pPr>
            <w:r w:rsidRPr="00C95041">
              <w:rPr>
                <w:color w:val="FF0000"/>
                <w:lang w:val="en"/>
              </w:rPr>
              <w:t xml:space="preserve">[Red font with brackets] </w:t>
            </w:r>
            <w:r>
              <w:rPr>
                <w:rFonts w:cs="Calibri"/>
                <w:lang w:val="en"/>
              </w:rPr>
              <w:t>‒ interviewer actions to be performed</w:t>
            </w:r>
          </w:p>
          <w:p w:rsidR="00002C13" w:rsidP="00F47439" w:rsidRDefault="00002C13" w14:paraId="24A47FC0" w14:textId="77777777">
            <w:pPr>
              <w:pStyle w:val="questiontext"/>
              <w:rPr>
                <w:lang w:val="en"/>
              </w:rPr>
            </w:pPr>
          </w:p>
        </w:tc>
      </w:tr>
    </w:tbl>
    <w:p w:rsidR="00002C13" w:rsidP="00C77AC9" w:rsidRDefault="00002C13" w14:paraId="3A6E0DEE" w14:textId="77777777">
      <w:pPr>
        <w:pStyle w:val="questiontext"/>
        <w:rPr>
          <w:lang w:val="en"/>
        </w:rPr>
      </w:pPr>
    </w:p>
    <w:p w:rsidR="00F668FE" w:rsidP="00F668FE" w:rsidRDefault="00F668FE" w14:paraId="14A7B1A1" w14:textId="77777777">
      <w:pPr>
        <w:pStyle w:val="questiontext"/>
        <w:rPr>
          <w:lang w:val="en"/>
        </w:rPr>
      </w:pPr>
      <w:r>
        <w:rPr>
          <w:lang w:val="en"/>
        </w:rPr>
        <w:t xml:space="preserve">Interview date: </w:t>
      </w:r>
      <w:r>
        <w:rPr>
          <w:lang w:val="en"/>
        </w:rPr>
        <w:tab/>
        <w:t>___________________</w:t>
      </w:r>
    </w:p>
    <w:p w:rsidR="00F668FE" w:rsidP="00F668FE" w:rsidRDefault="00F668FE" w14:paraId="005635A6" w14:textId="77777777">
      <w:pPr>
        <w:pStyle w:val="questiontext"/>
        <w:rPr>
          <w:lang w:val="en"/>
        </w:rPr>
      </w:pPr>
    </w:p>
    <w:p w:rsidR="00F668FE" w:rsidP="00F668FE" w:rsidRDefault="00F668FE" w14:paraId="0654D1B6" w14:textId="13DDEF06">
      <w:pPr>
        <w:pStyle w:val="questiontext"/>
        <w:rPr>
          <w:lang w:val="en"/>
        </w:rPr>
      </w:pPr>
      <w:r>
        <w:rPr>
          <w:lang w:val="en"/>
        </w:rPr>
        <w:t xml:space="preserve">Interview start time: </w:t>
      </w:r>
      <w:r>
        <w:rPr>
          <w:lang w:val="en"/>
        </w:rPr>
        <w:tab/>
        <w:t>__________________</w:t>
      </w:r>
      <w:r w:rsidR="000D5D50">
        <w:rPr>
          <w:lang w:val="en"/>
        </w:rPr>
        <w:t>_</w:t>
      </w:r>
    </w:p>
    <w:p w:rsidR="00C77AC9" w:rsidP="00C77AC9" w:rsidRDefault="00C77AC9" w14:paraId="71424A47" w14:textId="77777777">
      <w:pPr>
        <w:pStyle w:val="questiontext"/>
        <w:rPr>
          <w:lang w:val="en"/>
        </w:rPr>
      </w:pPr>
    </w:p>
    <w:p w:rsidRPr="00505EEA" w:rsidR="00C77AC9" w:rsidP="00C77AC9" w:rsidRDefault="004F1BE1" w14:paraId="29DD237F" w14:textId="310FB865">
      <w:pPr>
        <w:pStyle w:val="questiontext"/>
        <w:rPr>
          <w:color w:val="FF0000"/>
          <w:lang w:val="en"/>
        </w:rPr>
      </w:pPr>
      <w:r>
        <w:rPr>
          <w:color w:val="FF0000"/>
          <w:lang w:val="en"/>
        </w:rPr>
        <w:t>[</w:t>
      </w:r>
      <w:r w:rsidR="00DA76AB">
        <w:rPr>
          <w:color w:val="FF0000"/>
          <w:lang w:val="en"/>
        </w:rPr>
        <w:t xml:space="preserve">Interviewer: at the start of the interview, </w:t>
      </w:r>
      <w:r w:rsidR="002E61D8">
        <w:rPr>
          <w:color w:val="FF0000"/>
          <w:lang w:val="en"/>
        </w:rPr>
        <w:t>please a</w:t>
      </w:r>
      <w:r w:rsidRPr="00505EEA" w:rsidR="00681FBA">
        <w:rPr>
          <w:color w:val="FF0000"/>
          <w:lang w:val="en"/>
        </w:rPr>
        <w:t>ssist the respondent to</w:t>
      </w:r>
      <w:r w:rsidRPr="00505EEA" w:rsidR="00505EEA">
        <w:rPr>
          <w:color w:val="FF0000"/>
          <w:lang w:val="en"/>
        </w:rPr>
        <w:t>:</w:t>
      </w:r>
      <w:r w:rsidRPr="00505EEA" w:rsidR="00681FBA">
        <w:rPr>
          <w:color w:val="FF0000"/>
          <w:lang w:val="en"/>
        </w:rPr>
        <w:t xml:space="preserve"> </w:t>
      </w:r>
    </w:p>
    <w:p w:rsidRPr="00505EEA" w:rsidR="00C77AC9" w:rsidP="00C77AC9" w:rsidRDefault="003477F5" w14:paraId="60A7B6F8" w14:textId="1D232BE7">
      <w:pPr>
        <w:pStyle w:val="questiontext"/>
        <w:numPr>
          <w:ilvl w:val="0"/>
          <w:numId w:val="4"/>
        </w:numPr>
        <w:rPr>
          <w:color w:val="FF0000"/>
          <w:lang w:val="en"/>
        </w:rPr>
      </w:pPr>
      <w:r w:rsidRPr="00505EEA">
        <w:rPr>
          <w:color w:val="FF0000"/>
          <w:lang w:val="en"/>
        </w:rPr>
        <w:t>connect to Skype for Business and share their screen</w:t>
      </w:r>
      <w:r w:rsidRPr="00505EEA" w:rsidR="00C77AC9">
        <w:rPr>
          <w:color w:val="FF0000"/>
          <w:lang w:val="en"/>
        </w:rPr>
        <w:t>,</w:t>
      </w:r>
    </w:p>
    <w:p w:rsidRPr="00505EEA" w:rsidR="008F31CB" w:rsidP="00C77AC9" w:rsidRDefault="00A135E5" w14:paraId="1C6614B7" w14:textId="0EA221BD">
      <w:pPr>
        <w:pStyle w:val="questiontext"/>
        <w:numPr>
          <w:ilvl w:val="0"/>
          <w:numId w:val="4"/>
        </w:numPr>
        <w:rPr>
          <w:color w:val="FF0000"/>
          <w:lang w:val="en"/>
        </w:rPr>
      </w:pPr>
      <w:r w:rsidRPr="00505EEA">
        <w:rPr>
          <w:color w:val="FF0000"/>
          <w:lang w:val="en"/>
        </w:rPr>
        <w:t>access the web survey</w:t>
      </w:r>
      <w:r w:rsidRPr="00505EEA" w:rsidR="00DC31AE">
        <w:rPr>
          <w:color w:val="FF0000"/>
          <w:lang w:val="en"/>
        </w:rPr>
        <w:t xml:space="preserve">, </w:t>
      </w:r>
    </w:p>
    <w:p w:rsidRPr="00505EEA" w:rsidR="000F7A39" w:rsidP="00C77AC9" w:rsidRDefault="009E1B14" w14:paraId="6B106176" w14:textId="25B75325">
      <w:pPr>
        <w:pStyle w:val="questiontext"/>
        <w:numPr>
          <w:ilvl w:val="0"/>
          <w:numId w:val="4"/>
        </w:numPr>
        <w:rPr>
          <w:color w:val="FF0000"/>
          <w:lang w:val="en"/>
        </w:rPr>
      </w:pPr>
      <w:r w:rsidRPr="00505EEA">
        <w:rPr>
          <w:color w:val="FF0000"/>
          <w:lang w:val="en"/>
        </w:rPr>
        <w:t xml:space="preserve">sign the </w:t>
      </w:r>
      <w:r w:rsidRPr="00505EEA" w:rsidR="008A18D8">
        <w:rPr>
          <w:color w:val="FF0000"/>
          <w:lang w:val="en"/>
        </w:rPr>
        <w:t xml:space="preserve">digital </w:t>
      </w:r>
      <w:r w:rsidRPr="00505EEA">
        <w:rPr>
          <w:color w:val="FF0000"/>
          <w:lang w:val="en"/>
        </w:rPr>
        <w:t>consent form</w:t>
      </w:r>
      <w:r w:rsidRPr="00505EEA" w:rsidR="008A18D8">
        <w:rPr>
          <w:color w:val="FF0000"/>
          <w:lang w:val="en"/>
        </w:rPr>
        <w:t xml:space="preserve"> and</w:t>
      </w:r>
      <w:r w:rsidRPr="00505EEA" w:rsidR="004D6259">
        <w:rPr>
          <w:color w:val="FF0000"/>
          <w:lang w:val="en"/>
        </w:rPr>
        <w:t xml:space="preserve"> explain the consent materials as needed</w:t>
      </w:r>
      <w:r w:rsidRPr="00505EEA" w:rsidR="008A18D8">
        <w:rPr>
          <w:color w:val="FF0000"/>
          <w:lang w:val="en"/>
        </w:rPr>
        <w:t>,</w:t>
      </w:r>
    </w:p>
    <w:p w:rsidRPr="00505EEA" w:rsidR="00505EEA" w:rsidP="00505EEA" w:rsidRDefault="008A18D8" w14:paraId="0CD78691" w14:textId="4321D43B">
      <w:pPr>
        <w:pStyle w:val="questiontext"/>
        <w:numPr>
          <w:ilvl w:val="0"/>
          <w:numId w:val="4"/>
        </w:numPr>
        <w:rPr>
          <w:color w:val="FF0000"/>
          <w:lang w:val="en"/>
        </w:rPr>
      </w:pPr>
      <w:r w:rsidRPr="00505EEA">
        <w:rPr>
          <w:color w:val="FF0000"/>
          <w:lang w:val="en"/>
        </w:rPr>
        <w:t xml:space="preserve">and </w:t>
      </w:r>
      <w:r w:rsidRPr="00505EEA" w:rsidR="00695CFF">
        <w:rPr>
          <w:color w:val="FF0000"/>
          <w:lang w:val="en"/>
        </w:rPr>
        <w:t>click through to the Introduction page</w:t>
      </w:r>
      <w:r w:rsidRPr="00505EEA" w:rsidR="00505EEA">
        <w:rPr>
          <w:color w:val="FF0000"/>
          <w:lang w:val="en"/>
        </w:rPr>
        <w:t>.</w:t>
      </w:r>
      <w:r w:rsidR="004F1BE1">
        <w:rPr>
          <w:color w:val="FF0000"/>
          <w:lang w:val="en"/>
        </w:rPr>
        <w:t>]</w:t>
      </w:r>
    </w:p>
    <w:p w:rsidR="00505EEA" w:rsidP="00505EEA" w:rsidRDefault="00505EEA" w14:paraId="68C18128" w14:textId="0C924B9A">
      <w:pPr>
        <w:pStyle w:val="questiontext"/>
        <w:rPr>
          <w:lang w:val="en"/>
        </w:rPr>
      </w:pPr>
    </w:p>
    <w:p w:rsidR="00505EEA" w:rsidP="00505EEA" w:rsidRDefault="00BD34AA" w14:paraId="636B066B" w14:textId="788B33C7">
      <w:pPr>
        <w:pStyle w:val="questiontext"/>
        <w:rPr>
          <w:lang w:val="en"/>
        </w:rPr>
      </w:pPr>
      <w:r>
        <w:rPr>
          <w:color w:val="FF0000"/>
          <w:lang w:val="en"/>
        </w:rPr>
        <w:t>[</w:t>
      </w:r>
      <w:r w:rsidR="002E61D8">
        <w:rPr>
          <w:color w:val="FF0000"/>
          <w:lang w:val="en"/>
        </w:rPr>
        <w:t>Interviewer: Read (or paraph</w:t>
      </w:r>
      <w:r w:rsidR="00990F00">
        <w:rPr>
          <w:color w:val="FF0000"/>
          <w:lang w:val="en"/>
        </w:rPr>
        <w:t>r</w:t>
      </w:r>
      <w:r w:rsidR="002E61D8">
        <w:rPr>
          <w:color w:val="FF0000"/>
          <w:lang w:val="en"/>
        </w:rPr>
        <w:t>ase) the Introduction to the respondent</w:t>
      </w:r>
      <w:r w:rsidR="00FF0827">
        <w:rPr>
          <w:color w:val="FF0000"/>
          <w:lang w:val="en"/>
        </w:rPr>
        <w:t>.</w:t>
      </w:r>
      <w:r>
        <w:rPr>
          <w:color w:val="FF0000"/>
          <w:lang w:val="en"/>
        </w:rPr>
        <w:t>]</w:t>
      </w:r>
    </w:p>
    <w:p w:rsidR="002E61D8" w:rsidP="00505EEA" w:rsidRDefault="002E61D8" w14:paraId="4AE987CE" w14:textId="77777777">
      <w:pPr>
        <w:pStyle w:val="questiontext"/>
        <w:rPr>
          <w:lang w:val="en"/>
        </w:rPr>
      </w:pPr>
    </w:p>
    <w:p w:rsidR="00C96023" w:rsidP="00C96023" w:rsidRDefault="00B66491" w14:paraId="06104456" w14:textId="10B772F3">
      <w:pPr>
        <w:pStyle w:val="Heading2"/>
        <w:rPr>
          <w:lang w:val="en"/>
        </w:rPr>
      </w:pPr>
      <w:r>
        <w:rPr>
          <w:lang w:val="en"/>
        </w:rPr>
        <w:t>Introduction</w:t>
      </w:r>
    </w:p>
    <w:p w:rsidRPr="00E968C1" w:rsidR="00E968C1" w:rsidP="00E968C1" w:rsidRDefault="00F91603" w14:paraId="6EE3E25A" w14:textId="065FAF46">
      <w:pPr>
        <w:pStyle w:val="questiontext"/>
        <w:rPr>
          <w:lang w:val="en"/>
        </w:rPr>
      </w:pPr>
      <w:r w:rsidRPr="00F91603">
        <w:rPr>
          <w:lang w:val="en"/>
        </w:rPr>
        <w:t xml:space="preserve">The </w:t>
      </w:r>
      <w:r w:rsidRPr="00E968C1" w:rsidR="00E968C1">
        <w:rPr>
          <w:lang w:val="en"/>
        </w:rPr>
        <w:t xml:space="preserve">U.S. Census Bureau is requesting your </w:t>
      </w:r>
      <w:r w:rsidR="001368FD">
        <w:rPr>
          <w:lang w:val="en"/>
        </w:rPr>
        <w:t xml:space="preserve">help </w:t>
      </w:r>
      <w:r w:rsidR="00714E03">
        <w:rPr>
          <w:lang w:val="en"/>
        </w:rPr>
        <w:t xml:space="preserve">to assist </w:t>
      </w:r>
      <w:r w:rsidR="007E675E">
        <w:rPr>
          <w:lang w:val="en"/>
        </w:rPr>
        <w:t xml:space="preserve">the </w:t>
      </w:r>
      <w:r w:rsidR="00714E03">
        <w:rPr>
          <w:lang w:val="en"/>
        </w:rPr>
        <w:t>Annual Capital Expen</w:t>
      </w:r>
      <w:r w:rsidR="007E675E">
        <w:rPr>
          <w:lang w:val="en"/>
        </w:rPr>
        <w:t xml:space="preserve">ditures Survey (ACES) </w:t>
      </w:r>
      <w:r w:rsidR="00297B35">
        <w:rPr>
          <w:lang w:val="en"/>
        </w:rPr>
        <w:t>with</w:t>
      </w:r>
      <w:r w:rsidR="007F3471">
        <w:rPr>
          <w:lang w:val="en"/>
        </w:rPr>
        <w:t xml:space="preserve"> </w:t>
      </w:r>
      <w:r w:rsidRPr="00E968C1" w:rsidR="00E968C1">
        <w:rPr>
          <w:lang w:val="en"/>
        </w:rPr>
        <w:t xml:space="preserve">testing some survey questions focused on understanding the impact of the Coronavirus pandemic on your company’s capital expenditure investments. </w:t>
      </w:r>
      <w:r w:rsidRPr="00702FA0" w:rsidR="00F94E1C">
        <w:rPr>
          <w:lang w:val="en"/>
        </w:rPr>
        <w:t xml:space="preserve">These questions will be added </w:t>
      </w:r>
      <w:r w:rsidR="00F94E1C">
        <w:rPr>
          <w:lang w:val="en"/>
        </w:rPr>
        <w:t>to the end of the ACES questionnaire.</w:t>
      </w:r>
    </w:p>
    <w:p w:rsidRPr="00E968C1" w:rsidR="00E968C1" w:rsidP="00E968C1" w:rsidRDefault="00E968C1" w14:paraId="376F7A93" w14:textId="77777777">
      <w:pPr>
        <w:pStyle w:val="questiontext"/>
        <w:rPr>
          <w:lang w:val="en"/>
        </w:rPr>
      </w:pPr>
    </w:p>
    <w:p w:rsidRPr="00E968C1" w:rsidR="00E968C1" w:rsidP="00E968C1" w:rsidRDefault="00E968C1" w14:paraId="4ABE3830" w14:textId="1595E439">
      <w:pPr>
        <w:pStyle w:val="questiontext"/>
        <w:rPr>
          <w:lang w:val="en"/>
        </w:rPr>
      </w:pPr>
      <w:r w:rsidRPr="00E968C1">
        <w:rPr>
          <w:lang w:val="en"/>
        </w:rPr>
        <w:t xml:space="preserve">If you agree to take part in this study, you will complete </w:t>
      </w:r>
      <w:r w:rsidRPr="00E968C1" w:rsidR="00F94E1C">
        <w:rPr>
          <w:lang w:val="en"/>
        </w:rPr>
        <w:t xml:space="preserve">a </w:t>
      </w:r>
      <w:r w:rsidR="00F94E1C">
        <w:rPr>
          <w:lang w:val="en"/>
        </w:rPr>
        <w:t>few questions</w:t>
      </w:r>
      <w:r w:rsidRPr="00E968C1" w:rsidR="00F94E1C">
        <w:rPr>
          <w:lang w:val="en"/>
        </w:rPr>
        <w:t xml:space="preserve"> </w:t>
      </w:r>
      <w:r w:rsidRPr="00E968C1">
        <w:rPr>
          <w:lang w:val="en"/>
        </w:rPr>
        <w:t>about the pandemic’s impact. You will be asked to read the instructions and questions aloud and then “think aloud” as you answer each question. This may feel a little unnatural, but it will help us understand how you think about and answer each question. Here’s an example:</w:t>
      </w:r>
    </w:p>
    <w:p w:rsidRPr="00E968C1" w:rsidR="00E968C1" w:rsidP="00E968C1" w:rsidRDefault="00E968C1" w14:paraId="7E7E5AA8" w14:textId="77777777">
      <w:pPr>
        <w:pStyle w:val="questiontext"/>
        <w:rPr>
          <w:lang w:val="en"/>
        </w:rPr>
      </w:pPr>
    </w:p>
    <w:p w:rsidRPr="00F919F5" w:rsidR="00E968C1" w:rsidP="00E968C1" w:rsidRDefault="00E968C1" w14:paraId="5068DB56" w14:textId="77777777">
      <w:pPr>
        <w:pStyle w:val="questiontext"/>
        <w:rPr>
          <w:i/>
          <w:iCs/>
          <w:lang w:val="en"/>
        </w:rPr>
      </w:pPr>
      <w:r w:rsidRPr="00F919F5">
        <w:rPr>
          <w:i/>
          <w:iCs/>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Pr="00E968C1" w:rsidR="00E968C1" w:rsidP="00E968C1" w:rsidRDefault="00E968C1" w14:paraId="61B35944" w14:textId="77777777">
      <w:pPr>
        <w:pStyle w:val="questiontext"/>
        <w:rPr>
          <w:lang w:val="en"/>
        </w:rPr>
      </w:pPr>
    </w:p>
    <w:p w:rsidRPr="00E968C1" w:rsidR="00E968C1" w:rsidP="00E968C1" w:rsidRDefault="00E968C1" w14:paraId="38747C8A" w14:textId="7850E4CB">
      <w:pPr>
        <w:pStyle w:val="questiontext"/>
        <w:rPr>
          <w:lang w:val="en"/>
        </w:rPr>
      </w:pPr>
      <w:r w:rsidRPr="00E968C1">
        <w:rPr>
          <w:lang w:val="en"/>
        </w:rPr>
        <w:t xml:space="preserve">At the end of the survey I will ask you some additional questions to get your feedback on the survey questions. The purpose of this conversation is to learn whether the survey questions are </w:t>
      </w:r>
      <w:r w:rsidRPr="00E968C1">
        <w:rPr>
          <w:lang w:val="en"/>
        </w:rPr>
        <w:lastRenderedPageBreak/>
        <w:t>worded clearly and, if they are not, what changes should be made—your actual answers to the survey questions are not the focus of this interview. I did not write the</w:t>
      </w:r>
      <w:r w:rsidR="006E5F96">
        <w:rPr>
          <w:lang w:val="en"/>
        </w:rPr>
        <w:t>se</w:t>
      </w:r>
      <w:r w:rsidRPr="00E968C1">
        <w:rPr>
          <w:lang w:val="en"/>
        </w:rPr>
        <w:t xml:space="preserve"> questions and won’t be offended if you critique them. Your honest feedback is very important. If something is confusing, it means that the question or instructions should be improved.</w:t>
      </w:r>
    </w:p>
    <w:p w:rsidRPr="00E968C1" w:rsidR="00E968C1" w:rsidP="00E968C1" w:rsidRDefault="00E968C1" w14:paraId="67DA971E" w14:textId="77777777">
      <w:pPr>
        <w:pStyle w:val="questiontext"/>
        <w:rPr>
          <w:lang w:val="en"/>
        </w:rPr>
      </w:pPr>
    </w:p>
    <w:p w:rsidRPr="006C42D5" w:rsidR="006C42D5" w:rsidP="00E968C1" w:rsidRDefault="00E968C1" w14:paraId="24B1BF34" w14:textId="47E443B2">
      <w:pPr>
        <w:pStyle w:val="questiontext"/>
        <w:rPr>
          <w:lang w:val="en"/>
        </w:rPr>
      </w:pPr>
      <w:r w:rsidRPr="00E968C1">
        <w:rPr>
          <w:lang w:val="en"/>
        </w:rPr>
        <w:t>Your participation is especially important, as it will help the Census Bureau improve these questions to accurately measure economic activities of businesses like yours. Before we begin, do you have any questions?</w:t>
      </w:r>
    </w:p>
    <w:p w:rsidR="006C42D5" w:rsidP="006C42D5" w:rsidRDefault="006C42D5" w14:paraId="5200F7C5" w14:textId="6DCF01F0">
      <w:pPr>
        <w:pStyle w:val="questiontext"/>
        <w:rPr>
          <w:lang w:val="en"/>
        </w:rPr>
      </w:pPr>
    </w:p>
    <w:p w:rsidR="00B60983" w:rsidP="00B60983" w:rsidRDefault="00BD34AA" w14:paraId="33FB6B7C" w14:textId="3FAD75B8">
      <w:pPr>
        <w:pStyle w:val="questiontext"/>
        <w:rPr>
          <w:lang w:val="en"/>
        </w:rPr>
      </w:pPr>
      <w:r>
        <w:rPr>
          <w:color w:val="FF0000"/>
          <w:lang w:val="en"/>
        </w:rPr>
        <w:t>[</w:t>
      </w:r>
      <w:r w:rsidR="00B60983">
        <w:rPr>
          <w:color w:val="FF0000"/>
          <w:lang w:val="en"/>
        </w:rPr>
        <w:t>Interviewer</w:t>
      </w:r>
      <w:r w:rsidR="00D20F5A">
        <w:rPr>
          <w:color w:val="FF0000"/>
          <w:lang w:val="en"/>
        </w:rPr>
        <w:t xml:space="preserve"> action</w:t>
      </w:r>
      <w:r w:rsidR="00B60983">
        <w:rPr>
          <w:color w:val="FF0000"/>
          <w:lang w:val="en"/>
        </w:rPr>
        <w:t>: Answer question</w:t>
      </w:r>
      <w:r w:rsidR="009A24A4">
        <w:rPr>
          <w:color w:val="FF0000"/>
          <w:lang w:val="en"/>
        </w:rPr>
        <w:t>s,</w:t>
      </w:r>
      <w:r w:rsidR="00B60983">
        <w:rPr>
          <w:color w:val="FF0000"/>
          <w:lang w:val="en"/>
        </w:rPr>
        <w:t xml:space="preserve"> as </w:t>
      </w:r>
      <w:r w:rsidR="00361CE4">
        <w:rPr>
          <w:color w:val="FF0000"/>
          <w:lang w:val="en"/>
        </w:rPr>
        <w:t>needed.</w:t>
      </w:r>
      <w:r>
        <w:rPr>
          <w:color w:val="FF0000"/>
          <w:lang w:val="en"/>
        </w:rPr>
        <w:t>]</w:t>
      </w:r>
    </w:p>
    <w:p w:rsidRPr="006C42D5" w:rsidR="00B60983" w:rsidP="006C42D5" w:rsidRDefault="00B60983" w14:paraId="33D3D0C8" w14:textId="77777777">
      <w:pPr>
        <w:pStyle w:val="questiontext"/>
        <w:rPr>
          <w:lang w:val="en"/>
        </w:rPr>
      </w:pPr>
    </w:p>
    <w:p w:rsidRPr="004F1BE1" w:rsidR="00F91603" w:rsidP="006C42D5" w:rsidRDefault="006C42D5" w14:paraId="27DECE96" w14:textId="0A2E1E28">
      <w:pPr>
        <w:pStyle w:val="questiontext"/>
        <w:rPr>
          <w:lang w:val="en"/>
        </w:rPr>
      </w:pPr>
      <w:r w:rsidRPr="004F1BE1">
        <w:rPr>
          <w:lang w:val="en"/>
        </w:rPr>
        <w:t>Let's get started with some background information about your business.</w:t>
      </w:r>
    </w:p>
    <w:p w:rsidRPr="004F1BE1" w:rsidR="003C7BDD" w:rsidP="00DB7994" w:rsidRDefault="003C7BDD" w14:paraId="675D979E" w14:textId="05B3E841">
      <w:pPr>
        <w:pStyle w:val="questiontext"/>
        <w:rPr>
          <w:lang w:val="en"/>
        </w:rPr>
      </w:pPr>
    </w:p>
    <w:p w:rsidRPr="004F1BE1" w:rsidR="00131F07" w:rsidP="00131F07" w:rsidRDefault="00131F07" w14:paraId="058D5615" w14:textId="1246FAA8">
      <w:pPr>
        <w:pStyle w:val="questiontext"/>
        <w:numPr>
          <w:ilvl w:val="0"/>
          <w:numId w:val="5"/>
        </w:numPr>
        <w:rPr>
          <w:lang w:val="en"/>
        </w:rPr>
      </w:pPr>
      <w:r w:rsidRPr="004F1BE1">
        <w:rPr>
          <w:lang w:val="en"/>
        </w:rPr>
        <w:t>First, tell me about your company: What do you do or make?</w:t>
      </w:r>
    </w:p>
    <w:p w:rsidRPr="004F1BE1" w:rsidR="00131F07" w:rsidP="00131F07" w:rsidRDefault="00131F07" w14:paraId="480AC22B" w14:textId="5CB6666D">
      <w:pPr>
        <w:pStyle w:val="questiontext"/>
        <w:ind w:left="360"/>
        <w:rPr>
          <w:lang w:val="en"/>
        </w:rPr>
      </w:pPr>
    </w:p>
    <w:p w:rsidR="00FE35CA" w:rsidP="00131F07" w:rsidRDefault="00FE35CA" w14:paraId="526ABB69" w14:textId="2BA5F042">
      <w:pPr>
        <w:pStyle w:val="questiontext"/>
        <w:ind w:left="360"/>
        <w:rPr>
          <w:lang w:val="en"/>
        </w:rPr>
      </w:pPr>
    </w:p>
    <w:p w:rsidR="008426F0" w:rsidP="00131F07" w:rsidRDefault="008426F0" w14:paraId="1863B538" w14:textId="442BF345">
      <w:pPr>
        <w:pStyle w:val="questiontext"/>
        <w:ind w:left="360"/>
        <w:rPr>
          <w:lang w:val="en"/>
        </w:rPr>
      </w:pPr>
    </w:p>
    <w:p w:rsidR="008426F0" w:rsidP="00131F07" w:rsidRDefault="008426F0" w14:paraId="6520744F" w14:textId="291AD72A">
      <w:pPr>
        <w:pStyle w:val="questiontext"/>
        <w:ind w:left="360"/>
        <w:rPr>
          <w:lang w:val="en"/>
        </w:rPr>
      </w:pPr>
    </w:p>
    <w:p w:rsidRPr="004F1BE1" w:rsidR="008426F0" w:rsidP="00131F07" w:rsidRDefault="008426F0" w14:paraId="05BD1F48" w14:textId="77777777">
      <w:pPr>
        <w:pStyle w:val="questiontext"/>
        <w:ind w:left="360"/>
        <w:rPr>
          <w:lang w:val="en"/>
        </w:rPr>
      </w:pPr>
    </w:p>
    <w:p w:rsidRPr="004F1BE1" w:rsidR="00131F07" w:rsidP="00131F07" w:rsidRDefault="00131F07" w14:paraId="1A2C0BB8" w14:textId="63A4904C">
      <w:pPr>
        <w:pStyle w:val="questiontext"/>
        <w:numPr>
          <w:ilvl w:val="0"/>
          <w:numId w:val="5"/>
        </w:numPr>
        <w:rPr>
          <w:lang w:val="en"/>
        </w:rPr>
      </w:pPr>
      <w:r w:rsidRPr="004F1BE1">
        <w:rPr>
          <w:lang w:val="en"/>
        </w:rPr>
        <w:t>And what is your role or title?</w:t>
      </w:r>
    </w:p>
    <w:p w:rsidRPr="004F1BE1" w:rsidR="00FE35CA" w:rsidP="00FE35CA" w:rsidRDefault="00FE35CA" w14:paraId="3B4095B1" w14:textId="51854D26">
      <w:pPr>
        <w:pStyle w:val="questiontext"/>
        <w:ind w:left="360"/>
        <w:rPr>
          <w:lang w:val="en"/>
        </w:rPr>
      </w:pPr>
    </w:p>
    <w:p w:rsidR="00FE35CA" w:rsidP="00FE35CA" w:rsidRDefault="00FE35CA" w14:paraId="11647073" w14:textId="6458A0A7">
      <w:pPr>
        <w:pStyle w:val="questiontext"/>
        <w:ind w:left="360"/>
        <w:rPr>
          <w:lang w:val="en"/>
        </w:rPr>
      </w:pPr>
    </w:p>
    <w:p w:rsidR="008426F0" w:rsidP="00FE35CA" w:rsidRDefault="008426F0" w14:paraId="5C58FAE2" w14:textId="5C9DA0CB">
      <w:pPr>
        <w:pStyle w:val="questiontext"/>
        <w:ind w:left="360"/>
        <w:rPr>
          <w:lang w:val="en"/>
        </w:rPr>
      </w:pPr>
    </w:p>
    <w:p w:rsidR="008426F0" w:rsidP="00FE35CA" w:rsidRDefault="008426F0" w14:paraId="262E6CC8" w14:textId="5E0FF0BF">
      <w:pPr>
        <w:pStyle w:val="questiontext"/>
        <w:ind w:left="360"/>
        <w:rPr>
          <w:lang w:val="en"/>
        </w:rPr>
      </w:pPr>
    </w:p>
    <w:p w:rsidRPr="004F1BE1" w:rsidR="008426F0" w:rsidP="00FE35CA" w:rsidRDefault="008426F0" w14:paraId="2493C327" w14:textId="77777777">
      <w:pPr>
        <w:pStyle w:val="questiontext"/>
        <w:ind w:left="360"/>
        <w:rPr>
          <w:lang w:val="en"/>
        </w:rPr>
      </w:pPr>
    </w:p>
    <w:p w:rsidRPr="004F1BE1" w:rsidR="00966683" w:rsidP="00966683" w:rsidRDefault="00966683" w14:paraId="6AA5B380" w14:textId="77777777">
      <w:pPr>
        <w:pStyle w:val="questiontext"/>
        <w:numPr>
          <w:ilvl w:val="0"/>
          <w:numId w:val="5"/>
        </w:numPr>
        <w:rPr>
          <w:lang w:val="en"/>
        </w:rPr>
      </w:pPr>
      <w:r>
        <w:rPr>
          <w:lang w:val="en"/>
        </w:rPr>
        <w:t>Can you tell me about your experience completing the Annual Capital Expenditures Survey?</w:t>
      </w:r>
    </w:p>
    <w:p w:rsidRPr="004F1BE1" w:rsidR="00131F07" w:rsidP="00FE35CA" w:rsidRDefault="00131F07" w14:paraId="39D7C0B1" w14:textId="131A1C2E">
      <w:pPr>
        <w:pStyle w:val="questiontext"/>
        <w:ind w:left="360"/>
        <w:rPr>
          <w:lang w:val="en"/>
        </w:rPr>
      </w:pPr>
    </w:p>
    <w:p w:rsidR="00FE35CA" w:rsidP="00FE35CA" w:rsidRDefault="00FE35CA" w14:paraId="3E54F7E2" w14:textId="79571A92">
      <w:pPr>
        <w:pStyle w:val="questiontext"/>
        <w:ind w:left="360"/>
        <w:rPr>
          <w:lang w:val="en"/>
        </w:rPr>
      </w:pPr>
    </w:p>
    <w:p w:rsidR="008426F0" w:rsidP="00FE35CA" w:rsidRDefault="008426F0" w14:paraId="1DA353FE" w14:textId="1DDA01FB">
      <w:pPr>
        <w:pStyle w:val="questiontext"/>
        <w:ind w:left="360"/>
        <w:rPr>
          <w:lang w:val="en"/>
        </w:rPr>
      </w:pPr>
    </w:p>
    <w:p w:rsidR="008426F0" w:rsidP="00FE35CA" w:rsidRDefault="008426F0" w14:paraId="4F8AB155" w14:textId="16C1D7BB">
      <w:pPr>
        <w:pStyle w:val="questiontext"/>
        <w:ind w:left="360"/>
        <w:rPr>
          <w:lang w:val="en"/>
        </w:rPr>
      </w:pPr>
    </w:p>
    <w:p w:rsidR="008426F0" w:rsidP="00FE35CA" w:rsidRDefault="008426F0" w14:paraId="257DF036" w14:textId="6B7501D6">
      <w:pPr>
        <w:pStyle w:val="questiontext"/>
        <w:ind w:left="360"/>
        <w:rPr>
          <w:lang w:val="en"/>
        </w:rPr>
      </w:pPr>
    </w:p>
    <w:p w:rsidRPr="004F1BE1" w:rsidR="00131F07" w:rsidP="00131F07" w:rsidRDefault="00131F07" w14:paraId="2508284F" w14:textId="484266CB">
      <w:pPr>
        <w:pStyle w:val="questiontext"/>
        <w:rPr>
          <w:lang w:val="en"/>
        </w:rPr>
      </w:pPr>
      <w:r w:rsidRPr="004F1BE1">
        <w:rPr>
          <w:lang w:val="en"/>
        </w:rPr>
        <w:t>Now let’s move on to the survey. Please</w:t>
      </w:r>
      <w:r w:rsidR="007831FB">
        <w:rPr>
          <w:lang w:val="en"/>
        </w:rPr>
        <w:t xml:space="preserve"> read and think aloud </w:t>
      </w:r>
      <w:r w:rsidR="00042CDA">
        <w:rPr>
          <w:lang w:val="en"/>
        </w:rPr>
        <w:t>to</w:t>
      </w:r>
      <w:r w:rsidRPr="004F1BE1">
        <w:rPr>
          <w:lang w:val="en"/>
        </w:rPr>
        <w:t xml:space="preserve"> complete the survey.</w:t>
      </w:r>
      <w:r w:rsidRPr="004F1BE1" w:rsidR="0037795B">
        <w:rPr>
          <w:lang w:val="en"/>
        </w:rPr>
        <w:t xml:space="preserve"> </w:t>
      </w:r>
    </w:p>
    <w:p w:rsidRPr="004F1BE1" w:rsidR="005D0D06" w:rsidP="00DB7994" w:rsidRDefault="005D0D06" w14:paraId="61E1B4E4" w14:textId="2AE58045">
      <w:pPr>
        <w:pStyle w:val="questiontext"/>
        <w:rPr>
          <w:lang w:val="en"/>
        </w:rPr>
      </w:pPr>
    </w:p>
    <w:p w:rsidRPr="004F1BE1" w:rsidR="00B25577" w:rsidP="00F46103" w:rsidRDefault="00BD34AA" w14:paraId="522011F2" w14:textId="7888F9C7">
      <w:pPr>
        <w:pStyle w:val="questiontext"/>
        <w:rPr>
          <w:color w:val="FF0000"/>
          <w:lang w:val="en"/>
        </w:rPr>
      </w:pPr>
      <w:r w:rsidRPr="004F1BE1">
        <w:rPr>
          <w:color w:val="FF0000"/>
          <w:lang w:val="en"/>
        </w:rPr>
        <w:t>[</w:t>
      </w:r>
      <w:r w:rsidRPr="004F1BE1" w:rsidR="00F46103">
        <w:rPr>
          <w:color w:val="FF0000"/>
          <w:lang w:val="en"/>
        </w:rPr>
        <w:t>Interviewer</w:t>
      </w:r>
      <w:r w:rsidRPr="004F1BE1" w:rsidR="00D20F5A">
        <w:rPr>
          <w:color w:val="FF0000"/>
          <w:lang w:val="en"/>
        </w:rPr>
        <w:t xml:space="preserve"> action</w:t>
      </w:r>
      <w:r w:rsidRPr="004F1BE1" w:rsidR="00F46103">
        <w:rPr>
          <w:color w:val="FF0000"/>
          <w:lang w:val="en"/>
        </w:rPr>
        <w:t xml:space="preserve">: </w:t>
      </w:r>
      <w:r w:rsidRPr="004F1BE1" w:rsidR="005A1874">
        <w:rPr>
          <w:color w:val="FF0000"/>
          <w:lang w:val="en"/>
        </w:rPr>
        <w:t>Observe how respondent answer</w:t>
      </w:r>
      <w:r w:rsidR="006665DD">
        <w:rPr>
          <w:color w:val="FF0000"/>
          <w:lang w:val="en"/>
        </w:rPr>
        <w:t>s</w:t>
      </w:r>
      <w:r w:rsidRPr="004F1BE1" w:rsidR="005A1874">
        <w:rPr>
          <w:color w:val="FF0000"/>
          <w:lang w:val="en"/>
        </w:rPr>
        <w:t xml:space="preserve"> the survey and</w:t>
      </w:r>
      <w:r w:rsidRPr="004F1BE1" w:rsidR="004B61AC">
        <w:rPr>
          <w:color w:val="FF0000"/>
          <w:lang w:val="en"/>
        </w:rPr>
        <w:t xml:space="preserve"> watch for any </w:t>
      </w:r>
      <w:r w:rsidRPr="004F1BE1" w:rsidR="001369AA">
        <w:rPr>
          <w:color w:val="FF0000"/>
          <w:lang w:val="en"/>
        </w:rPr>
        <w:t>difficulty in determin</w:t>
      </w:r>
      <w:r w:rsidR="00ED75A2">
        <w:rPr>
          <w:color w:val="FF0000"/>
          <w:lang w:val="en"/>
        </w:rPr>
        <w:t>ing</w:t>
      </w:r>
      <w:r w:rsidRPr="004F1BE1" w:rsidR="001369AA">
        <w:rPr>
          <w:color w:val="FF0000"/>
          <w:lang w:val="en"/>
        </w:rPr>
        <w:t xml:space="preserve"> their answers to the question</w:t>
      </w:r>
      <w:r w:rsidRPr="004F1BE1" w:rsidR="00A04588">
        <w:rPr>
          <w:color w:val="FF0000"/>
          <w:lang w:val="en"/>
        </w:rPr>
        <w:t>s.</w:t>
      </w:r>
      <w:r w:rsidRPr="004F1BE1">
        <w:rPr>
          <w:color w:val="FF0000"/>
          <w:lang w:val="en"/>
        </w:rPr>
        <w:t>]</w:t>
      </w:r>
    </w:p>
    <w:p w:rsidR="00E05EFD" w:rsidP="00F46103" w:rsidRDefault="00E05EFD" w14:paraId="3F9F565F" w14:textId="5CFEB51C">
      <w:pPr>
        <w:pStyle w:val="questiontext"/>
        <w:rPr>
          <w:lang w:val="en"/>
        </w:rPr>
      </w:pPr>
      <w:r>
        <w:rPr>
          <w:lang w:val="en"/>
        </w:rPr>
        <w:br w:type="page"/>
      </w:r>
    </w:p>
    <w:p w:rsidR="00E05EFD" w:rsidP="00E05EFD" w:rsidRDefault="00E05EFD" w14:paraId="261DD81D" w14:textId="5E1E2421">
      <w:pPr>
        <w:pStyle w:val="questiontext"/>
        <w:rPr>
          <w:lang w:val="en"/>
        </w:rPr>
      </w:pPr>
      <w:r>
        <w:rPr>
          <w:color w:val="FF0000"/>
          <w:lang w:val="en"/>
        </w:rPr>
        <w:lastRenderedPageBreak/>
        <w:t xml:space="preserve">[Interviewer action: Once </w:t>
      </w:r>
      <w:r w:rsidR="0033182C">
        <w:rPr>
          <w:color w:val="FF0000"/>
          <w:lang w:val="en"/>
        </w:rPr>
        <w:t>respondents completed the survey at Q4</w:t>
      </w:r>
      <w:r w:rsidR="0064704E">
        <w:rPr>
          <w:color w:val="FF0000"/>
          <w:lang w:val="en"/>
        </w:rPr>
        <w:t>, proceed to probe</w:t>
      </w:r>
      <w:r>
        <w:rPr>
          <w:color w:val="FF0000"/>
          <w:lang w:val="en"/>
        </w:rPr>
        <w:t>.]</w:t>
      </w:r>
    </w:p>
    <w:p w:rsidRPr="004F1BE1" w:rsidR="00F46103" w:rsidP="00F46103" w:rsidRDefault="00F46103" w14:paraId="3276E12B" w14:textId="77777777">
      <w:pPr>
        <w:pStyle w:val="questiontext"/>
        <w:rPr>
          <w:lang w:val="en"/>
        </w:rPr>
      </w:pPr>
    </w:p>
    <w:p w:rsidRPr="004F1BE1" w:rsidR="002B4909" w:rsidP="002B4909" w:rsidRDefault="002B4909" w14:paraId="4675AA75" w14:textId="77777777">
      <w:pPr>
        <w:pStyle w:val="questiontext"/>
      </w:pPr>
      <w:r w:rsidRPr="004F1BE1">
        <w:t xml:space="preserve">I have a couple general questions for you before we discuss each of the survey questions. </w:t>
      </w:r>
    </w:p>
    <w:p w:rsidRPr="004F1BE1" w:rsidR="002B4909" w:rsidP="00F46103" w:rsidRDefault="002B4909" w14:paraId="29052BFF" w14:textId="77777777">
      <w:pPr>
        <w:pStyle w:val="questiontext"/>
      </w:pPr>
    </w:p>
    <w:p w:rsidRPr="004F1BE1" w:rsidR="005309CA" w:rsidP="005309CA" w:rsidRDefault="005309CA" w14:paraId="54882E6F" w14:textId="77777777">
      <w:pPr>
        <w:pStyle w:val="questiontext"/>
      </w:pPr>
      <w:r w:rsidRPr="004F1BE1">
        <w:t>If you were taking this survey normally—not thinking aloud—approximately how long do you think it would take to complete?</w:t>
      </w:r>
    </w:p>
    <w:p w:rsidR="00EB3156" w:rsidP="005309CA" w:rsidRDefault="00EB3156" w14:paraId="0DDC6E16" w14:textId="77777777">
      <w:pPr>
        <w:pStyle w:val="questiontext"/>
      </w:pPr>
    </w:p>
    <w:p w:rsidRPr="004F1BE1" w:rsidR="001E199D" w:rsidP="001E199D" w:rsidRDefault="001E199D" w14:paraId="2A441D8E" w14:textId="366E5FCD">
      <w:pPr>
        <w:pStyle w:val="questiontext"/>
      </w:pPr>
      <w:r w:rsidRPr="004F1BE1">
        <w:t xml:space="preserve">Do you think you would consult </w:t>
      </w:r>
      <w:r w:rsidR="00160BF9">
        <w:t xml:space="preserve">or request input from </w:t>
      </w:r>
      <w:r w:rsidRPr="004F1BE1">
        <w:t>any other people for assistance in completing the</w:t>
      </w:r>
      <w:r w:rsidR="00536BD4">
        <w:t>se questions</w:t>
      </w:r>
      <w:r w:rsidRPr="004F1BE1">
        <w:t xml:space="preserve">? </w:t>
      </w:r>
    </w:p>
    <w:p w:rsidR="00ED75A2" w:rsidP="001E199D" w:rsidRDefault="00ED75A2" w14:paraId="5D2366A0" w14:textId="77777777">
      <w:pPr>
        <w:pStyle w:val="questiontext"/>
        <w:ind w:left="720"/>
        <w:rPr>
          <w:u w:val="single"/>
        </w:rPr>
      </w:pPr>
    </w:p>
    <w:p w:rsidRPr="004F1BE1" w:rsidR="001E199D" w:rsidP="001E199D" w:rsidRDefault="001E199D" w14:paraId="122EA149" w14:textId="3224F90B">
      <w:pPr>
        <w:pStyle w:val="questiontext"/>
        <w:ind w:left="720"/>
      </w:pPr>
      <w:r w:rsidRPr="007F4007">
        <w:rPr>
          <w:u w:val="single"/>
        </w:rPr>
        <w:t>IF YES</w:t>
      </w:r>
      <w:r w:rsidRPr="004F1BE1">
        <w:t xml:space="preserve">: </w:t>
      </w:r>
    </w:p>
    <w:p w:rsidR="001E199D" w:rsidP="001E199D" w:rsidRDefault="001E199D" w14:paraId="21EE390D" w14:textId="64C62212">
      <w:pPr>
        <w:pStyle w:val="questiontext"/>
        <w:ind w:left="720"/>
      </w:pPr>
      <w:r w:rsidRPr="004F1BE1">
        <w:t>Who would you consult?</w:t>
      </w:r>
      <w:r w:rsidRPr="00A16A54" w:rsidR="00A16A54">
        <w:rPr>
          <w:color w:val="FF0000"/>
          <w:lang w:val="en"/>
        </w:rPr>
        <w:t xml:space="preserve"> </w:t>
      </w:r>
      <w:r w:rsidR="00A16A54">
        <w:rPr>
          <w:color w:val="FF0000"/>
          <w:lang w:val="en"/>
        </w:rPr>
        <w:t>[</w:t>
      </w:r>
      <w:r w:rsidR="003D0BCC">
        <w:rPr>
          <w:color w:val="FF0000"/>
          <w:lang w:val="en"/>
        </w:rPr>
        <w:t xml:space="preserve">Probe </w:t>
      </w:r>
      <w:r w:rsidRPr="003D0BCC" w:rsidR="003D0BCC">
        <w:rPr>
          <w:color w:val="FF0000"/>
          <w:lang w:val="en"/>
        </w:rPr>
        <w:t>to capture position title, department, and any other details helpful to knowing where this information is available within the company.</w:t>
      </w:r>
      <w:r w:rsidR="00E477C2">
        <w:rPr>
          <w:color w:val="FF0000"/>
          <w:lang w:val="en"/>
        </w:rPr>
        <w:t>]</w:t>
      </w:r>
    </w:p>
    <w:p w:rsidR="00ED75A2" w:rsidP="001E199D" w:rsidRDefault="00ED75A2" w14:paraId="1A6525A9" w14:textId="6F57E3E0">
      <w:pPr>
        <w:pStyle w:val="questiontext"/>
        <w:ind w:left="720"/>
      </w:pPr>
    </w:p>
    <w:p w:rsidR="00287639" w:rsidP="001E199D" w:rsidRDefault="00287639" w14:paraId="19CDEF8E" w14:textId="0C6BD2B6">
      <w:pPr>
        <w:pStyle w:val="questiontext"/>
        <w:ind w:left="720"/>
      </w:pPr>
    </w:p>
    <w:p w:rsidR="00287639" w:rsidP="001E199D" w:rsidRDefault="00287639" w14:paraId="1F7F4578" w14:textId="7098CCA8">
      <w:pPr>
        <w:pStyle w:val="questiontext"/>
        <w:ind w:left="720"/>
      </w:pPr>
    </w:p>
    <w:p w:rsidR="00287639" w:rsidP="001E199D" w:rsidRDefault="00287639" w14:paraId="30F02E7C" w14:textId="093422CB">
      <w:pPr>
        <w:pStyle w:val="questiontext"/>
        <w:ind w:left="720"/>
      </w:pPr>
    </w:p>
    <w:p w:rsidR="00287639" w:rsidP="001E199D" w:rsidRDefault="00287639" w14:paraId="30276DC2" w14:textId="77777777">
      <w:pPr>
        <w:pStyle w:val="questiontext"/>
        <w:ind w:left="720"/>
      </w:pPr>
    </w:p>
    <w:p w:rsidRPr="004F1BE1" w:rsidR="001E199D" w:rsidP="001E199D" w:rsidRDefault="001E199D" w14:paraId="4B0F5ECB" w14:textId="77777777">
      <w:pPr>
        <w:pStyle w:val="questiontext"/>
        <w:ind w:left="720"/>
      </w:pPr>
      <w:r w:rsidRPr="004F1BE1">
        <w:t>How easy or difficult would it be to coordinate with them and get their help?</w:t>
      </w:r>
    </w:p>
    <w:p w:rsidR="0051794E" w:rsidP="001E199D" w:rsidRDefault="0051794E" w14:paraId="74DF6DFD" w14:textId="73AA852A">
      <w:pPr>
        <w:pStyle w:val="questiontext"/>
        <w:ind w:left="720"/>
      </w:pPr>
    </w:p>
    <w:p w:rsidR="00287639" w:rsidP="001E199D" w:rsidRDefault="00287639" w14:paraId="6FC3865B" w14:textId="3B0632B1">
      <w:pPr>
        <w:pStyle w:val="questiontext"/>
        <w:ind w:left="720"/>
      </w:pPr>
    </w:p>
    <w:p w:rsidR="00287639" w:rsidP="001E199D" w:rsidRDefault="00287639" w14:paraId="77D37DD9" w14:textId="38D7B785">
      <w:pPr>
        <w:pStyle w:val="questiontext"/>
        <w:ind w:left="720"/>
      </w:pPr>
    </w:p>
    <w:p w:rsidR="00287639" w:rsidP="001E199D" w:rsidRDefault="00287639" w14:paraId="46A83658" w14:textId="77777777">
      <w:pPr>
        <w:pStyle w:val="questiontext"/>
        <w:ind w:left="720"/>
      </w:pPr>
    </w:p>
    <w:p w:rsidR="00287639" w:rsidP="001E199D" w:rsidRDefault="00287639" w14:paraId="37A8C139" w14:textId="77777777">
      <w:pPr>
        <w:pStyle w:val="questiontext"/>
        <w:ind w:left="720"/>
      </w:pPr>
    </w:p>
    <w:p w:rsidRPr="004F1BE1" w:rsidR="001E199D" w:rsidP="001E199D" w:rsidRDefault="001E199D" w14:paraId="27B47EFE" w14:textId="7A91BE43">
      <w:pPr>
        <w:pStyle w:val="questiontext"/>
        <w:ind w:left="720"/>
      </w:pPr>
      <w:r w:rsidRPr="004F1BE1">
        <w:t>Are there any particular questions that you would consult them on?</w:t>
      </w:r>
    </w:p>
    <w:p w:rsidR="00AB1E8E" w:rsidP="001E199D" w:rsidRDefault="00AB1E8E" w14:paraId="793B14F6" w14:textId="60096CCA">
      <w:pPr>
        <w:pStyle w:val="questiontext"/>
        <w:ind w:left="720"/>
      </w:pPr>
    </w:p>
    <w:p w:rsidR="00287639" w:rsidP="001E199D" w:rsidRDefault="00287639" w14:paraId="649F6D5A" w14:textId="53330C15">
      <w:pPr>
        <w:pStyle w:val="questiontext"/>
        <w:ind w:left="720"/>
      </w:pPr>
    </w:p>
    <w:p w:rsidR="00287639" w:rsidP="001E199D" w:rsidRDefault="00287639" w14:paraId="68635B2B" w14:textId="46AD5CC8">
      <w:pPr>
        <w:pStyle w:val="questiontext"/>
        <w:ind w:left="720"/>
      </w:pPr>
    </w:p>
    <w:p w:rsidR="00287639" w:rsidP="001E199D" w:rsidRDefault="00287639" w14:paraId="03CD4E89" w14:textId="764A8421">
      <w:pPr>
        <w:pStyle w:val="questiontext"/>
        <w:ind w:left="720"/>
      </w:pPr>
    </w:p>
    <w:p w:rsidR="00287639" w:rsidP="001E199D" w:rsidRDefault="00287639" w14:paraId="23BBE631" w14:textId="7A7AB78B">
      <w:pPr>
        <w:pStyle w:val="questiontext"/>
        <w:ind w:left="720"/>
      </w:pPr>
    </w:p>
    <w:p w:rsidR="00E477C2" w:rsidP="001E199D" w:rsidRDefault="001E199D" w14:paraId="0ABB1C14" w14:textId="7A7CAB03">
      <w:pPr>
        <w:pStyle w:val="questiontext"/>
        <w:ind w:left="720"/>
      </w:pPr>
      <w:r w:rsidRPr="004F1BE1">
        <w:t>How</w:t>
      </w:r>
      <w:r w:rsidR="00DF78F9">
        <w:t xml:space="preserve"> </w:t>
      </w:r>
      <w:r w:rsidR="00233C53">
        <w:t>much time</w:t>
      </w:r>
      <w:r w:rsidRPr="004F1BE1">
        <w:t xml:space="preserve"> do you think it would take to find out the answer to questions you’re unsure about?</w:t>
      </w:r>
      <w:r w:rsidR="00943CE4">
        <w:t xml:space="preserve"> </w:t>
      </w:r>
      <w:r w:rsidR="00943CE4">
        <w:rPr>
          <w:color w:val="FF0000"/>
          <w:lang w:val="en"/>
        </w:rPr>
        <w:t xml:space="preserve">[Probe </w:t>
      </w:r>
      <w:r w:rsidRPr="003D0BCC" w:rsidR="00943CE4">
        <w:rPr>
          <w:color w:val="FF0000"/>
          <w:lang w:val="en"/>
        </w:rPr>
        <w:t>to</w:t>
      </w:r>
      <w:r w:rsidR="00943CE4">
        <w:rPr>
          <w:color w:val="FF0000"/>
          <w:lang w:val="en"/>
        </w:rPr>
        <w:t xml:space="preserve"> clarify</w:t>
      </w:r>
      <w:r w:rsidR="009235C6">
        <w:rPr>
          <w:color w:val="FF0000"/>
          <w:lang w:val="en"/>
        </w:rPr>
        <w:t xml:space="preserve"> (1) the time</w:t>
      </w:r>
      <w:r w:rsidR="00943CE4">
        <w:rPr>
          <w:color w:val="FF0000"/>
          <w:lang w:val="en"/>
        </w:rPr>
        <w:t xml:space="preserve"> </w:t>
      </w:r>
      <w:r w:rsidR="00FF6889">
        <w:rPr>
          <w:color w:val="FF0000"/>
          <w:lang w:val="en"/>
        </w:rPr>
        <w:t xml:space="preserve">respondents think it will take the other person to answer </w:t>
      </w:r>
      <w:r w:rsidR="008E7833">
        <w:rPr>
          <w:color w:val="FF0000"/>
          <w:lang w:val="en"/>
        </w:rPr>
        <w:t xml:space="preserve">versus (2) the </w:t>
      </w:r>
      <w:r w:rsidR="008C3039">
        <w:rPr>
          <w:color w:val="FF0000"/>
          <w:lang w:val="en"/>
        </w:rPr>
        <w:t xml:space="preserve">lapsed time </w:t>
      </w:r>
      <w:r w:rsidR="00D856AB">
        <w:rPr>
          <w:color w:val="FF0000"/>
          <w:lang w:val="en"/>
        </w:rPr>
        <w:t xml:space="preserve">from when the </w:t>
      </w:r>
      <w:r w:rsidR="008C3039">
        <w:rPr>
          <w:color w:val="FF0000"/>
          <w:lang w:val="en"/>
        </w:rPr>
        <w:t>respondent</w:t>
      </w:r>
      <w:r w:rsidR="00D856AB">
        <w:rPr>
          <w:color w:val="FF0000"/>
          <w:lang w:val="en"/>
        </w:rPr>
        <w:t xml:space="preserve"> requests assistance until they get an answer from the other person.]</w:t>
      </w:r>
    </w:p>
    <w:p w:rsidR="006E07DC" w:rsidP="001E199D" w:rsidRDefault="006E07DC" w14:paraId="121AFBF9" w14:textId="30414464">
      <w:pPr>
        <w:pStyle w:val="questiontext"/>
        <w:ind w:left="720"/>
      </w:pPr>
    </w:p>
    <w:p w:rsidR="006E07DC" w:rsidP="001E199D" w:rsidRDefault="006E07DC" w14:paraId="52E98E5D" w14:textId="65075E0C">
      <w:pPr>
        <w:pStyle w:val="questiontext"/>
        <w:ind w:left="720"/>
      </w:pPr>
    </w:p>
    <w:p w:rsidR="008426F0" w:rsidP="00324012" w:rsidRDefault="008426F0" w14:paraId="70C4E5CA" w14:textId="26EABF73">
      <w:pPr>
        <w:pStyle w:val="questiontext"/>
        <w:rPr>
          <w:lang w:val="en"/>
        </w:rPr>
      </w:pPr>
      <w:r>
        <w:rPr>
          <w:lang w:val="en"/>
        </w:rPr>
        <w:br w:type="page"/>
      </w:r>
    </w:p>
    <w:p w:rsidR="00B91827" w:rsidP="00B91827" w:rsidRDefault="00B91827" w14:paraId="43710136" w14:textId="77777777">
      <w:pPr>
        <w:pStyle w:val="Heading3"/>
        <w:rPr>
          <w:shd w:val="clear" w:color="auto" w:fill="FFFFFF"/>
        </w:rPr>
      </w:pPr>
      <w:bookmarkStart w:name="_Toc6755061" w:id="0"/>
      <w:bookmarkStart w:name="_Toc6910236" w:id="1"/>
      <w:bookmarkStart w:name="_Toc6910394" w:id="2"/>
      <w:bookmarkStart w:name="_Toc36539820" w:id="3"/>
      <w:r>
        <w:rPr>
          <w:shd w:val="clear" w:color="auto" w:fill="FFFFFF"/>
        </w:rPr>
        <w:lastRenderedPageBreak/>
        <w:t>Probes for Q1</w:t>
      </w:r>
      <w:bookmarkEnd w:id="0"/>
      <w:bookmarkEnd w:id="1"/>
      <w:bookmarkEnd w:id="2"/>
      <w:bookmarkEnd w:id="3"/>
    </w:p>
    <w:p w:rsidRPr="00324012" w:rsidR="00B91827" w:rsidP="00324012" w:rsidRDefault="00B91827" w14:paraId="0699557B" w14:textId="77777777">
      <w:pPr>
        <w:pStyle w:val="questiontext"/>
        <w:rPr>
          <w:lang w:val="en"/>
        </w:rPr>
      </w:pPr>
    </w:p>
    <w:p w:rsidRPr="007F4007" w:rsidR="00F46103" w:rsidP="00DB7994" w:rsidRDefault="00CE77B0" w14:paraId="4A732D58" w14:textId="4BA11593">
      <w:pPr>
        <w:pStyle w:val="questiontext"/>
      </w:pPr>
      <w:r w:rsidRPr="007F4007">
        <w:t xml:space="preserve">Now I’d like to go back and discuss the questions. Please </w:t>
      </w:r>
      <w:r w:rsidRPr="007F4007" w:rsidR="00462E53">
        <w:t xml:space="preserve">click back to Question </w:t>
      </w:r>
      <w:r w:rsidRPr="007F4007">
        <w:t>1.</w:t>
      </w:r>
    </w:p>
    <w:p w:rsidRPr="007F4007" w:rsidR="00B91827" w:rsidP="00DB7994" w:rsidRDefault="00B91827" w14:paraId="087E0AD1" w14:textId="77777777">
      <w:pPr>
        <w:pStyle w:val="questiontext"/>
        <w:rPr>
          <w:lang w:val="en"/>
        </w:rPr>
      </w:pPr>
    </w:p>
    <w:p w:rsidR="00F070AC" w:rsidP="0081125D" w:rsidRDefault="0081125D" w14:paraId="38509561" w14:textId="0A4C786E">
      <w:pPr>
        <w:pStyle w:val="questiontext"/>
        <w:rPr>
          <w:shd w:val="clear" w:color="auto" w:fill="FFFFFF"/>
          <w:lang w:val="en"/>
        </w:rPr>
      </w:pPr>
      <w:r w:rsidRPr="007F4007">
        <w:rPr>
          <w:shd w:val="clear" w:color="auto" w:fill="FFFFFF"/>
          <w:lang w:val="en"/>
        </w:rPr>
        <w:t xml:space="preserve">This first question asked about </w:t>
      </w:r>
      <w:r w:rsidR="00D85B15">
        <w:t>government assistance</w:t>
      </w:r>
      <w:r w:rsidRPr="007F4007" w:rsidR="00D85B15">
        <w:rPr>
          <w:shd w:val="clear" w:color="auto" w:fill="FFFFFF"/>
          <w:lang w:val="en"/>
        </w:rPr>
        <w:t xml:space="preserve"> </w:t>
      </w:r>
      <w:r w:rsidRPr="007F4007">
        <w:rPr>
          <w:shd w:val="clear" w:color="auto" w:fill="FFFFFF"/>
          <w:lang w:val="en"/>
        </w:rPr>
        <w:t xml:space="preserve">programs. </w:t>
      </w:r>
      <w:r w:rsidR="00D85B15">
        <w:rPr>
          <w:shd w:val="clear" w:color="auto" w:fill="FFFFFF"/>
          <w:lang w:val="en"/>
        </w:rPr>
        <w:t>How did you arrive at your answer?</w:t>
      </w:r>
    </w:p>
    <w:p w:rsidR="00F070AC" w:rsidP="0081125D" w:rsidRDefault="00F070AC" w14:paraId="63EF70F7" w14:textId="4954D009">
      <w:pPr>
        <w:pStyle w:val="questiontext"/>
        <w:rPr>
          <w:shd w:val="clear" w:color="auto" w:fill="FFFFFF"/>
          <w:lang w:val="en"/>
        </w:rPr>
      </w:pPr>
    </w:p>
    <w:p w:rsidR="00EB4E47" w:rsidP="0081125D" w:rsidRDefault="00EB4E47" w14:paraId="55BDBCBD" w14:textId="6AFE85D6">
      <w:pPr>
        <w:pStyle w:val="questiontext"/>
        <w:rPr>
          <w:shd w:val="clear" w:color="auto" w:fill="FFFFFF"/>
          <w:lang w:val="en"/>
        </w:rPr>
      </w:pPr>
    </w:p>
    <w:p w:rsidR="00EB4E47" w:rsidP="0081125D" w:rsidRDefault="00EB4E47" w14:paraId="41614127" w14:textId="4B0D49E9">
      <w:pPr>
        <w:pStyle w:val="questiontext"/>
        <w:rPr>
          <w:shd w:val="clear" w:color="auto" w:fill="FFFFFF"/>
          <w:lang w:val="en"/>
        </w:rPr>
      </w:pPr>
    </w:p>
    <w:p w:rsidR="00EB4E47" w:rsidP="0081125D" w:rsidRDefault="00EB4E47" w14:paraId="57D95A31" w14:textId="77777777">
      <w:pPr>
        <w:pStyle w:val="questiontext"/>
        <w:rPr>
          <w:shd w:val="clear" w:color="auto" w:fill="FFFFFF"/>
          <w:lang w:val="en"/>
        </w:rPr>
      </w:pPr>
    </w:p>
    <w:p w:rsidR="00F070AC" w:rsidP="0081125D" w:rsidRDefault="00F070AC" w14:paraId="4AEF08A9" w14:textId="77777777">
      <w:pPr>
        <w:pStyle w:val="questiontext"/>
        <w:rPr>
          <w:shd w:val="clear" w:color="auto" w:fill="FFFFFF"/>
          <w:lang w:val="en"/>
        </w:rPr>
      </w:pPr>
    </w:p>
    <w:p w:rsidRPr="007F4007" w:rsidR="0081125D" w:rsidP="0081125D" w:rsidRDefault="007452A0" w14:paraId="7DB265E4" w14:textId="1CAA5339">
      <w:pPr>
        <w:pStyle w:val="questiontext"/>
        <w:rPr>
          <w:shd w:val="clear" w:color="auto" w:fill="FFFFFF"/>
          <w:lang w:val="en"/>
        </w:rPr>
      </w:pPr>
      <w:r>
        <w:rPr>
          <w:shd w:val="clear" w:color="auto" w:fill="FFFFFF"/>
          <w:lang w:val="en"/>
        </w:rPr>
        <w:t>W</w:t>
      </w:r>
      <w:r w:rsidR="004C725D">
        <w:rPr>
          <w:shd w:val="clear" w:color="auto" w:fill="FFFFFF"/>
          <w:lang w:val="en"/>
        </w:rPr>
        <w:t>hat kinds of government programs were you thinking of when you answered this questio</w:t>
      </w:r>
      <w:r w:rsidR="009D3C3F">
        <w:rPr>
          <w:shd w:val="clear" w:color="auto" w:fill="FFFFFF"/>
          <w:lang w:val="en"/>
        </w:rPr>
        <w:t xml:space="preserve">n? Could you give some examples? </w:t>
      </w:r>
    </w:p>
    <w:p w:rsidR="00324012" w:rsidP="00DB7994" w:rsidRDefault="00324012" w14:paraId="790CCCEF" w14:textId="73BAB93A">
      <w:pPr>
        <w:pStyle w:val="questiontext"/>
        <w:rPr>
          <w:lang w:val="en"/>
        </w:rPr>
      </w:pPr>
    </w:p>
    <w:p w:rsidR="00432C60" w:rsidP="0064745B" w:rsidRDefault="00432C60" w14:paraId="7B70C21D" w14:textId="40906F00">
      <w:pPr>
        <w:pStyle w:val="questiontext"/>
        <w:rPr>
          <w:lang w:val="en"/>
        </w:rPr>
      </w:pPr>
    </w:p>
    <w:p w:rsidR="00F15C9F" w:rsidP="0064745B" w:rsidRDefault="00F15C9F" w14:paraId="7FFF3D05" w14:textId="77777777">
      <w:pPr>
        <w:pStyle w:val="questiontext"/>
        <w:rPr>
          <w:lang w:val="en"/>
        </w:rPr>
      </w:pPr>
    </w:p>
    <w:p w:rsidR="004E7AB4" w:rsidP="0064745B" w:rsidRDefault="004E7AB4" w14:paraId="029A7AB6" w14:textId="0BF40F10">
      <w:pPr>
        <w:pStyle w:val="questiontext"/>
        <w:rPr>
          <w:lang w:val="en"/>
        </w:rPr>
      </w:pPr>
    </w:p>
    <w:p w:rsidR="008A694F" w:rsidP="0064745B" w:rsidRDefault="008A694F" w14:paraId="2CF28998" w14:textId="6F954935">
      <w:pPr>
        <w:pStyle w:val="questiontext"/>
        <w:rPr>
          <w:lang w:val="en"/>
        </w:rPr>
      </w:pPr>
    </w:p>
    <w:p w:rsidR="00CF7993" w:rsidP="00CF7993" w:rsidRDefault="00CF7993" w14:paraId="49C25698" w14:textId="25B9FFCB">
      <w:pPr>
        <w:pStyle w:val="questiontext"/>
      </w:pPr>
      <w:r w:rsidRPr="00B36D02">
        <w:rPr>
          <w:u w:val="single"/>
        </w:rPr>
        <w:t xml:space="preserve">IF </w:t>
      </w:r>
      <w:r>
        <w:rPr>
          <w:u w:val="single"/>
        </w:rPr>
        <w:t xml:space="preserve">RESPONDENT </w:t>
      </w:r>
      <w:r w:rsidRPr="00B36D02">
        <w:rPr>
          <w:u w:val="single"/>
        </w:rPr>
        <w:t>SELECTED DON’T KNOW:</w:t>
      </w:r>
      <w:r>
        <w:t xml:space="preserve"> </w:t>
      </w:r>
    </w:p>
    <w:p w:rsidR="00CF7993" w:rsidP="00CF7993" w:rsidRDefault="00CF7993" w14:paraId="3F80EDD2" w14:textId="77777777">
      <w:pPr>
        <w:pStyle w:val="questiontext"/>
      </w:pPr>
      <w:r>
        <w:t xml:space="preserve">You selected “Don’t know.” Please tell me more about why you chose that response. </w:t>
      </w:r>
      <w:r w:rsidRPr="00B36D02">
        <w:rPr>
          <w:color w:val="FF0000"/>
        </w:rPr>
        <w:t>[</w:t>
      </w:r>
      <w:r>
        <w:rPr>
          <w:color w:val="FF0000"/>
        </w:rPr>
        <w:t>P</w:t>
      </w:r>
      <w:r w:rsidRPr="00B36D02">
        <w:rPr>
          <w:color w:val="FF0000"/>
        </w:rPr>
        <w:t>robe to determine why they don’t know.]</w:t>
      </w:r>
    </w:p>
    <w:p w:rsidR="008A694F" w:rsidP="0064745B" w:rsidRDefault="008A694F" w14:paraId="4D2670E9" w14:textId="77777777">
      <w:pPr>
        <w:pStyle w:val="questiontext"/>
        <w:rPr>
          <w:lang w:val="en"/>
        </w:rPr>
      </w:pPr>
    </w:p>
    <w:p w:rsidR="0064745B" w:rsidP="0064745B" w:rsidRDefault="0064745B" w14:paraId="3C5299A0" w14:textId="7DD4E9D7">
      <w:pPr>
        <w:pStyle w:val="questiontext"/>
        <w:rPr>
          <w:lang w:val="en"/>
        </w:rPr>
      </w:pPr>
    </w:p>
    <w:p w:rsidR="00F15C9F" w:rsidP="0064745B" w:rsidRDefault="00F15C9F" w14:paraId="6C1BD537" w14:textId="4865EEE1">
      <w:pPr>
        <w:pStyle w:val="questiontext"/>
        <w:rPr>
          <w:lang w:val="en"/>
        </w:rPr>
      </w:pPr>
    </w:p>
    <w:p w:rsidR="00EB4E47" w:rsidP="0064745B" w:rsidRDefault="00EB4E47" w14:paraId="098A08DB" w14:textId="77777777">
      <w:pPr>
        <w:pStyle w:val="questiontext"/>
        <w:rPr>
          <w:lang w:val="en"/>
        </w:rPr>
      </w:pPr>
    </w:p>
    <w:p w:rsidR="00F15C9F" w:rsidP="0064745B" w:rsidRDefault="00F15C9F" w14:paraId="6D57D6A7" w14:textId="5DD2BA02">
      <w:pPr>
        <w:pStyle w:val="questiontext"/>
        <w:rPr>
          <w:lang w:val="en"/>
        </w:rPr>
      </w:pPr>
    </w:p>
    <w:p w:rsidR="00F15C9F" w:rsidP="0064745B" w:rsidRDefault="00F15C9F" w14:paraId="7836BA83" w14:textId="77777777">
      <w:pPr>
        <w:pStyle w:val="questiontext"/>
        <w:rPr>
          <w:lang w:val="en"/>
        </w:rPr>
      </w:pPr>
    </w:p>
    <w:p w:rsidR="002D4A2D" w:rsidP="002D4A2D" w:rsidRDefault="002D4A2D" w14:paraId="1F2AC18F" w14:textId="7BB12F02">
      <w:pPr>
        <w:pStyle w:val="Heading3"/>
        <w:rPr>
          <w:shd w:val="clear" w:color="auto" w:fill="FFFFFF"/>
        </w:rPr>
      </w:pPr>
      <w:r>
        <w:rPr>
          <w:shd w:val="clear" w:color="auto" w:fill="FFFFFF"/>
        </w:rPr>
        <w:t>Probes for Q1.1</w:t>
      </w:r>
      <w:r w:rsidR="005B0F59">
        <w:rPr>
          <w:shd w:val="clear" w:color="auto" w:fill="FFFFFF"/>
        </w:rPr>
        <w:t xml:space="preserve"> </w:t>
      </w:r>
    </w:p>
    <w:p w:rsidR="002D4A2D" w:rsidP="00DB7994" w:rsidRDefault="002D4A2D" w14:paraId="57891698" w14:textId="77777777">
      <w:pPr>
        <w:pStyle w:val="questiontext"/>
        <w:rPr>
          <w:lang w:val="en"/>
        </w:rPr>
      </w:pPr>
    </w:p>
    <w:p w:rsidR="00745E09" w:rsidP="00745E09" w:rsidRDefault="00745E09" w14:paraId="07947C65" w14:textId="72EB4D9F">
      <w:pPr>
        <w:pStyle w:val="questiontext"/>
        <w:rPr>
          <w:lang w:val="en"/>
        </w:rPr>
      </w:pPr>
      <w:r>
        <w:rPr>
          <w:color w:val="FF0000"/>
          <w:lang w:val="en"/>
        </w:rPr>
        <w:t xml:space="preserve">[Interviewer action: Skip Q1.1 if respondent did not answer </w:t>
      </w:r>
      <w:r w:rsidR="008D65B0">
        <w:rPr>
          <w:color w:val="FF0000"/>
          <w:lang w:val="en"/>
        </w:rPr>
        <w:t>Q1.1</w:t>
      </w:r>
      <w:r>
        <w:rPr>
          <w:color w:val="FF0000"/>
          <w:lang w:val="en"/>
        </w:rPr>
        <w:t>.]</w:t>
      </w:r>
    </w:p>
    <w:p w:rsidRPr="008D65B0" w:rsidR="008D5339" w:rsidP="00B91827" w:rsidRDefault="008D5339" w14:paraId="62D58036" w14:textId="77777777">
      <w:pPr>
        <w:pStyle w:val="questiontext"/>
      </w:pPr>
    </w:p>
    <w:p w:rsidRPr="00622350" w:rsidR="00B91827" w:rsidP="00B91827" w:rsidRDefault="00B91827" w14:paraId="39562338" w14:textId="50A27AE0">
      <w:pPr>
        <w:pStyle w:val="questiontext"/>
      </w:pPr>
      <w:r w:rsidRPr="00622350">
        <w:t xml:space="preserve">Now let’s look at </w:t>
      </w:r>
      <w:r w:rsidR="00367310">
        <w:t xml:space="preserve">Question </w:t>
      </w:r>
      <w:r w:rsidR="008359B8">
        <w:t>1.1</w:t>
      </w:r>
      <w:r w:rsidRPr="00622350">
        <w:t xml:space="preserve">. How did you arrive at these numbers? </w:t>
      </w:r>
    </w:p>
    <w:p w:rsidR="00B91827" w:rsidP="00B91827" w:rsidRDefault="00B91827" w14:paraId="389200DF" w14:textId="7E5B9018">
      <w:pPr>
        <w:pStyle w:val="questiontext"/>
      </w:pPr>
    </w:p>
    <w:p w:rsidR="00BF347F" w:rsidP="00B91827" w:rsidRDefault="00BF347F" w14:paraId="19B3DFC8" w14:textId="437CD9B3">
      <w:pPr>
        <w:pStyle w:val="questiontext"/>
      </w:pPr>
    </w:p>
    <w:p w:rsidR="004E7AB4" w:rsidP="00B91827" w:rsidRDefault="004E7AB4" w14:paraId="29938F0F" w14:textId="77777777">
      <w:pPr>
        <w:pStyle w:val="questiontext"/>
      </w:pPr>
    </w:p>
    <w:p w:rsidR="008E0880" w:rsidP="00B91827" w:rsidRDefault="008E0880" w14:paraId="27B87C06" w14:textId="5BFE1661">
      <w:pPr>
        <w:pStyle w:val="questiontext"/>
      </w:pPr>
    </w:p>
    <w:p w:rsidR="00E77479" w:rsidP="00B91827" w:rsidRDefault="00E77479" w14:paraId="3DAD7FCC" w14:textId="77777777">
      <w:pPr>
        <w:pStyle w:val="questiontext"/>
      </w:pPr>
    </w:p>
    <w:p w:rsidRPr="00622350" w:rsidR="00BF347F" w:rsidP="00B91827" w:rsidRDefault="00BF347F" w14:paraId="2D951362" w14:textId="77777777">
      <w:pPr>
        <w:pStyle w:val="questiontext"/>
      </w:pPr>
    </w:p>
    <w:p w:rsidRPr="00622350" w:rsidR="00B91827" w:rsidP="00B91827" w:rsidRDefault="00B91827" w14:paraId="54384992" w14:textId="4F03C2B0">
      <w:pPr>
        <w:pStyle w:val="questiontext"/>
      </w:pPr>
      <w:r w:rsidRPr="00622350">
        <w:t xml:space="preserve">How </w:t>
      </w:r>
      <w:r w:rsidR="0064745B">
        <w:t>confident are you a</w:t>
      </w:r>
      <w:r w:rsidR="00156585">
        <w:t>bout</w:t>
      </w:r>
      <w:r w:rsidRPr="00622350">
        <w:t xml:space="preserve"> your responses?</w:t>
      </w:r>
    </w:p>
    <w:p w:rsidR="00B91827" w:rsidP="00B91827" w:rsidRDefault="00B91827" w14:paraId="0E6B48B9" w14:textId="4B15595D">
      <w:pPr>
        <w:pStyle w:val="questiontext"/>
      </w:pPr>
    </w:p>
    <w:p w:rsidR="00BF347F" w:rsidP="00B91827" w:rsidRDefault="00BF347F" w14:paraId="0D12188F" w14:textId="6B7ABD68">
      <w:pPr>
        <w:pStyle w:val="questiontext"/>
      </w:pPr>
    </w:p>
    <w:p w:rsidR="008E0880" w:rsidP="00B91827" w:rsidRDefault="008E0880" w14:paraId="5EC126B5" w14:textId="77777777">
      <w:pPr>
        <w:pStyle w:val="questiontext"/>
      </w:pPr>
    </w:p>
    <w:p w:rsidR="00BF347F" w:rsidP="00B91827" w:rsidRDefault="00BF347F" w14:paraId="0EC3375C" w14:textId="5764A128">
      <w:pPr>
        <w:pStyle w:val="questiontext"/>
      </w:pPr>
    </w:p>
    <w:p w:rsidRPr="00622350" w:rsidR="00E77479" w:rsidP="00B91827" w:rsidRDefault="00E77479" w14:paraId="4A875E36" w14:textId="77777777">
      <w:pPr>
        <w:pStyle w:val="questiontext"/>
      </w:pPr>
    </w:p>
    <w:p w:rsidR="00E25D58" w:rsidP="00B91827" w:rsidRDefault="00B91827" w14:paraId="1F1AF992" w14:textId="3C585915">
      <w:pPr>
        <w:pStyle w:val="questiontext"/>
      </w:pPr>
      <w:r w:rsidRPr="00622350">
        <w:lastRenderedPageBreak/>
        <w:t xml:space="preserve">How much estimation did you need to do, if any? </w:t>
      </w:r>
    </w:p>
    <w:p w:rsidR="00E25D58" w:rsidP="00B91827" w:rsidRDefault="00E25D58" w14:paraId="245E4DBA" w14:textId="50D89CE7">
      <w:pPr>
        <w:pStyle w:val="questiontext"/>
      </w:pPr>
    </w:p>
    <w:p w:rsidR="00156585" w:rsidP="00B91827" w:rsidRDefault="00156585" w14:paraId="46BE0BE4" w14:textId="77777777">
      <w:pPr>
        <w:pStyle w:val="questiontext"/>
      </w:pPr>
    </w:p>
    <w:p w:rsidR="00156585" w:rsidP="00B91827" w:rsidRDefault="00156585" w14:paraId="34FA5CD0" w14:textId="46361FEC">
      <w:pPr>
        <w:pStyle w:val="questiontext"/>
      </w:pPr>
    </w:p>
    <w:p w:rsidR="00E77479" w:rsidP="00B91827" w:rsidRDefault="00E77479" w14:paraId="25738690" w14:textId="77777777">
      <w:pPr>
        <w:pStyle w:val="questiontext"/>
      </w:pPr>
    </w:p>
    <w:p w:rsidR="00E25D58" w:rsidP="00B91827" w:rsidRDefault="00E25D58" w14:paraId="21083CEF" w14:textId="77777777">
      <w:pPr>
        <w:pStyle w:val="questiontext"/>
      </w:pPr>
    </w:p>
    <w:p w:rsidR="00C53310" w:rsidP="00B91827" w:rsidRDefault="00C53310" w14:paraId="3C934D11" w14:textId="4C356F1E">
      <w:pPr>
        <w:pStyle w:val="questiontext"/>
      </w:pPr>
    </w:p>
    <w:p w:rsidRPr="00622350" w:rsidR="00B91827" w:rsidP="00B91827" w:rsidRDefault="00B91827" w14:paraId="1FCD3AEC" w14:textId="46469AE1">
      <w:pPr>
        <w:pStyle w:val="questiontext"/>
      </w:pPr>
      <w:r w:rsidRPr="00297B35">
        <w:t xml:space="preserve">The question asks for the </w:t>
      </w:r>
      <w:r w:rsidRPr="00297B35" w:rsidR="00006D8D">
        <w:t>amount</w:t>
      </w:r>
      <w:r w:rsidRPr="00297B35">
        <w:t xml:space="preserve"> of dollars spent on each category</w:t>
      </w:r>
      <w:r w:rsidRPr="00297B35" w:rsidR="00451051">
        <w:t xml:space="preserve">. If the question asked for percentages, tell me how you would go about coming up with percentages for each of these categories? </w:t>
      </w:r>
      <w:r w:rsidRPr="00297B35" w:rsidR="00451051">
        <w:rPr>
          <w:color w:val="FF0000"/>
        </w:rPr>
        <w:t>[Probe, if needed, how much estimation would you need to do, if any.]</w:t>
      </w:r>
      <w:r w:rsidRPr="006775F6" w:rsidR="00451051">
        <w:rPr>
          <w:color w:val="FF0000"/>
        </w:rPr>
        <w:t xml:space="preserve"> </w:t>
      </w:r>
    </w:p>
    <w:p w:rsidR="00B91827" w:rsidP="00B91827" w:rsidRDefault="00B91827" w14:paraId="1F5A41EF" w14:textId="0F20B942">
      <w:pPr>
        <w:pStyle w:val="questiontext"/>
      </w:pPr>
    </w:p>
    <w:p w:rsidR="00BF347F" w:rsidP="00B91827" w:rsidRDefault="00BF347F" w14:paraId="756FD3B8" w14:textId="5E1A2344">
      <w:pPr>
        <w:pStyle w:val="questiontext"/>
      </w:pPr>
    </w:p>
    <w:p w:rsidR="00BF347F" w:rsidP="00B91827" w:rsidRDefault="00BF347F" w14:paraId="2BC7D76C" w14:textId="2CA01D68">
      <w:pPr>
        <w:pStyle w:val="questiontext"/>
      </w:pPr>
    </w:p>
    <w:p w:rsidR="00BF347F" w:rsidP="00B91827" w:rsidRDefault="00BF347F" w14:paraId="1594EA16" w14:textId="0CE51687">
      <w:pPr>
        <w:pStyle w:val="questiontext"/>
      </w:pPr>
    </w:p>
    <w:p w:rsidR="00BF347F" w:rsidP="00B91827" w:rsidRDefault="00BF347F" w14:paraId="4B9DE5ED" w14:textId="038A875F">
      <w:pPr>
        <w:pStyle w:val="questiontext"/>
      </w:pPr>
    </w:p>
    <w:p w:rsidRPr="00622350" w:rsidR="00BF347F" w:rsidP="00B91827" w:rsidRDefault="00BF347F" w14:paraId="74780BEB" w14:textId="77777777">
      <w:pPr>
        <w:pStyle w:val="questiontext"/>
      </w:pPr>
    </w:p>
    <w:p w:rsidRPr="00622350" w:rsidR="00451051" w:rsidP="00451051" w:rsidRDefault="00451051" w14:paraId="3893736B" w14:textId="77777777">
      <w:pPr>
        <w:pStyle w:val="questiontext"/>
      </w:pPr>
      <w:r>
        <w:t>How confident would you be providing percentages?</w:t>
      </w:r>
    </w:p>
    <w:p w:rsidR="00F277E0" w:rsidP="00DB7994" w:rsidRDefault="00F277E0" w14:paraId="67669BBF" w14:textId="3C6E305B">
      <w:pPr>
        <w:pStyle w:val="questiontext"/>
      </w:pPr>
    </w:p>
    <w:p w:rsidR="00BF347F" w:rsidP="00DB7994" w:rsidRDefault="00BF347F" w14:paraId="6A41E1CE" w14:textId="7C80985D">
      <w:pPr>
        <w:pStyle w:val="questiontext"/>
      </w:pPr>
    </w:p>
    <w:p w:rsidR="00BF347F" w:rsidP="00DB7994" w:rsidRDefault="00BF347F" w14:paraId="6C6223A4" w14:textId="1DB95D77">
      <w:pPr>
        <w:pStyle w:val="questiontext"/>
      </w:pPr>
    </w:p>
    <w:p w:rsidR="00AC491A" w:rsidP="00DB7994" w:rsidRDefault="00AC491A" w14:paraId="6B435C1E" w14:textId="1074497F">
      <w:pPr>
        <w:pStyle w:val="questiontext"/>
      </w:pPr>
    </w:p>
    <w:p w:rsidR="00E33823" w:rsidP="00DB7994" w:rsidRDefault="00E33823" w14:paraId="583447CE" w14:textId="77777777">
      <w:pPr>
        <w:pStyle w:val="questiontext"/>
      </w:pPr>
    </w:p>
    <w:p w:rsidRPr="00622350" w:rsidR="00AC491A" w:rsidP="00DB7994" w:rsidRDefault="00AC491A" w14:paraId="2048D3DE" w14:textId="77777777">
      <w:pPr>
        <w:pStyle w:val="questiontext"/>
      </w:pPr>
    </w:p>
    <w:p w:rsidRPr="00622350" w:rsidR="001C15F7" w:rsidP="001C15F7" w:rsidRDefault="001C15F7" w14:paraId="17CAF276" w14:textId="77777777">
      <w:pPr>
        <w:pStyle w:val="questiontext"/>
        <w:rPr>
          <w:lang w:val="en"/>
        </w:rPr>
      </w:pPr>
      <w:r w:rsidRPr="00297B35">
        <w:t xml:space="preserve">Would you rather report the percentage of financial assistance spent on each category, or do you prefer reporting the dollar amount? </w:t>
      </w:r>
      <w:r w:rsidRPr="00297B35">
        <w:rPr>
          <w:color w:val="FF0000"/>
        </w:rPr>
        <w:t>[Probe to determine why.]</w:t>
      </w:r>
    </w:p>
    <w:p w:rsidR="0089240E" w:rsidP="0089240E" w:rsidRDefault="0089240E" w14:paraId="5EE6C925" w14:textId="68B38C4A">
      <w:pPr>
        <w:pStyle w:val="questiontext"/>
      </w:pPr>
    </w:p>
    <w:p w:rsidR="00E33823" w:rsidP="0089240E" w:rsidRDefault="00E33823" w14:paraId="4B19E6A6" w14:textId="3BB23A22">
      <w:pPr>
        <w:pStyle w:val="questiontext"/>
      </w:pPr>
    </w:p>
    <w:p w:rsidR="00E33823" w:rsidP="0089240E" w:rsidRDefault="00E33823" w14:paraId="3F6CFD4C" w14:textId="533E295F">
      <w:pPr>
        <w:pStyle w:val="questiontext"/>
      </w:pPr>
    </w:p>
    <w:p w:rsidR="00E33823" w:rsidP="0089240E" w:rsidRDefault="00E33823" w14:paraId="12C5F669" w14:textId="4F8AC5E7">
      <w:pPr>
        <w:pStyle w:val="questiontext"/>
      </w:pPr>
    </w:p>
    <w:p w:rsidR="00E33823" w:rsidP="0089240E" w:rsidRDefault="00E33823" w14:paraId="19D70BC2" w14:textId="77777777">
      <w:pPr>
        <w:pStyle w:val="questiontext"/>
      </w:pPr>
    </w:p>
    <w:p w:rsidR="00BF347F" w:rsidP="00622350" w:rsidRDefault="00BF347F" w14:paraId="3F2F72EB" w14:textId="04A0F7C4">
      <w:pPr>
        <w:pStyle w:val="questiontext"/>
      </w:pPr>
    </w:p>
    <w:p w:rsidR="00BF347F" w:rsidRDefault="00BF347F" w14:paraId="2E4DBBFF" w14:textId="77777777">
      <w:pPr>
        <w:rPr>
          <w:rFonts w:ascii="Calibri" w:hAnsi="Calibri" w:eastAsia="Times New Roman" w:cs="Times New Roman"/>
          <w:sz w:val="24"/>
          <w:szCs w:val="24"/>
        </w:rPr>
      </w:pPr>
      <w:r>
        <w:br w:type="page"/>
      </w:r>
    </w:p>
    <w:p w:rsidR="008D65B0" w:rsidP="008D65B0" w:rsidRDefault="008D65B0" w14:paraId="3D004522" w14:textId="2FB48911">
      <w:pPr>
        <w:pStyle w:val="Heading3"/>
        <w:rPr>
          <w:shd w:val="clear" w:color="auto" w:fill="FFFFFF"/>
        </w:rPr>
      </w:pPr>
      <w:r>
        <w:rPr>
          <w:shd w:val="clear" w:color="auto" w:fill="FFFFFF"/>
        </w:rPr>
        <w:lastRenderedPageBreak/>
        <w:t>Probes for Q2</w:t>
      </w:r>
    </w:p>
    <w:p w:rsidR="00BD34AA" w:rsidP="00BD34AA" w:rsidRDefault="00BD34AA" w14:paraId="3F84AE66" w14:textId="77777777">
      <w:pPr>
        <w:pStyle w:val="questiontext"/>
      </w:pPr>
    </w:p>
    <w:p w:rsidRPr="00622350" w:rsidR="00B05F86" w:rsidP="00B05F86" w:rsidRDefault="00B05F86" w14:paraId="0F651C50" w14:textId="0A041B31">
      <w:pPr>
        <w:pStyle w:val="questiontext"/>
      </w:pPr>
      <w:r w:rsidRPr="00622350">
        <w:t xml:space="preserve">Let’s move on to </w:t>
      </w:r>
      <w:r w:rsidR="000071E0">
        <w:t>Q</w:t>
      </w:r>
      <w:r w:rsidRPr="00622350">
        <w:t>uestion</w:t>
      </w:r>
      <w:r w:rsidR="000071E0">
        <w:t xml:space="preserve"> 2</w:t>
      </w:r>
      <w:r w:rsidRPr="00622350">
        <w:t xml:space="preserve">. </w:t>
      </w:r>
    </w:p>
    <w:p w:rsidRPr="00622350" w:rsidR="00B05F86" w:rsidP="00B05F86" w:rsidRDefault="00B05F86" w14:paraId="34FBEFF2" w14:textId="77777777">
      <w:pPr>
        <w:pStyle w:val="questiontext"/>
      </w:pPr>
    </w:p>
    <w:p w:rsidRPr="00622350" w:rsidR="00B05F86" w:rsidP="00B05F86" w:rsidRDefault="00B05F86" w14:paraId="4030EA4F" w14:textId="59FCDC6F">
      <w:pPr>
        <w:pStyle w:val="questiontext"/>
      </w:pPr>
      <w:r w:rsidRPr="00622350">
        <w:t xml:space="preserve">In your own words, </w:t>
      </w:r>
      <w:r w:rsidRPr="00622350" w:rsidR="00D77F75">
        <w:t xml:space="preserve">what </w:t>
      </w:r>
      <w:r w:rsidR="00D77F75">
        <w:t xml:space="preserve">do you think </w:t>
      </w:r>
      <w:r w:rsidRPr="00622350" w:rsidR="00D77F75">
        <w:t xml:space="preserve">this question </w:t>
      </w:r>
      <w:r w:rsidR="00D77F75">
        <w:t xml:space="preserve">is </w:t>
      </w:r>
      <w:r w:rsidRPr="00622350" w:rsidR="00D77F75">
        <w:t>asking</w:t>
      </w:r>
      <w:r w:rsidRPr="00622350">
        <w:t>?</w:t>
      </w:r>
    </w:p>
    <w:p w:rsidR="00B05F86" w:rsidP="00B05F86" w:rsidRDefault="00B05F86" w14:paraId="2F99B8E9" w14:textId="6B8829C4">
      <w:pPr>
        <w:pStyle w:val="responseoptiontext"/>
        <w:ind w:left="0" w:firstLine="0"/>
        <w:rPr>
          <w:color w:val="auto"/>
        </w:rPr>
      </w:pPr>
    </w:p>
    <w:p w:rsidR="00AC491A" w:rsidP="00B05F86" w:rsidRDefault="00AC491A" w14:paraId="61B73FC2" w14:textId="1A7E04B8">
      <w:pPr>
        <w:pStyle w:val="responseoptiontext"/>
        <w:ind w:left="0" w:firstLine="0"/>
        <w:rPr>
          <w:color w:val="auto"/>
        </w:rPr>
      </w:pPr>
    </w:p>
    <w:p w:rsidR="000B7F85" w:rsidP="00B05F86" w:rsidRDefault="000B7F85" w14:paraId="6F87D870" w14:textId="77777777">
      <w:pPr>
        <w:pStyle w:val="responseoptiontext"/>
        <w:ind w:left="0" w:firstLine="0"/>
        <w:rPr>
          <w:color w:val="auto"/>
        </w:rPr>
      </w:pPr>
    </w:p>
    <w:p w:rsidRPr="00622350" w:rsidR="00AC491A" w:rsidP="00B05F86" w:rsidRDefault="00AC491A" w14:paraId="0CD126EF" w14:textId="77777777">
      <w:pPr>
        <w:pStyle w:val="responseoptiontext"/>
        <w:ind w:left="0" w:firstLine="0"/>
        <w:rPr>
          <w:color w:val="auto"/>
        </w:rPr>
      </w:pPr>
    </w:p>
    <w:p w:rsidR="001C15F7" w:rsidP="001C15F7" w:rsidRDefault="001C15F7" w14:paraId="261DC0B2" w14:textId="77777777">
      <w:pPr>
        <w:pStyle w:val="responseoptiontext"/>
        <w:ind w:left="0" w:firstLine="0"/>
        <w:rPr>
          <w:color w:val="auto"/>
        </w:rPr>
      </w:pPr>
      <w:r>
        <w:rPr>
          <w:color w:val="auto"/>
        </w:rPr>
        <w:t>How did you arrive at your answers?</w:t>
      </w:r>
    </w:p>
    <w:p w:rsidR="000A6FC9" w:rsidP="00B05F86" w:rsidRDefault="000A6FC9" w14:paraId="219DB665" w14:textId="77777777">
      <w:pPr>
        <w:pStyle w:val="responseoptiontext"/>
        <w:ind w:left="0" w:firstLine="0"/>
        <w:rPr>
          <w:color w:val="auto"/>
        </w:rPr>
      </w:pPr>
    </w:p>
    <w:p w:rsidR="000A6FC9" w:rsidP="00B05F86" w:rsidRDefault="000A6FC9" w14:paraId="3858F6ED" w14:textId="77777777">
      <w:pPr>
        <w:pStyle w:val="responseoptiontext"/>
        <w:ind w:left="0" w:firstLine="0"/>
        <w:rPr>
          <w:color w:val="auto"/>
        </w:rPr>
      </w:pPr>
    </w:p>
    <w:p w:rsidR="000A6FC9" w:rsidP="00B05F86" w:rsidRDefault="000A6FC9" w14:paraId="1DF3C447" w14:textId="77777777">
      <w:pPr>
        <w:pStyle w:val="responseoptiontext"/>
        <w:ind w:left="0" w:firstLine="0"/>
        <w:rPr>
          <w:color w:val="auto"/>
        </w:rPr>
      </w:pPr>
    </w:p>
    <w:p w:rsidR="000A6FC9" w:rsidP="00B05F86" w:rsidRDefault="000A6FC9" w14:paraId="234F53D3" w14:textId="77777777">
      <w:pPr>
        <w:pStyle w:val="responseoptiontext"/>
        <w:ind w:left="0" w:firstLine="0"/>
        <w:rPr>
          <w:color w:val="auto"/>
        </w:rPr>
      </w:pPr>
    </w:p>
    <w:p w:rsidRPr="00622350" w:rsidR="00B05F86" w:rsidP="00B05F86" w:rsidRDefault="00B05F86" w14:paraId="37577ED0" w14:textId="2BBD96CF">
      <w:pPr>
        <w:pStyle w:val="responseoptiontext"/>
        <w:ind w:left="0" w:firstLine="0"/>
        <w:rPr>
          <w:color w:val="auto"/>
        </w:rPr>
      </w:pPr>
      <w:r w:rsidRPr="00622350">
        <w:rPr>
          <w:color w:val="auto"/>
        </w:rPr>
        <w:t xml:space="preserve">Looking at the list of checkboxes, are any of these options confusing or unclear? </w:t>
      </w:r>
      <w:r w:rsidRPr="00622350">
        <w:rPr>
          <w:color w:val="FF0000"/>
        </w:rPr>
        <w:t>[</w:t>
      </w:r>
      <w:r w:rsidR="006C6663">
        <w:rPr>
          <w:color w:val="FF0000"/>
        </w:rPr>
        <w:t>P</w:t>
      </w:r>
      <w:r w:rsidRPr="00622350" w:rsidR="006C6663">
        <w:rPr>
          <w:color w:val="FF0000"/>
        </w:rPr>
        <w:t xml:space="preserve">robe to determine which </w:t>
      </w:r>
      <w:r w:rsidRPr="00D01441" w:rsidR="006C6663">
        <w:rPr>
          <w:color w:val="FF0000"/>
        </w:rPr>
        <w:t>one</w:t>
      </w:r>
      <w:r w:rsidR="006C6663">
        <w:rPr>
          <w:color w:val="FF0000"/>
        </w:rPr>
        <w:t>(</w:t>
      </w:r>
      <w:r w:rsidRPr="00D01441" w:rsidR="006C6663">
        <w:rPr>
          <w:color w:val="FF0000"/>
        </w:rPr>
        <w:t>s</w:t>
      </w:r>
      <w:r w:rsidR="006C6663">
        <w:rPr>
          <w:color w:val="FF0000"/>
        </w:rPr>
        <w:t>)</w:t>
      </w:r>
      <w:r w:rsidRPr="00D01441" w:rsidR="006C6663">
        <w:rPr>
          <w:color w:val="FF0000"/>
        </w:rPr>
        <w:t xml:space="preserve"> </w:t>
      </w:r>
      <w:r w:rsidRPr="00622350" w:rsidR="006C6663">
        <w:rPr>
          <w:color w:val="FF0000"/>
        </w:rPr>
        <w:t>and why.</w:t>
      </w:r>
      <w:r w:rsidRPr="00622350">
        <w:rPr>
          <w:color w:val="FF0000"/>
        </w:rPr>
        <w:t>]</w:t>
      </w:r>
    </w:p>
    <w:p w:rsidR="00B05F86" w:rsidP="00B05F86" w:rsidRDefault="00B05F86" w14:paraId="32A8C5EF" w14:textId="1E1500DD">
      <w:pPr>
        <w:pStyle w:val="responseoptiontext"/>
        <w:ind w:left="0" w:firstLine="0"/>
      </w:pPr>
    </w:p>
    <w:p w:rsidR="00164E0A" w:rsidP="00B05F86" w:rsidRDefault="00164E0A" w14:paraId="26CED6EF" w14:textId="68184E96">
      <w:pPr>
        <w:pStyle w:val="responseoptiontext"/>
        <w:ind w:left="0" w:firstLine="0"/>
      </w:pPr>
    </w:p>
    <w:p w:rsidR="00164E0A" w:rsidP="00B05F86" w:rsidRDefault="00164E0A" w14:paraId="078BC070" w14:textId="40CE8BB3">
      <w:pPr>
        <w:pStyle w:val="responseoptiontext"/>
        <w:ind w:left="0" w:firstLine="0"/>
      </w:pPr>
    </w:p>
    <w:p w:rsidR="00164E0A" w:rsidP="00B05F86" w:rsidRDefault="00164E0A" w14:paraId="4ED2225A" w14:textId="77777777">
      <w:pPr>
        <w:pStyle w:val="responseoptiontext"/>
        <w:ind w:left="0" w:firstLine="0"/>
      </w:pPr>
    </w:p>
    <w:p w:rsidR="00164E0A" w:rsidP="00B05F86" w:rsidRDefault="00164E0A" w14:paraId="30CD105C" w14:textId="77777777">
      <w:pPr>
        <w:pStyle w:val="responseoptiontext"/>
        <w:ind w:left="0" w:firstLine="0"/>
      </w:pPr>
    </w:p>
    <w:p w:rsidR="00B05F86" w:rsidP="00B05F86" w:rsidRDefault="00B05F86" w14:paraId="0FBE2989" w14:textId="6E6EDA49">
      <w:pPr>
        <w:pStyle w:val="responseoptiontext"/>
        <w:ind w:left="0" w:firstLine="0"/>
      </w:pPr>
      <w:r>
        <w:t xml:space="preserve">Can you think of any additional options that </w:t>
      </w:r>
      <w:r w:rsidR="006C6663">
        <w:t>sh</w:t>
      </w:r>
      <w:r>
        <w:t>ould be listed here?</w:t>
      </w:r>
    </w:p>
    <w:p w:rsidR="00B05F86" w:rsidP="00B05F86" w:rsidRDefault="00B05F86" w14:paraId="0D4C19BB" w14:textId="45F96314">
      <w:pPr>
        <w:pStyle w:val="responseoptiontext"/>
        <w:ind w:left="0" w:firstLine="0"/>
      </w:pPr>
    </w:p>
    <w:p w:rsidR="00164E0A" w:rsidP="00B05F86" w:rsidRDefault="00164E0A" w14:paraId="0B5ABEF3" w14:textId="335C2B19">
      <w:pPr>
        <w:pStyle w:val="responseoptiontext"/>
        <w:ind w:left="0" w:firstLine="0"/>
      </w:pPr>
    </w:p>
    <w:p w:rsidR="00164E0A" w:rsidP="00B05F86" w:rsidRDefault="00164E0A" w14:paraId="71EE281C" w14:textId="6E7CA5BE">
      <w:pPr>
        <w:pStyle w:val="responseoptiontext"/>
        <w:ind w:left="0" w:firstLine="0"/>
      </w:pPr>
    </w:p>
    <w:p w:rsidR="00164E0A" w:rsidP="00B05F86" w:rsidRDefault="00164E0A" w14:paraId="1A326A51" w14:textId="77777777">
      <w:pPr>
        <w:pStyle w:val="responseoptiontext"/>
        <w:ind w:left="0" w:firstLine="0"/>
      </w:pPr>
    </w:p>
    <w:p w:rsidR="00B05F86" w:rsidP="00B05F86" w:rsidRDefault="00B05F86" w14:paraId="3B83CDCF" w14:textId="77777777">
      <w:pPr>
        <w:pStyle w:val="questiontext"/>
      </w:pPr>
      <w:r>
        <w:t>How confident are you that you answered this question correctly on behalf of your company?</w:t>
      </w:r>
    </w:p>
    <w:p w:rsidR="00B05F86" w:rsidP="00B05F86" w:rsidRDefault="00B05F86" w14:paraId="4A7B64DA" w14:textId="7FABBD55">
      <w:pPr>
        <w:pStyle w:val="questiontext"/>
      </w:pPr>
    </w:p>
    <w:p w:rsidR="00164E0A" w:rsidP="00B05F86" w:rsidRDefault="00164E0A" w14:paraId="0784D168" w14:textId="0D623570">
      <w:pPr>
        <w:pStyle w:val="questiontext"/>
      </w:pPr>
    </w:p>
    <w:p w:rsidR="000B7F85" w:rsidP="00B05F86" w:rsidRDefault="000B7F85" w14:paraId="25213058" w14:textId="77777777">
      <w:pPr>
        <w:pStyle w:val="questiontext"/>
      </w:pPr>
    </w:p>
    <w:p w:rsidR="00164E0A" w:rsidP="00B05F86" w:rsidRDefault="00164E0A" w14:paraId="7F9A68A8" w14:textId="77777777">
      <w:pPr>
        <w:pStyle w:val="questiontext"/>
      </w:pPr>
    </w:p>
    <w:p w:rsidR="007B0A17" w:rsidP="00B05F86" w:rsidRDefault="00B05F86" w14:paraId="36CD5791" w14:textId="77777777">
      <w:pPr>
        <w:pStyle w:val="questiontext"/>
      </w:pPr>
      <w:r w:rsidRPr="00D56C4B">
        <w:rPr>
          <w:u w:val="single"/>
        </w:rPr>
        <w:t xml:space="preserve">IF </w:t>
      </w:r>
      <w:r w:rsidR="007B0A17">
        <w:rPr>
          <w:u w:val="single"/>
        </w:rPr>
        <w:t xml:space="preserve">RESPONDENT </w:t>
      </w:r>
      <w:r w:rsidRPr="00D56C4B">
        <w:rPr>
          <w:u w:val="single"/>
        </w:rPr>
        <w:t>SELECTED NOT APPLICABLE:</w:t>
      </w:r>
      <w:r>
        <w:t xml:space="preserve"> </w:t>
      </w:r>
    </w:p>
    <w:p w:rsidR="00B05F86" w:rsidP="00B05F86" w:rsidRDefault="00B05F86" w14:paraId="7AD8D330" w14:textId="483F131F">
      <w:pPr>
        <w:pStyle w:val="questiontext"/>
      </w:pPr>
      <w:r>
        <w:t>You selected “Not applicable.” What led you to select that option?</w:t>
      </w:r>
    </w:p>
    <w:p w:rsidR="00164E0A" w:rsidP="00B05F86" w:rsidRDefault="00164E0A" w14:paraId="1DAE3267" w14:textId="77777777">
      <w:pPr>
        <w:pStyle w:val="questiontext"/>
      </w:pPr>
    </w:p>
    <w:p w:rsidR="00B05F86" w:rsidP="00B05F86" w:rsidRDefault="00B05F86" w14:paraId="6B2ACA07" w14:textId="5A1F87F9">
      <w:pPr>
        <w:pStyle w:val="questiontext"/>
      </w:pPr>
    </w:p>
    <w:p w:rsidR="000B7F85" w:rsidP="00B05F86" w:rsidRDefault="000B7F85" w14:paraId="307315F9" w14:textId="77777777">
      <w:pPr>
        <w:pStyle w:val="questiontext"/>
      </w:pPr>
    </w:p>
    <w:p w:rsidR="00164E0A" w:rsidP="00B05F86" w:rsidRDefault="00164E0A" w14:paraId="352E39AD" w14:textId="77777777">
      <w:pPr>
        <w:pStyle w:val="questiontext"/>
      </w:pPr>
    </w:p>
    <w:p w:rsidR="007B0A17" w:rsidP="00B05F86" w:rsidRDefault="00B05F86" w14:paraId="3CD9967C" w14:textId="77777777">
      <w:pPr>
        <w:pStyle w:val="questiontext"/>
      </w:pPr>
      <w:r w:rsidRPr="00B36D02">
        <w:rPr>
          <w:u w:val="single"/>
        </w:rPr>
        <w:t xml:space="preserve">IF </w:t>
      </w:r>
      <w:r w:rsidR="007B0A17">
        <w:rPr>
          <w:u w:val="single"/>
        </w:rPr>
        <w:t xml:space="preserve">RESPONDENT </w:t>
      </w:r>
      <w:r w:rsidRPr="00B36D02">
        <w:rPr>
          <w:u w:val="single"/>
        </w:rPr>
        <w:t>SELECTED DON’T KNOW:</w:t>
      </w:r>
      <w:r>
        <w:t xml:space="preserve"> </w:t>
      </w:r>
    </w:p>
    <w:p w:rsidR="00B05F86" w:rsidP="00B05F86" w:rsidRDefault="00B05F86" w14:paraId="63955677" w14:textId="362C1F1F">
      <w:pPr>
        <w:pStyle w:val="questiontext"/>
      </w:pPr>
      <w:r>
        <w:t xml:space="preserve">You selected “Don’t know.” </w:t>
      </w:r>
      <w:r w:rsidR="007B0A17">
        <w:t>Please t</w:t>
      </w:r>
      <w:r>
        <w:t>ell me more</w:t>
      </w:r>
      <w:r w:rsidR="007B0A17">
        <w:t xml:space="preserve"> about why you chose that response</w:t>
      </w:r>
      <w:r>
        <w:t xml:space="preserve">. </w:t>
      </w:r>
      <w:r w:rsidRPr="00B36D02">
        <w:rPr>
          <w:color w:val="FF0000"/>
        </w:rPr>
        <w:t>[</w:t>
      </w:r>
      <w:r w:rsidR="00A90A99">
        <w:rPr>
          <w:color w:val="FF0000"/>
        </w:rPr>
        <w:t>P</w:t>
      </w:r>
      <w:r w:rsidRPr="00B36D02" w:rsidR="00A90A99">
        <w:rPr>
          <w:color w:val="FF0000"/>
        </w:rPr>
        <w:t>robe to determine why they don’t know.</w:t>
      </w:r>
      <w:r w:rsidRPr="00B36D02">
        <w:rPr>
          <w:color w:val="FF0000"/>
        </w:rPr>
        <w:t>]</w:t>
      </w:r>
    </w:p>
    <w:p w:rsidR="00BD34AA" w:rsidP="0089240E" w:rsidRDefault="00BD34AA" w14:paraId="1BFD3E68" w14:textId="5D4FDE77">
      <w:pPr>
        <w:pStyle w:val="questiontext"/>
      </w:pPr>
    </w:p>
    <w:p w:rsidR="000B7F85" w:rsidP="0089240E" w:rsidRDefault="000B7F85" w14:paraId="63F1F404" w14:textId="77777777">
      <w:pPr>
        <w:pStyle w:val="questiontext"/>
      </w:pPr>
    </w:p>
    <w:p w:rsidR="000B7F85" w:rsidP="0089240E" w:rsidRDefault="000B7F85" w14:paraId="16DB4AE2" w14:textId="77777777">
      <w:pPr>
        <w:pStyle w:val="questiontext"/>
      </w:pPr>
    </w:p>
    <w:p w:rsidR="00164E0A" w:rsidP="0089240E" w:rsidRDefault="00164E0A" w14:paraId="5C166E65" w14:textId="28634396">
      <w:pPr>
        <w:pStyle w:val="questiontext"/>
      </w:pPr>
      <w:r>
        <w:br w:type="page"/>
      </w:r>
    </w:p>
    <w:p w:rsidR="00E97184" w:rsidP="00E97184" w:rsidRDefault="00E97184" w14:paraId="5F67983F" w14:textId="10808091">
      <w:pPr>
        <w:pStyle w:val="Heading3"/>
        <w:rPr>
          <w:shd w:val="clear" w:color="auto" w:fill="FFFFFF"/>
        </w:rPr>
      </w:pPr>
      <w:r>
        <w:rPr>
          <w:shd w:val="clear" w:color="auto" w:fill="FFFFFF"/>
        </w:rPr>
        <w:lastRenderedPageBreak/>
        <w:t>Probes for Q3</w:t>
      </w:r>
    </w:p>
    <w:p w:rsidR="00E97184" w:rsidP="0089240E" w:rsidRDefault="00E97184" w14:paraId="51DAF4B9" w14:textId="57EB4DE6">
      <w:pPr>
        <w:pStyle w:val="questiontext"/>
      </w:pPr>
    </w:p>
    <w:p w:rsidRPr="00622350" w:rsidR="00E035AD" w:rsidP="00E035AD" w:rsidRDefault="00E035AD" w14:paraId="51CB9D2F" w14:textId="201DA2B1">
      <w:pPr>
        <w:pStyle w:val="questiontext"/>
      </w:pPr>
      <w:r w:rsidRPr="00622350">
        <w:t xml:space="preserve">Let’s move on to </w:t>
      </w:r>
      <w:r>
        <w:t>Q</w:t>
      </w:r>
      <w:r w:rsidRPr="00622350">
        <w:t>uestion</w:t>
      </w:r>
      <w:r>
        <w:t xml:space="preserve"> 3</w:t>
      </w:r>
      <w:r w:rsidRPr="00622350">
        <w:t xml:space="preserve">. </w:t>
      </w:r>
    </w:p>
    <w:p w:rsidRPr="00622350" w:rsidR="00E035AD" w:rsidP="00E035AD" w:rsidRDefault="00E035AD" w14:paraId="0B59F6AF" w14:textId="77777777">
      <w:pPr>
        <w:pStyle w:val="questiontext"/>
      </w:pPr>
    </w:p>
    <w:p w:rsidRPr="00622350" w:rsidR="00E035AD" w:rsidP="00E035AD" w:rsidRDefault="00E035AD" w14:paraId="15594C8D" w14:textId="3734DC13">
      <w:pPr>
        <w:pStyle w:val="questiontext"/>
      </w:pPr>
      <w:r w:rsidRPr="00622350">
        <w:t xml:space="preserve">In your own words, what </w:t>
      </w:r>
      <w:r w:rsidR="00D77F75">
        <w:t xml:space="preserve">do you think </w:t>
      </w:r>
      <w:r w:rsidRPr="00622350">
        <w:t xml:space="preserve">this question </w:t>
      </w:r>
      <w:r w:rsidR="00D77F75">
        <w:t xml:space="preserve">is </w:t>
      </w:r>
      <w:r w:rsidRPr="00622350">
        <w:t>asking?</w:t>
      </w:r>
    </w:p>
    <w:p w:rsidR="00E97184" w:rsidP="0089240E" w:rsidRDefault="00E97184" w14:paraId="79185195" w14:textId="05896CB5">
      <w:pPr>
        <w:pStyle w:val="questiontext"/>
      </w:pPr>
    </w:p>
    <w:p w:rsidR="00DE44AE" w:rsidP="0089240E" w:rsidRDefault="00DE44AE" w14:paraId="041BFCF3" w14:textId="49873979">
      <w:pPr>
        <w:pStyle w:val="questiontext"/>
      </w:pPr>
    </w:p>
    <w:p w:rsidR="000B7F85" w:rsidP="0089240E" w:rsidRDefault="000B7F85" w14:paraId="63B4A94D" w14:textId="2A482203">
      <w:pPr>
        <w:pStyle w:val="questiontext"/>
      </w:pPr>
    </w:p>
    <w:p w:rsidR="00955842" w:rsidP="0089240E" w:rsidRDefault="00955842" w14:paraId="2C4DA61B" w14:textId="77777777">
      <w:pPr>
        <w:pStyle w:val="questiontext"/>
      </w:pPr>
    </w:p>
    <w:p w:rsidR="00DE44AE" w:rsidP="0089240E" w:rsidRDefault="00DE44AE" w14:paraId="00F034D6" w14:textId="77777777">
      <w:pPr>
        <w:pStyle w:val="questiontext"/>
      </w:pPr>
    </w:p>
    <w:p w:rsidR="003C76C0" w:rsidP="003C76C0" w:rsidRDefault="003C76C0" w14:paraId="642101E0" w14:textId="1EEA390D">
      <w:pPr>
        <w:pStyle w:val="questiontext"/>
      </w:pPr>
      <w:r>
        <w:t>What do you think is meant by “planned capital expenditure</w:t>
      </w:r>
      <w:r w:rsidR="00DE6291">
        <w:t>s</w:t>
      </w:r>
      <w:r>
        <w:t xml:space="preserve">” </w:t>
      </w:r>
      <w:r w:rsidR="0058714F">
        <w:t>in this question</w:t>
      </w:r>
      <w:r w:rsidR="004377BB">
        <w:t>?</w:t>
      </w:r>
    </w:p>
    <w:p w:rsidR="00E97184" w:rsidP="0089240E" w:rsidRDefault="00E97184" w14:paraId="2D963CD4" w14:textId="1A279D75">
      <w:pPr>
        <w:pStyle w:val="questiontext"/>
      </w:pPr>
    </w:p>
    <w:p w:rsidR="00DE44AE" w:rsidP="0089240E" w:rsidRDefault="00DE44AE" w14:paraId="7CD04F51" w14:textId="5E7FDC82">
      <w:pPr>
        <w:pStyle w:val="questiontext"/>
      </w:pPr>
    </w:p>
    <w:p w:rsidR="00DE44AE" w:rsidP="0089240E" w:rsidRDefault="00DE44AE" w14:paraId="6A3B560B" w14:textId="0160D6A4">
      <w:pPr>
        <w:pStyle w:val="questiontext"/>
      </w:pPr>
    </w:p>
    <w:p w:rsidR="00DE44AE" w:rsidP="0089240E" w:rsidRDefault="00DE44AE" w14:paraId="7B17019B" w14:textId="3CA581B5">
      <w:pPr>
        <w:pStyle w:val="questiontext"/>
      </w:pPr>
    </w:p>
    <w:p w:rsidR="00DE44AE" w:rsidP="0089240E" w:rsidRDefault="00DE44AE" w14:paraId="346DDF6F" w14:textId="77777777">
      <w:pPr>
        <w:pStyle w:val="questiontext"/>
      </w:pPr>
    </w:p>
    <w:p w:rsidR="008E0880" w:rsidP="0089240E" w:rsidRDefault="008E0880" w14:paraId="17780126" w14:textId="77777777">
      <w:pPr>
        <w:pStyle w:val="questiontext"/>
      </w:pPr>
    </w:p>
    <w:p w:rsidR="00DF3A1B" w:rsidP="00DF3A1B" w:rsidRDefault="00DF3A1B" w14:paraId="3C8E2962" w14:textId="1FB9C959">
      <w:pPr>
        <w:pStyle w:val="Heading3"/>
        <w:rPr>
          <w:shd w:val="clear" w:color="auto" w:fill="FFFFFF"/>
        </w:rPr>
      </w:pPr>
      <w:r>
        <w:rPr>
          <w:shd w:val="clear" w:color="auto" w:fill="FFFFFF"/>
        </w:rPr>
        <w:t>Probes for Q3.1</w:t>
      </w:r>
    </w:p>
    <w:p w:rsidR="00E97184" w:rsidP="0089240E" w:rsidRDefault="00E97184" w14:paraId="21911C5B" w14:textId="17B13D89">
      <w:pPr>
        <w:pStyle w:val="questiontext"/>
      </w:pPr>
    </w:p>
    <w:p w:rsidRPr="007301D1" w:rsidR="00286BB8" w:rsidP="00286BB8" w:rsidRDefault="00286BB8" w14:paraId="4F86DE61" w14:textId="40DC5A1C">
      <w:pPr>
        <w:pStyle w:val="questiontext"/>
        <w:rPr>
          <w:color w:val="FF0000"/>
          <w:lang w:val="en"/>
        </w:rPr>
      </w:pPr>
      <w:r w:rsidRPr="00FF22B0">
        <w:rPr>
          <w:color w:val="FF0000"/>
          <w:lang w:val="en"/>
        </w:rPr>
        <w:t>[Interviewer action: Skip Q3.1 if respondent did not answer Q3.1.]</w:t>
      </w:r>
    </w:p>
    <w:p w:rsidRPr="002F166E" w:rsidR="002F166E" w:rsidP="0089240E" w:rsidRDefault="002F166E" w14:paraId="2184F2D3" w14:textId="04644978">
      <w:pPr>
        <w:pStyle w:val="questiontext"/>
        <w:rPr>
          <w:lang w:val="en"/>
        </w:rPr>
      </w:pPr>
    </w:p>
    <w:p w:rsidR="00214374" w:rsidP="00214374" w:rsidRDefault="00214374" w14:paraId="2D54E9EC" w14:textId="13553935">
      <w:pPr>
        <w:pStyle w:val="questiontext"/>
      </w:pPr>
      <w:r>
        <w:t xml:space="preserve">Let’s look at </w:t>
      </w:r>
      <w:r w:rsidR="0046016D">
        <w:t>Q</w:t>
      </w:r>
      <w:r>
        <w:t>uestion</w:t>
      </w:r>
      <w:r w:rsidR="0046016D">
        <w:t xml:space="preserve"> </w:t>
      </w:r>
      <w:r w:rsidR="00AB53A8">
        <w:t>3.1</w:t>
      </w:r>
      <w:r>
        <w:t xml:space="preserve"> now.</w:t>
      </w:r>
      <w:r w:rsidR="00740031">
        <w:t xml:space="preserve"> </w:t>
      </w:r>
      <w:r w:rsidR="00AE0C70">
        <w:t>How did you come up with your answer to this question?</w:t>
      </w:r>
    </w:p>
    <w:p w:rsidR="00071651" w:rsidP="00214374" w:rsidRDefault="00071651" w14:paraId="3BBB841B" w14:textId="77777777">
      <w:pPr>
        <w:pStyle w:val="questiontext"/>
      </w:pPr>
    </w:p>
    <w:p w:rsidR="00071651" w:rsidP="00214374" w:rsidRDefault="00071651" w14:paraId="4520A509" w14:textId="77777777">
      <w:pPr>
        <w:pStyle w:val="questiontext"/>
      </w:pPr>
    </w:p>
    <w:p w:rsidR="00D95E71" w:rsidP="00214374" w:rsidRDefault="00D95E71" w14:paraId="07268909" w14:textId="7D4A7C12">
      <w:pPr>
        <w:pStyle w:val="questiontext"/>
      </w:pPr>
    </w:p>
    <w:p w:rsidR="00184BA3" w:rsidP="00214374" w:rsidRDefault="00184BA3" w14:paraId="2D86C2DD" w14:textId="77777777">
      <w:pPr>
        <w:pStyle w:val="questiontext"/>
      </w:pPr>
    </w:p>
    <w:p w:rsidR="00955842" w:rsidP="00214374" w:rsidRDefault="00955842" w14:paraId="4040A29E" w14:textId="77777777">
      <w:pPr>
        <w:pStyle w:val="questiontext"/>
      </w:pPr>
    </w:p>
    <w:p w:rsidR="00E13B09" w:rsidP="00214374" w:rsidRDefault="00E13B09" w14:paraId="7F4C4F81" w14:textId="77777777">
      <w:pPr>
        <w:pStyle w:val="questiontext"/>
      </w:pPr>
    </w:p>
    <w:p w:rsidR="00214374" w:rsidP="00214374" w:rsidRDefault="0063535E" w14:paraId="40365F75" w14:textId="13F1D377">
      <w:pPr>
        <w:pStyle w:val="questiontext"/>
      </w:pPr>
      <w:r>
        <w:t>Can you tell me more about the changes to your company’s capital investments in response to the C</w:t>
      </w:r>
      <w:r w:rsidRPr="009744CB">
        <w:t>oronavirus pandemic</w:t>
      </w:r>
      <w:r>
        <w:t xml:space="preserve">? </w:t>
      </w:r>
      <w:r w:rsidR="00214374">
        <w:t>Can you tell me about the changes your company made?</w:t>
      </w:r>
    </w:p>
    <w:p w:rsidR="00214374" w:rsidP="00214374" w:rsidRDefault="00214374" w14:paraId="00F8E19A" w14:textId="7128BB4E">
      <w:pPr>
        <w:pStyle w:val="questiontext"/>
      </w:pPr>
    </w:p>
    <w:p w:rsidR="000B7F85" w:rsidP="00214374" w:rsidRDefault="000B7F85" w14:paraId="42A69858" w14:textId="0C2F4F4C">
      <w:pPr>
        <w:pStyle w:val="questiontext"/>
      </w:pPr>
    </w:p>
    <w:p w:rsidR="000B7F85" w:rsidP="00214374" w:rsidRDefault="000B7F85" w14:paraId="0E01DC99" w14:textId="78787FB8">
      <w:pPr>
        <w:pStyle w:val="questiontext"/>
      </w:pPr>
    </w:p>
    <w:p w:rsidR="000B7F85" w:rsidP="00214374" w:rsidRDefault="000B7F85" w14:paraId="41C8A124" w14:textId="48DAC01D">
      <w:pPr>
        <w:pStyle w:val="questiontext"/>
      </w:pPr>
    </w:p>
    <w:p w:rsidR="000B7F85" w:rsidP="00214374" w:rsidRDefault="000B7F85" w14:paraId="0B08F0CE" w14:textId="710AC143">
      <w:pPr>
        <w:pStyle w:val="questiontext"/>
      </w:pPr>
    </w:p>
    <w:p w:rsidR="000B7F85" w:rsidP="00214374" w:rsidRDefault="000B7F85" w14:paraId="44A50A8C" w14:textId="77777777">
      <w:pPr>
        <w:pStyle w:val="questiontext"/>
      </w:pPr>
    </w:p>
    <w:p w:rsidR="00214374" w:rsidP="00214374" w:rsidRDefault="00AE0C70" w14:paraId="66F3791B" w14:textId="4D18AA35">
      <w:pPr>
        <w:pStyle w:val="questiontext"/>
      </w:pPr>
      <w:r>
        <w:t>How easy or difficult was it for you to answer this question?</w:t>
      </w:r>
      <w:r w:rsidRPr="00EA0B99">
        <w:rPr>
          <w:color w:val="FF0000"/>
        </w:rPr>
        <w:t xml:space="preserve"> </w:t>
      </w:r>
      <w:r w:rsidRPr="00EA0B99" w:rsidR="00214374">
        <w:rPr>
          <w:color w:val="FF0000"/>
        </w:rPr>
        <w:t>[</w:t>
      </w:r>
      <w:r w:rsidR="001F0E73">
        <w:rPr>
          <w:color w:val="FF0000"/>
        </w:rPr>
        <w:t>P</w:t>
      </w:r>
      <w:r w:rsidRPr="00EA0B99" w:rsidR="00A615C8">
        <w:rPr>
          <w:color w:val="FF0000"/>
        </w:rPr>
        <w:t>robe if needed to determine what was difficult.</w:t>
      </w:r>
      <w:r w:rsidRPr="00EA0B99" w:rsidR="00214374">
        <w:rPr>
          <w:color w:val="FF0000"/>
        </w:rPr>
        <w:t>]</w:t>
      </w:r>
    </w:p>
    <w:p w:rsidR="00214374" w:rsidP="00214374" w:rsidRDefault="00214374" w14:paraId="2579E870" w14:textId="0A926338">
      <w:pPr>
        <w:pStyle w:val="questiontext"/>
      </w:pPr>
    </w:p>
    <w:p w:rsidR="000B7F85" w:rsidP="00214374" w:rsidRDefault="000B7F85" w14:paraId="2CF52453" w14:textId="0AAB540E">
      <w:pPr>
        <w:pStyle w:val="questiontext"/>
      </w:pPr>
    </w:p>
    <w:p w:rsidR="00955842" w:rsidP="00214374" w:rsidRDefault="00955842" w14:paraId="69C44997" w14:textId="77777777">
      <w:pPr>
        <w:pStyle w:val="questiontext"/>
      </w:pPr>
    </w:p>
    <w:p w:rsidR="000B7F85" w:rsidP="00214374" w:rsidRDefault="000B7F85" w14:paraId="57CCF060" w14:textId="02518320">
      <w:pPr>
        <w:pStyle w:val="questiontext"/>
      </w:pPr>
    </w:p>
    <w:p w:rsidR="007706E0" w:rsidP="00214374" w:rsidRDefault="007706E0" w14:paraId="0C201D5F" w14:textId="3C2A20CD">
      <w:pPr>
        <w:pStyle w:val="questiontext"/>
      </w:pPr>
    </w:p>
    <w:p w:rsidR="00214374" w:rsidP="00214374" w:rsidRDefault="00214374" w14:paraId="50D6D7A5" w14:textId="038F737E">
      <w:pPr>
        <w:pStyle w:val="questiontext"/>
      </w:pPr>
      <w:r>
        <w:lastRenderedPageBreak/>
        <w:t xml:space="preserve">Is anything about this question confusing or unclear? </w:t>
      </w:r>
      <w:r w:rsidRPr="00EA0B99">
        <w:rPr>
          <w:color w:val="FF0000"/>
        </w:rPr>
        <w:t>[</w:t>
      </w:r>
      <w:r w:rsidR="001F0E73">
        <w:rPr>
          <w:color w:val="FF0000"/>
        </w:rPr>
        <w:t>P</w:t>
      </w:r>
      <w:r w:rsidRPr="00EA0B99" w:rsidR="001F0E73">
        <w:rPr>
          <w:color w:val="FF0000"/>
        </w:rPr>
        <w:t>robe if needed to determine what was confusing/unclear</w:t>
      </w:r>
      <w:r w:rsidRPr="00EA0B99">
        <w:rPr>
          <w:color w:val="FF0000"/>
        </w:rPr>
        <w:t>.]</w:t>
      </w:r>
    </w:p>
    <w:p w:rsidR="00214374" w:rsidP="00214374" w:rsidRDefault="00214374" w14:paraId="5D1BAF4E" w14:textId="47138893">
      <w:pPr>
        <w:pStyle w:val="questiontext"/>
      </w:pPr>
    </w:p>
    <w:p w:rsidR="007706E0" w:rsidP="00214374" w:rsidRDefault="007706E0" w14:paraId="536B4FAD" w14:textId="56DC7A0F">
      <w:pPr>
        <w:pStyle w:val="questiontext"/>
      </w:pPr>
    </w:p>
    <w:p w:rsidR="007706E0" w:rsidP="00214374" w:rsidRDefault="007706E0" w14:paraId="634385F6" w14:textId="1CA41ECD">
      <w:pPr>
        <w:pStyle w:val="questiontext"/>
      </w:pPr>
    </w:p>
    <w:p w:rsidR="003750AB" w:rsidP="00214374" w:rsidRDefault="003750AB" w14:paraId="5F3E69ED" w14:textId="18AE1252">
      <w:pPr>
        <w:pStyle w:val="questiontext"/>
      </w:pPr>
    </w:p>
    <w:p w:rsidR="00710A7D" w:rsidP="00214374" w:rsidRDefault="00710A7D" w14:paraId="6901A502" w14:textId="77777777">
      <w:pPr>
        <w:pStyle w:val="questiontext"/>
      </w:pPr>
    </w:p>
    <w:p w:rsidR="007706E0" w:rsidP="00214374" w:rsidRDefault="007706E0" w14:paraId="589C7D26" w14:textId="77777777">
      <w:pPr>
        <w:pStyle w:val="questiontext"/>
      </w:pPr>
    </w:p>
    <w:p w:rsidR="007706E0" w:rsidP="00214374" w:rsidRDefault="007706E0" w14:paraId="641AAD0D" w14:textId="77777777">
      <w:pPr>
        <w:pStyle w:val="questiontext"/>
      </w:pPr>
    </w:p>
    <w:p w:rsidR="00214374" w:rsidP="00214374" w:rsidRDefault="00214374" w14:paraId="0A211F6D" w14:textId="77777777">
      <w:pPr>
        <w:pStyle w:val="questiontext"/>
      </w:pPr>
      <w:r>
        <w:t xml:space="preserve">What do you think about the options in this question—how well do they match your company’s experience? </w:t>
      </w:r>
    </w:p>
    <w:p w:rsidR="00214374" w:rsidP="00214374" w:rsidRDefault="00214374" w14:paraId="33BF5524" w14:textId="6E6DAC3A">
      <w:pPr>
        <w:pStyle w:val="questiontext"/>
      </w:pPr>
    </w:p>
    <w:p w:rsidR="007706E0" w:rsidP="00214374" w:rsidRDefault="007706E0" w14:paraId="00752B7B" w14:textId="2A11AB48">
      <w:pPr>
        <w:pStyle w:val="questiontext"/>
      </w:pPr>
    </w:p>
    <w:p w:rsidR="007706E0" w:rsidP="00214374" w:rsidRDefault="007706E0" w14:paraId="02E4B956" w14:textId="78727F90">
      <w:pPr>
        <w:pStyle w:val="questiontext"/>
      </w:pPr>
    </w:p>
    <w:p w:rsidR="003750AB" w:rsidP="00214374" w:rsidRDefault="003750AB" w14:paraId="5B94A8AD" w14:textId="77777777">
      <w:pPr>
        <w:pStyle w:val="questiontext"/>
      </w:pPr>
    </w:p>
    <w:p w:rsidR="007706E0" w:rsidP="00214374" w:rsidRDefault="007706E0" w14:paraId="1D2F5705" w14:textId="77777777">
      <w:pPr>
        <w:pStyle w:val="questiontext"/>
      </w:pPr>
    </w:p>
    <w:p w:rsidR="007706E0" w:rsidP="00214374" w:rsidRDefault="007706E0" w14:paraId="765186AA" w14:textId="7117EE4E">
      <w:pPr>
        <w:pStyle w:val="questiontext"/>
      </w:pPr>
    </w:p>
    <w:p w:rsidR="007706E0" w:rsidP="00214374" w:rsidRDefault="007706E0" w14:paraId="75EAFCD0" w14:textId="77777777">
      <w:pPr>
        <w:pStyle w:val="questiontext"/>
      </w:pPr>
    </w:p>
    <w:p w:rsidR="00214374" w:rsidP="00214374" w:rsidRDefault="00F8437E" w14:paraId="73137881" w14:textId="7182EAAF">
      <w:pPr>
        <w:pStyle w:val="questiontext"/>
      </w:pPr>
      <w:r>
        <w:t>Can you think of any additional options that could be listed here?</w:t>
      </w:r>
      <w:r w:rsidR="00710A7D">
        <w:t xml:space="preserve"> C</w:t>
      </w:r>
      <w:r w:rsidR="00214374">
        <w:t>an you give me an example of a situation in which a company should select that option?</w:t>
      </w:r>
    </w:p>
    <w:p w:rsidR="00E97184" w:rsidP="0089240E" w:rsidRDefault="00E97184" w14:paraId="40A96A0F" w14:textId="7FBCD99D">
      <w:pPr>
        <w:pStyle w:val="questiontext"/>
      </w:pPr>
    </w:p>
    <w:p w:rsidRPr="001F0E73" w:rsidR="003750AB" w:rsidP="001F0E73" w:rsidRDefault="003750AB" w14:paraId="27E60EEF" w14:textId="5C9A115F">
      <w:pPr>
        <w:pStyle w:val="questiontext"/>
      </w:pPr>
      <w:r w:rsidRPr="001F0E73">
        <w:br w:type="page"/>
      </w:r>
    </w:p>
    <w:p w:rsidR="00D77F75" w:rsidP="00217C9D" w:rsidRDefault="00D77F75" w14:paraId="71CD6F1A" w14:textId="55C9247A">
      <w:pPr>
        <w:pStyle w:val="Heading3"/>
        <w:rPr>
          <w:shd w:val="clear" w:color="auto" w:fill="FFFFFF"/>
        </w:rPr>
      </w:pPr>
      <w:r>
        <w:rPr>
          <w:shd w:val="clear" w:color="auto" w:fill="FFFFFF"/>
        </w:rPr>
        <w:lastRenderedPageBreak/>
        <w:t>Probes for Q4</w:t>
      </w:r>
    </w:p>
    <w:p w:rsidR="006E1CBB" w:rsidP="006E1CBB" w:rsidRDefault="006E1CBB" w14:paraId="560860DA" w14:textId="6D95A413">
      <w:pPr>
        <w:pStyle w:val="questiontext"/>
        <w:rPr>
          <w:lang w:val="en"/>
        </w:rPr>
      </w:pPr>
    </w:p>
    <w:p w:rsidR="006B23C4" w:rsidP="006B23C4" w:rsidRDefault="00F50A37" w14:paraId="48939B6F" w14:textId="326C7172">
      <w:pPr>
        <w:pStyle w:val="questiontext"/>
      </w:pPr>
      <w:r w:rsidRPr="00622350">
        <w:t xml:space="preserve">Let’s </w:t>
      </w:r>
      <w:r>
        <w:t xml:space="preserve">now </w:t>
      </w:r>
      <w:r w:rsidRPr="00622350">
        <w:t xml:space="preserve">move </w:t>
      </w:r>
      <w:r w:rsidR="006B23C4">
        <w:t>on to Question 4.</w:t>
      </w:r>
    </w:p>
    <w:p w:rsidR="001B21F0" w:rsidP="006E1CBB" w:rsidRDefault="001B21F0" w14:paraId="20C470A1" w14:textId="2B21908E">
      <w:pPr>
        <w:pStyle w:val="questiontext"/>
        <w:rPr>
          <w:lang w:val="en"/>
        </w:rPr>
      </w:pPr>
    </w:p>
    <w:p w:rsidRPr="00622350" w:rsidR="006B23C4" w:rsidP="006B23C4" w:rsidRDefault="006B23C4" w14:paraId="514D8C0B" w14:textId="77777777">
      <w:pPr>
        <w:pStyle w:val="questiontext"/>
      </w:pPr>
      <w:r w:rsidRPr="00622350">
        <w:t xml:space="preserve">In your own words, what </w:t>
      </w:r>
      <w:r>
        <w:t xml:space="preserve">do you think </w:t>
      </w:r>
      <w:r w:rsidRPr="00622350">
        <w:t xml:space="preserve">this question </w:t>
      </w:r>
      <w:r>
        <w:t xml:space="preserve">is </w:t>
      </w:r>
      <w:r w:rsidRPr="00622350">
        <w:t>asking?</w:t>
      </w:r>
    </w:p>
    <w:p w:rsidR="001B21F0" w:rsidP="006E1CBB" w:rsidRDefault="001B21F0" w14:paraId="41B356AD" w14:textId="70D2A956">
      <w:pPr>
        <w:pStyle w:val="questiontext"/>
      </w:pPr>
    </w:p>
    <w:p w:rsidR="003750AB" w:rsidP="006E1CBB" w:rsidRDefault="003750AB" w14:paraId="5CB74812" w14:textId="7E54C6CF">
      <w:pPr>
        <w:pStyle w:val="questiontext"/>
      </w:pPr>
    </w:p>
    <w:p w:rsidR="003750AB" w:rsidP="006E1CBB" w:rsidRDefault="003750AB" w14:paraId="155BDF19" w14:textId="758C217E">
      <w:pPr>
        <w:pStyle w:val="questiontext"/>
      </w:pPr>
    </w:p>
    <w:p w:rsidR="005F7BFA" w:rsidP="006E1CBB" w:rsidRDefault="005F7BFA" w14:paraId="1BEDD730" w14:textId="0D54A38D">
      <w:pPr>
        <w:pStyle w:val="questiontext"/>
      </w:pPr>
    </w:p>
    <w:p w:rsidR="005F7BFA" w:rsidP="006E1CBB" w:rsidRDefault="005F7BFA" w14:paraId="03132182" w14:textId="77777777">
      <w:pPr>
        <w:pStyle w:val="questiontext"/>
      </w:pPr>
    </w:p>
    <w:p w:rsidR="00EA50C9" w:rsidP="00CC7610" w:rsidRDefault="00EA50C9" w14:paraId="3CD7D6B2" w14:textId="77777777">
      <w:pPr>
        <w:pStyle w:val="questiontext"/>
      </w:pPr>
    </w:p>
    <w:p w:rsidR="00AE0C70" w:rsidP="00AE0C70" w:rsidRDefault="00AE0C70" w14:paraId="441A4B02" w14:textId="77777777">
      <w:pPr>
        <w:pStyle w:val="questiontext"/>
      </w:pPr>
      <w:r>
        <w:t>How did you come up with your answer to this question?</w:t>
      </w:r>
    </w:p>
    <w:p w:rsidR="00EA50C9" w:rsidP="00CC7610" w:rsidRDefault="00EA50C9" w14:paraId="440BC3AC" w14:textId="77777777">
      <w:pPr>
        <w:pStyle w:val="questiontext"/>
      </w:pPr>
    </w:p>
    <w:p w:rsidR="00EA50C9" w:rsidP="00CC7610" w:rsidRDefault="00EA50C9" w14:paraId="4DF7929B" w14:textId="77777777">
      <w:pPr>
        <w:pStyle w:val="questiontext"/>
      </w:pPr>
    </w:p>
    <w:p w:rsidR="00EA50C9" w:rsidP="00CC7610" w:rsidRDefault="00EA50C9" w14:paraId="4134283D" w14:textId="0E64FC05">
      <w:pPr>
        <w:pStyle w:val="questiontext"/>
      </w:pPr>
    </w:p>
    <w:p w:rsidR="005F7BFA" w:rsidP="00CC7610" w:rsidRDefault="005F7BFA" w14:paraId="53250C67" w14:textId="0FF91E12">
      <w:pPr>
        <w:pStyle w:val="questiontext"/>
      </w:pPr>
    </w:p>
    <w:p w:rsidR="005F7BFA" w:rsidP="00CC7610" w:rsidRDefault="005F7BFA" w14:paraId="6303419A" w14:textId="77777777">
      <w:pPr>
        <w:pStyle w:val="questiontext"/>
      </w:pPr>
    </w:p>
    <w:p w:rsidR="00EA50C9" w:rsidP="00CC7610" w:rsidRDefault="00EA50C9" w14:paraId="436A0674" w14:textId="77777777">
      <w:pPr>
        <w:pStyle w:val="questiontext"/>
      </w:pPr>
    </w:p>
    <w:p w:rsidR="00CC7610" w:rsidP="00CC7610" w:rsidRDefault="00CC7610" w14:paraId="6D6495AD" w14:textId="08F8949D">
      <w:pPr>
        <w:pStyle w:val="questiontext"/>
      </w:pPr>
      <w:r>
        <w:t>This question asks about investments related to social distancing or safety. What do you think that refers to? Can you give me some examples?</w:t>
      </w:r>
    </w:p>
    <w:p w:rsidR="00CC7610" w:rsidP="00CC7610" w:rsidRDefault="00CC7610" w14:paraId="46CF0AA4" w14:textId="0B3D8DAB">
      <w:pPr>
        <w:pStyle w:val="questiontext"/>
      </w:pPr>
    </w:p>
    <w:p w:rsidR="003750AB" w:rsidP="00CC7610" w:rsidRDefault="003750AB" w14:paraId="53708541" w14:textId="1EB4E7EE">
      <w:pPr>
        <w:pStyle w:val="questiontext"/>
      </w:pPr>
    </w:p>
    <w:p w:rsidR="003750AB" w:rsidP="00CC7610" w:rsidRDefault="003750AB" w14:paraId="1D325CB8" w14:textId="0EF8901C">
      <w:pPr>
        <w:pStyle w:val="questiontext"/>
      </w:pPr>
    </w:p>
    <w:p w:rsidR="005F7BFA" w:rsidP="00CC7610" w:rsidRDefault="005F7BFA" w14:paraId="70BD2982" w14:textId="77777777">
      <w:pPr>
        <w:pStyle w:val="questiontext"/>
      </w:pPr>
    </w:p>
    <w:p w:rsidR="003750AB" w:rsidP="00CC7610" w:rsidRDefault="003750AB" w14:paraId="35D63473" w14:textId="75A6DDD1">
      <w:pPr>
        <w:pStyle w:val="questiontext"/>
      </w:pPr>
    </w:p>
    <w:p w:rsidR="003750AB" w:rsidP="00CC7610" w:rsidRDefault="003750AB" w14:paraId="1D98840D" w14:textId="77777777">
      <w:pPr>
        <w:pStyle w:val="questiontext"/>
      </w:pPr>
    </w:p>
    <w:p w:rsidR="00CC7610" w:rsidP="00CC7610" w:rsidRDefault="00CC7610" w14:paraId="0FD81052" w14:textId="77777777">
      <w:pPr>
        <w:pStyle w:val="questiontext"/>
      </w:pPr>
      <w:r>
        <w:t>There are two options for responding “Yes.” What do you think is the difference between these options?</w:t>
      </w:r>
    </w:p>
    <w:p w:rsidR="00CC7610" w:rsidP="00CC7610" w:rsidRDefault="00CC7610" w14:paraId="6EF6CBFD" w14:textId="7F0EBA90">
      <w:pPr>
        <w:pStyle w:val="questiontext"/>
      </w:pPr>
    </w:p>
    <w:p w:rsidR="003750AB" w:rsidP="00CC7610" w:rsidRDefault="003750AB" w14:paraId="73183054" w14:textId="63D2E32A">
      <w:pPr>
        <w:pStyle w:val="questiontext"/>
      </w:pPr>
    </w:p>
    <w:p w:rsidR="003750AB" w:rsidP="00CC7610" w:rsidRDefault="003750AB" w14:paraId="2C61A790" w14:textId="77777777">
      <w:pPr>
        <w:pStyle w:val="questiontext"/>
      </w:pPr>
    </w:p>
    <w:p w:rsidR="003750AB" w:rsidP="00CC7610" w:rsidRDefault="003750AB" w14:paraId="46C42E02" w14:textId="23EE47EE">
      <w:pPr>
        <w:pStyle w:val="questiontext"/>
      </w:pPr>
    </w:p>
    <w:p w:rsidR="005F7BFA" w:rsidP="00CC7610" w:rsidRDefault="005F7BFA" w14:paraId="074A37ED" w14:textId="77777777">
      <w:pPr>
        <w:pStyle w:val="questiontext"/>
      </w:pPr>
    </w:p>
    <w:p w:rsidR="003750AB" w:rsidP="00CC7610" w:rsidRDefault="003750AB" w14:paraId="1A38331B" w14:textId="77777777">
      <w:pPr>
        <w:pStyle w:val="questiontext"/>
      </w:pPr>
    </w:p>
    <w:p w:rsidR="00CC7610" w:rsidP="00CC7610" w:rsidRDefault="00CC7610" w14:paraId="0CFC9D94" w14:textId="77777777">
      <w:pPr>
        <w:pStyle w:val="questiontext"/>
      </w:pPr>
      <w:r>
        <w:t>What do you think of these answer options? Would you have preferred having additional answers to choose from?</w:t>
      </w:r>
    </w:p>
    <w:p w:rsidR="001B21F0" w:rsidP="006E1CBB" w:rsidRDefault="001B21F0" w14:paraId="5F97697D" w14:textId="790D4130">
      <w:pPr>
        <w:pStyle w:val="questiontext"/>
      </w:pPr>
    </w:p>
    <w:p w:rsidR="003750AB" w:rsidP="006E1CBB" w:rsidRDefault="003750AB" w14:paraId="0C8AB8FD" w14:textId="40E780C6">
      <w:pPr>
        <w:pStyle w:val="questiontext"/>
      </w:pPr>
    </w:p>
    <w:p w:rsidR="003750AB" w:rsidP="006E1CBB" w:rsidRDefault="003750AB" w14:paraId="0C4414FC" w14:textId="360D333B">
      <w:pPr>
        <w:pStyle w:val="questiontext"/>
      </w:pPr>
    </w:p>
    <w:p w:rsidR="003750AB" w:rsidP="006E1CBB" w:rsidRDefault="003750AB" w14:paraId="33732804" w14:textId="77777777">
      <w:pPr>
        <w:pStyle w:val="questiontext"/>
      </w:pPr>
    </w:p>
    <w:p w:rsidRPr="00CC7610" w:rsidR="003750AB" w:rsidP="006E1CBB" w:rsidRDefault="003750AB" w14:paraId="48507D5B" w14:textId="77777777">
      <w:pPr>
        <w:pStyle w:val="questiontext"/>
      </w:pPr>
    </w:p>
    <w:p w:rsidR="003750AB" w:rsidP="006E1CBB" w:rsidRDefault="003750AB" w14:paraId="37F507D7" w14:textId="76D2C77C">
      <w:pPr>
        <w:pStyle w:val="questiontext"/>
        <w:rPr>
          <w:lang w:val="en"/>
        </w:rPr>
      </w:pPr>
    </w:p>
    <w:p w:rsidR="00A414ED" w:rsidP="006E1CBB" w:rsidRDefault="00A414ED" w14:paraId="0F3BC7D3" w14:textId="036DB329">
      <w:pPr>
        <w:pStyle w:val="questiontext"/>
        <w:rPr>
          <w:lang w:val="en"/>
        </w:rPr>
      </w:pPr>
    </w:p>
    <w:p w:rsidR="0095354E" w:rsidP="006E1CBB" w:rsidRDefault="0095354E" w14:paraId="227EE6A4" w14:textId="06190F43">
      <w:pPr>
        <w:pStyle w:val="questiontext"/>
        <w:rPr>
          <w:lang w:val="en"/>
        </w:rPr>
      </w:pPr>
      <w:r>
        <w:rPr>
          <w:lang w:val="en"/>
        </w:rPr>
        <w:br w:type="page"/>
      </w:r>
    </w:p>
    <w:p w:rsidR="007D2C0E" w:rsidP="007D2C0E" w:rsidRDefault="00A51A8A" w14:paraId="03FC0CCD" w14:textId="34DF61B1">
      <w:pPr>
        <w:pStyle w:val="Heading3"/>
        <w:rPr>
          <w:shd w:val="clear" w:color="auto" w:fill="FFFFFF"/>
        </w:rPr>
      </w:pPr>
      <w:r>
        <w:rPr>
          <w:shd w:val="clear" w:color="auto" w:fill="FFFFFF"/>
        </w:rPr>
        <w:lastRenderedPageBreak/>
        <w:t xml:space="preserve">Concluding </w:t>
      </w:r>
      <w:r w:rsidR="007D2C0E">
        <w:rPr>
          <w:shd w:val="clear" w:color="auto" w:fill="FFFFFF"/>
        </w:rPr>
        <w:t>Probe</w:t>
      </w:r>
      <w:r>
        <w:rPr>
          <w:shd w:val="clear" w:color="auto" w:fill="FFFFFF"/>
        </w:rPr>
        <w:t>(s)</w:t>
      </w:r>
    </w:p>
    <w:p w:rsidR="003750AB" w:rsidP="006E1CBB" w:rsidRDefault="003750AB" w14:paraId="4BB33BE2" w14:textId="7A67E304">
      <w:pPr>
        <w:pStyle w:val="questiontext"/>
        <w:rPr>
          <w:lang w:val="en"/>
        </w:rPr>
      </w:pPr>
    </w:p>
    <w:p w:rsidR="0095354E" w:rsidP="0095354E" w:rsidRDefault="0095354E" w14:paraId="5A75665B" w14:textId="77777777">
      <w:pPr>
        <w:pStyle w:val="questiontext"/>
      </w:pPr>
      <w:r w:rsidRPr="009744CB">
        <w:t xml:space="preserve">Are there any other details about the </w:t>
      </w:r>
      <w:r>
        <w:t>C</w:t>
      </w:r>
      <w:r w:rsidRPr="009744CB">
        <w:t xml:space="preserve">oronavirus pandemic in relation to </w:t>
      </w:r>
      <w:r>
        <w:t>your</w:t>
      </w:r>
      <w:r w:rsidRPr="009744CB">
        <w:t xml:space="preserve"> </w:t>
      </w:r>
      <w:r>
        <w:t xml:space="preserve">company’s capital expenditure investments that </w:t>
      </w:r>
      <w:r w:rsidRPr="009744CB">
        <w:t>you would like us to know about</w:t>
      </w:r>
      <w:r>
        <w:t>?</w:t>
      </w:r>
    </w:p>
    <w:p w:rsidR="0095354E" w:rsidP="006E1CBB" w:rsidRDefault="0095354E" w14:paraId="7E7CFE12" w14:textId="64E4966F">
      <w:pPr>
        <w:pStyle w:val="questiontext"/>
      </w:pPr>
    </w:p>
    <w:p w:rsidR="0095354E" w:rsidP="006E1CBB" w:rsidRDefault="0095354E" w14:paraId="306C1750" w14:textId="3DC71C9F">
      <w:pPr>
        <w:pStyle w:val="questiontext"/>
      </w:pPr>
    </w:p>
    <w:p w:rsidR="0095354E" w:rsidP="006E1CBB" w:rsidRDefault="0095354E" w14:paraId="1AA1E152" w14:textId="502D1B9B">
      <w:pPr>
        <w:pStyle w:val="questiontext"/>
      </w:pPr>
    </w:p>
    <w:p w:rsidR="0017503C" w:rsidP="006E1CBB" w:rsidRDefault="0017503C" w14:paraId="6D88DB21" w14:textId="77777777">
      <w:pPr>
        <w:pStyle w:val="questiontext"/>
      </w:pPr>
    </w:p>
    <w:p w:rsidR="0095354E" w:rsidP="006E1CBB" w:rsidRDefault="0095354E" w14:paraId="5C76F3D7" w14:textId="77777777">
      <w:pPr>
        <w:pStyle w:val="questiontext"/>
        <w:rPr>
          <w:lang w:val="en"/>
        </w:rPr>
      </w:pPr>
    </w:p>
    <w:p w:rsidR="00364304" w:rsidP="00364304" w:rsidRDefault="00364304" w14:paraId="5D454751" w14:textId="77777777">
      <w:pPr>
        <w:pStyle w:val="questiontext"/>
      </w:pPr>
      <w:r>
        <w:t>Thinking back over the entire survey, is there anything else you’d like to discuss?</w:t>
      </w:r>
    </w:p>
    <w:p w:rsidR="00364304" w:rsidP="006E1CBB" w:rsidRDefault="00364304" w14:paraId="50191B2B" w14:textId="32F9107E">
      <w:pPr>
        <w:pStyle w:val="questiontext"/>
      </w:pPr>
    </w:p>
    <w:p w:rsidRPr="00364304" w:rsidR="0095354E" w:rsidP="006E1CBB" w:rsidRDefault="0095354E" w14:paraId="17FA9282" w14:textId="77777777">
      <w:pPr>
        <w:pStyle w:val="questiontext"/>
      </w:pPr>
    </w:p>
    <w:p w:rsidR="00364304" w:rsidP="006E1CBB" w:rsidRDefault="00364304" w14:paraId="60580D7E" w14:textId="65494A22">
      <w:pPr>
        <w:pStyle w:val="questiontext"/>
        <w:rPr>
          <w:lang w:val="en"/>
        </w:rPr>
      </w:pPr>
    </w:p>
    <w:p w:rsidR="00FF608B" w:rsidP="006E1CBB" w:rsidRDefault="00FF608B" w14:paraId="47ADD47D" w14:textId="72BDACF4">
      <w:pPr>
        <w:pStyle w:val="questiontext"/>
        <w:rPr>
          <w:lang w:val="en"/>
        </w:rPr>
      </w:pPr>
    </w:p>
    <w:p w:rsidR="0095354E" w:rsidP="006E1CBB" w:rsidRDefault="0095354E" w14:paraId="7F102215" w14:textId="77777777">
      <w:pPr>
        <w:pStyle w:val="questiontext"/>
        <w:rPr>
          <w:lang w:val="en"/>
        </w:rPr>
      </w:pPr>
    </w:p>
    <w:p w:rsidR="00AE0C70" w:rsidP="00AE0C70" w:rsidRDefault="00AE0C70" w14:paraId="625A70DE" w14:textId="77777777">
      <w:pPr>
        <w:pStyle w:val="questiontext"/>
        <w:rPr>
          <w:lang w:val="en"/>
        </w:rPr>
      </w:pPr>
      <w:r w:rsidRPr="00702FA0">
        <w:rPr>
          <w:lang w:val="en"/>
        </w:rPr>
        <w:t xml:space="preserve">Now that you’ve seen these questions, I’d like to ask for your help with just one more thing. These questions will be added </w:t>
      </w:r>
      <w:r>
        <w:rPr>
          <w:lang w:val="en"/>
        </w:rPr>
        <w:t xml:space="preserve">to the end of the ACES questionnaire. We have prepared the following introduction to these questions. Would you please review and comment on it? </w:t>
      </w:r>
    </w:p>
    <w:p w:rsidRPr="004372F3" w:rsidR="009A753F" w:rsidP="009A753F" w:rsidRDefault="009A753F" w14:paraId="3E640C3B" w14:textId="63E5CCB9">
      <w:pPr>
        <w:pStyle w:val="questiontext"/>
        <w:rPr>
          <w:color w:val="FF0000"/>
          <w:lang w:val="en"/>
        </w:rPr>
      </w:pPr>
      <w:r w:rsidRPr="00FF22B0">
        <w:rPr>
          <w:color w:val="FF0000"/>
          <w:lang w:val="en"/>
        </w:rPr>
        <w:t xml:space="preserve">[Interviewer action: </w:t>
      </w:r>
      <w:r w:rsidRPr="00FF22B0" w:rsidR="00503920">
        <w:rPr>
          <w:color w:val="FF0000"/>
          <w:lang w:val="en"/>
        </w:rPr>
        <w:t xml:space="preserve">Ask respondents to </w:t>
      </w:r>
      <w:r w:rsidRPr="00FE79D5" w:rsidR="00503920">
        <w:rPr>
          <w:color w:val="FF0000"/>
          <w:lang w:val="en"/>
        </w:rPr>
        <w:t>cli</w:t>
      </w:r>
      <w:r w:rsidRPr="00FE79D5" w:rsidR="00D82CBA">
        <w:rPr>
          <w:color w:val="FF0000"/>
          <w:lang w:val="en"/>
        </w:rPr>
        <w:t xml:space="preserve">ck to the </w:t>
      </w:r>
      <w:r w:rsidRPr="00FE79D5" w:rsidR="007954F3">
        <w:rPr>
          <w:color w:val="FF0000"/>
          <w:lang w:val="en"/>
        </w:rPr>
        <w:t xml:space="preserve">next page after Q4 and read </w:t>
      </w:r>
      <w:r w:rsidR="00C31B0C">
        <w:rPr>
          <w:color w:val="FF0000"/>
          <w:lang w:val="en"/>
        </w:rPr>
        <w:t xml:space="preserve">aloud </w:t>
      </w:r>
      <w:r w:rsidRPr="00FF22B0" w:rsidR="007954F3">
        <w:rPr>
          <w:color w:val="FF0000"/>
          <w:lang w:val="en"/>
        </w:rPr>
        <w:t>the</w:t>
      </w:r>
      <w:r w:rsidR="00A96BB8">
        <w:rPr>
          <w:color w:val="FF0000"/>
          <w:lang w:val="en"/>
        </w:rPr>
        <w:t xml:space="preserve"> transitional introductory text</w:t>
      </w:r>
      <w:r w:rsidRPr="00FE79D5" w:rsidR="007954F3">
        <w:rPr>
          <w:color w:val="FF0000"/>
          <w:lang w:val="en"/>
        </w:rPr>
        <w:t xml:space="preserve"> displayed on the webpage.</w:t>
      </w:r>
      <w:r w:rsidRPr="00FE79D5">
        <w:rPr>
          <w:color w:val="FF0000"/>
          <w:lang w:val="en"/>
        </w:rPr>
        <w:t>]</w:t>
      </w:r>
    </w:p>
    <w:p w:rsidR="0095354E" w:rsidP="006E1CBB" w:rsidRDefault="0095354E" w14:paraId="2177AF1D" w14:textId="38DB6D65">
      <w:pPr>
        <w:pStyle w:val="questiontext"/>
        <w:rPr>
          <w:lang w:val="en"/>
        </w:rPr>
      </w:pPr>
    </w:p>
    <w:p w:rsidR="00A96BB8" w:rsidP="00A96BB8" w:rsidRDefault="00A96BB8" w14:paraId="1F7E40E5" w14:textId="77777777">
      <w:pPr>
        <w:pStyle w:val="questiontext"/>
        <w:rPr>
          <w:rFonts w:cs="Calibri"/>
          <w:color w:val="000000"/>
          <w:shd w:val="clear" w:color="auto" w:fill="FFFFFF"/>
        </w:rPr>
      </w:pPr>
      <w:r>
        <w:rPr>
          <w:rFonts w:cs="Calibri"/>
          <w:color w:val="000000"/>
          <w:shd w:val="clear" w:color="auto" w:fill="FFFFFF"/>
        </w:rPr>
        <w:t>“The following questions are focused on helping the U.S. Census Bureau measure business access and use of government financial assistance and the impact on capital expenditure investments during the Coronavirus pandemic.”</w:t>
      </w:r>
    </w:p>
    <w:p w:rsidR="00A96BB8" w:rsidP="006E1CBB" w:rsidRDefault="00A96BB8" w14:paraId="5500802D" w14:textId="0F4218F0">
      <w:pPr>
        <w:pStyle w:val="questiontext"/>
        <w:rPr>
          <w:lang w:val="en"/>
        </w:rPr>
      </w:pPr>
    </w:p>
    <w:p w:rsidR="00A96BB8" w:rsidP="006E1CBB" w:rsidRDefault="00A96BB8" w14:paraId="75C379D0" w14:textId="77777777">
      <w:pPr>
        <w:pStyle w:val="questiontext"/>
        <w:rPr>
          <w:lang w:val="en"/>
        </w:rPr>
      </w:pPr>
    </w:p>
    <w:p w:rsidR="00FE79D5" w:rsidP="00FF22B0" w:rsidRDefault="00CE6E0B" w14:paraId="30433906" w14:textId="0E35B8C1">
      <w:pPr>
        <w:pStyle w:val="questiontext"/>
        <w:rPr>
          <w:lang w:val="en"/>
        </w:rPr>
      </w:pPr>
      <w:r w:rsidRPr="00FE79D5">
        <w:rPr>
          <w:lang w:val="en"/>
        </w:rPr>
        <w:t>Is this introduction clearly written and easily understood? Is th</w:t>
      </w:r>
      <w:r>
        <w:rPr>
          <w:lang w:val="en"/>
        </w:rPr>
        <w:t xml:space="preserve">is introduction </w:t>
      </w:r>
      <w:r w:rsidRPr="00FE79D5">
        <w:rPr>
          <w:lang w:val="en"/>
        </w:rPr>
        <w:t>consistent with how you answered the questions?</w:t>
      </w:r>
    </w:p>
    <w:p w:rsidR="00FE79D5" w:rsidP="00FF22B0" w:rsidRDefault="00FF22B0" w14:paraId="381741F5" w14:textId="27C9B075">
      <w:pPr>
        <w:pStyle w:val="questiontext"/>
        <w:rPr>
          <w:color w:val="FF0000"/>
          <w:lang w:val="en"/>
        </w:rPr>
      </w:pPr>
      <w:r w:rsidRPr="00FE79D5">
        <w:rPr>
          <w:color w:val="FF0000"/>
          <w:lang w:val="en"/>
        </w:rPr>
        <w:t xml:space="preserve">[Interviewer action: If respondent indicates “no” or that the </w:t>
      </w:r>
      <w:r w:rsidR="00493885">
        <w:rPr>
          <w:color w:val="FF0000"/>
          <w:lang w:val="en"/>
        </w:rPr>
        <w:t>introduction</w:t>
      </w:r>
      <w:r w:rsidRPr="00FE79D5">
        <w:rPr>
          <w:color w:val="FF0000"/>
          <w:lang w:val="en"/>
        </w:rPr>
        <w:t xml:space="preserve"> is inconsistent</w:t>
      </w:r>
      <w:r w:rsidR="00493885">
        <w:rPr>
          <w:color w:val="FF0000"/>
          <w:lang w:val="en"/>
        </w:rPr>
        <w:t xml:space="preserve"> with their experience</w:t>
      </w:r>
      <w:r w:rsidRPr="00FE79D5">
        <w:rPr>
          <w:color w:val="FF0000"/>
          <w:lang w:val="en"/>
        </w:rPr>
        <w:t xml:space="preserve">, probe </w:t>
      </w:r>
      <w:r w:rsidRPr="00FE79D5" w:rsidR="00FE79D5">
        <w:rPr>
          <w:color w:val="FF0000"/>
          <w:lang w:val="en"/>
        </w:rPr>
        <w:t>to determine how/why.]</w:t>
      </w:r>
    </w:p>
    <w:p w:rsidR="00ED6FCC" w:rsidP="006E1CBB" w:rsidRDefault="00ED6FCC" w14:paraId="255DB283" w14:textId="76755F20">
      <w:pPr>
        <w:pStyle w:val="questiontext"/>
        <w:rPr>
          <w:lang w:val="en"/>
        </w:rPr>
      </w:pPr>
    </w:p>
    <w:p w:rsidR="00ED6FCC" w:rsidP="006E1CBB" w:rsidRDefault="00ED6FCC" w14:paraId="15B44657" w14:textId="77777777">
      <w:pPr>
        <w:pStyle w:val="questiontext"/>
        <w:rPr>
          <w:lang w:val="en"/>
        </w:rPr>
      </w:pPr>
    </w:p>
    <w:p w:rsidR="00ED6FCC" w:rsidP="006E1CBB" w:rsidRDefault="00ED6FCC" w14:paraId="15FB2791" w14:textId="013A2635">
      <w:pPr>
        <w:pStyle w:val="questiontext"/>
        <w:rPr>
          <w:lang w:val="en"/>
        </w:rPr>
      </w:pPr>
    </w:p>
    <w:p w:rsidR="001D68A7" w:rsidP="006E1CBB" w:rsidRDefault="001D68A7" w14:paraId="2ED87F9E" w14:textId="77777777">
      <w:pPr>
        <w:pStyle w:val="questiontext"/>
        <w:rPr>
          <w:lang w:val="en"/>
        </w:rPr>
      </w:pPr>
    </w:p>
    <w:p w:rsidR="00ED6FCC" w:rsidP="006E1CBB" w:rsidRDefault="00ED6FCC" w14:paraId="5B01D209" w14:textId="77777777">
      <w:pPr>
        <w:pStyle w:val="questiontext"/>
        <w:rPr>
          <w:lang w:val="en"/>
        </w:rPr>
      </w:pPr>
    </w:p>
    <w:p w:rsidR="00ED6FCC" w:rsidP="006E1CBB" w:rsidRDefault="00ED6FCC" w14:paraId="074BB571" w14:textId="77777777">
      <w:pPr>
        <w:pStyle w:val="questiontext"/>
        <w:rPr>
          <w:lang w:val="en"/>
        </w:rPr>
      </w:pPr>
    </w:p>
    <w:p w:rsidR="00CE6E0B" w:rsidP="00CE6E0B" w:rsidRDefault="00CE6E0B" w14:paraId="3E762610" w14:textId="77777777">
      <w:pPr>
        <w:pStyle w:val="questiontext"/>
        <w:rPr>
          <w:lang w:val="en"/>
        </w:rPr>
      </w:pPr>
      <w:r>
        <w:rPr>
          <w:lang w:val="en"/>
        </w:rPr>
        <w:t>Do you have any suggestions to improve the clarity of the introduction?</w:t>
      </w:r>
    </w:p>
    <w:p w:rsidR="00C14D12" w:rsidP="006E1CBB" w:rsidRDefault="00C14D12" w14:paraId="24E96779" w14:textId="77777777">
      <w:pPr>
        <w:pStyle w:val="questiontext"/>
        <w:rPr>
          <w:lang w:val="en"/>
        </w:rPr>
      </w:pPr>
    </w:p>
    <w:p w:rsidR="00C14D12" w:rsidP="006E1CBB" w:rsidRDefault="00C14D12" w14:paraId="2F94A47A" w14:textId="7F91A6BB">
      <w:pPr>
        <w:pStyle w:val="questiontext"/>
        <w:rPr>
          <w:lang w:val="en"/>
        </w:rPr>
      </w:pPr>
    </w:p>
    <w:p w:rsidR="007A79A0" w:rsidP="006E1CBB" w:rsidRDefault="007A79A0" w14:paraId="11B63FE9" w14:textId="42A4AB5D">
      <w:pPr>
        <w:pStyle w:val="questiontext"/>
        <w:rPr>
          <w:lang w:val="en"/>
        </w:rPr>
      </w:pPr>
    </w:p>
    <w:p w:rsidR="001D68A7" w:rsidP="006E1CBB" w:rsidRDefault="001D68A7" w14:paraId="424EE165" w14:textId="77777777">
      <w:pPr>
        <w:pStyle w:val="questiontext"/>
        <w:rPr>
          <w:lang w:val="en"/>
        </w:rPr>
      </w:pPr>
    </w:p>
    <w:p w:rsidR="00C14D12" w:rsidP="006E1CBB" w:rsidRDefault="00C14D12" w14:paraId="09C6CE1B" w14:textId="77777777">
      <w:pPr>
        <w:pStyle w:val="questiontext"/>
        <w:rPr>
          <w:lang w:val="en"/>
        </w:rPr>
      </w:pPr>
    </w:p>
    <w:p w:rsidR="00CE6E0B" w:rsidP="00CE6E0B" w:rsidRDefault="00CE6E0B" w14:paraId="41B655DF" w14:textId="77777777">
      <w:pPr>
        <w:pStyle w:val="questiontext"/>
        <w:rPr>
          <w:lang w:val="en"/>
        </w:rPr>
      </w:pPr>
      <w:r>
        <w:t>Is there anything else the Introduction should say that would help you</w:t>
      </w:r>
      <w:r w:rsidRPr="00DB4CA7">
        <w:rPr>
          <w:lang w:val="en"/>
        </w:rPr>
        <w:t xml:space="preserve"> </w:t>
      </w:r>
      <w:r>
        <w:rPr>
          <w:lang w:val="en"/>
        </w:rPr>
        <w:t>answer these questions?</w:t>
      </w:r>
    </w:p>
    <w:p w:rsidR="00C14D12" w:rsidP="006E1CBB" w:rsidRDefault="00C14D12" w14:paraId="39DFC649" w14:textId="77777777">
      <w:pPr>
        <w:pStyle w:val="questiontext"/>
        <w:rPr>
          <w:lang w:val="en"/>
        </w:rPr>
      </w:pPr>
    </w:p>
    <w:p w:rsidR="0095354E" w:rsidP="006E1CBB" w:rsidRDefault="0095354E" w14:paraId="2FE3BD37" w14:textId="1302EE7D">
      <w:pPr>
        <w:pStyle w:val="questiontext"/>
        <w:rPr>
          <w:lang w:val="en"/>
        </w:rPr>
      </w:pPr>
    </w:p>
    <w:p w:rsidR="000477E9" w:rsidP="006E1CBB" w:rsidRDefault="000477E9" w14:paraId="7283ECAD" w14:textId="77777777">
      <w:pPr>
        <w:pStyle w:val="questiontext"/>
        <w:rPr>
          <w:lang w:val="en"/>
        </w:rPr>
      </w:pPr>
    </w:p>
    <w:p w:rsidR="001D68A7" w:rsidP="006E1CBB" w:rsidRDefault="001D68A7" w14:paraId="61C9F5C1" w14:textId="77777777">
      <w:pPr>
        <w:pStyle w:val="questiontext"/>
        <w:rPr>
          <w:lang w:val="en"/>
        </w:rPr>
      </w:pPr>
    </w:p>
    <w:p w:rsidR="0095354E" w:rsidP="006E1CBB" w:rsidRDefault="0095354E" w14:paraId="508FC15E" w14:textId="77777777">
      <w:pPr>
        <w:pStyle w:val="questiontext"/>
        <w:rPr>
          <w:lang w:val="en"/>
        </w:rPr>
      </w:pPr>
    </w:p>
    <w:p w:rsidR="00FF608B" w:rsidP="006E1CBB" w:rsidRDefault="00FF608B" w14:paraId="66C47F1F" w14:textId="4EDEB342">
      <w:pPr>
        <w:pStyle w:val="questiontext"/>
        <w:rPr>
          <w:lang w:val="en"/>
        </w:rPr>
      </w:pPr>
      <w:r w:rsidRPr="00FF608B">
        <w:rPr>
          <w:lang w:val="en"/>
        </w:rPr>
        <w:t>Those are all the questions I have for you. Thank you very much for participating!</w:t>
      </w:r>
    </w:p>
    <w:sectPr w:rsidR="00FF608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49A1E" w14:textId="77777777" w:rsidR="00B071CB" w:rsidRDefault="00B071CB" w:rsidP="00F73C7E">
      <w:pPr>
        <w:spacing w:after="0" w:line="240" w:lineRule="auto"/>
      </w:pPr>
      <w:r>
        <w:separator/>
      </w:r>
    </w:p>
  </w:endnote>
  <w:endnote w:type="continuationSeparator" w:id="0">
    <w:p w14:paraId="1A131AF8" w14:textId="77777777" w:rsidR="00B071CB" w:rsidRDefault="00B071CB" w:rsidP="00F73C7E">
      <w:pPr>
        <w:spacing w:after="0" w:line="240" w:lineRule="auto"/>
      </w:pPr>
      <w:r>
        <w:continuationSeparator/>
      </w:r>
    </w:p>
  </w:endnote>
  <w:endnote w:type="continuationNotice" w:id="1">
    <w:p w14:paraId="6052D6C4" w14:textId="77777777" w:rsidR="00B071CB" w:rsidRDefault="00B071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5911" w14:textId="77777777" w:rsidR="00E51EE4" w:rsidRDefault="00E51E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698381"/>
      <w:docPartObj>
        <w:docPartGallery w:val="Page Numbers (Bottom of Page)"/>
        <w:docPartUnique/>
      </w:docPartObj>
    </w:sdtPr>
    <w:sdtEndPr>
      <w:rPr>
        <w:noProof/>
      </w:rPr>
    </w:sdtEndPr>
    <w:sdtContent>
      <w:p w14:paraId="0BA95B84" w14:textId="60362E65" w:rsidR="00DB0355" w:rsidRDefault="00DB0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98A727" w14:textId="77777777" w:rsidR="00DB0355" w:rsidRDefault="00DB03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CBE8C" w14:textId="77777777" w:rsidR="00E51EE4" w:rsidRDefault="00E51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E2A3B" w14:textId="77777777" w:rsidR="00B071CB" w:rsidRDefault="00B071CB" w:rsidP="00F73C7E">
      <w:pPr>
        <w:spacing w:after="0" w:line="240" w:lineRule="auto"/>
      </w:pPr>
      <w:r>
        <w:separator/>
      </w:r>
    </w:p>
  </w:footnote>
  <w:footnote w:type="continuationSeparator" w:id="0">
    <w:p w14:paraId="34CDB964" w14:textId="77777777" w:rsidR="00B071CB" w:rsidRDefault="00B071CB" w:rsidP="00F73C7E">
      <w:pPr>
        <w:spacing w:after="0" w:line="240" w:lineRule="auto"/>
      </w:pPr>
      <w:r>
        <w:continuationSeparator/>
      </w:r>
    </w:p>
  </w:footnote>
  <w:footnote w:type="continuationNotice" w:id="1">
    <w:p w14:paraId="74DE38FB" w14:textId="77777777" w:rsidR="00B071CB" w:rsidRDefault="00B071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1A10D" w14:textId="77777777" w:rsidR="00E51EE4" w:rsidRDefault="00E51E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5A16" w14:textId="77777777" w:rsidR="00873E84" w:rsidRDefault="00873E84">
    <w:pPr>
      <w:pStyle w:val="Header"/>
      <w:rPr>
        <w:i/>
      </w:rPr>
    </w:pPr>
    <w:r>
      <w:rPr>
        <w:i/>
      </w:rPr>
      <w:t>Attachment C</w:t>
    </w:r>
  </w:p>
  <w:p w14:paraId="5EA8926A" w14:textId="2ADE3738" w:rsidR="00F73C7E" w:rsidRPr="00F73C7E" w:rsidRDefault="00F73C7E">
    <w:pPr>
      <w:pStyle w:val="Header"/>
      <w:rPr>
        <w:i/>
      </w:rPr>
    </w:pPr>
    <w:r w:rsidRPr="00F73C7E">
      <w:rPr>
        <w:i/>
      </w:rPr>
      <w:t xml:space="preserve">Draft </w:t>
    </w:r>
    <w:r w:rsidRPr="00F73C7E">
      <w:rPr>
        <w:i/>
      </w:rPr>
      <w:t>1</w:t>
    </w:r>
    <w:r w:rsidR="00A96BB8">
      <w:rPr>
        <w:i/>
      </w:rPr>
      <w:t>1/4</w:t>
    </w:r>
    <w:bookmarkStart w:id="4" w:name="_GoBack"/>
    <w:bookmarkEnd w:id="4"/>
    <w:r w:rsidRPr="00F73C7E">
      <w:rPr>
        <w:i/>
      </w:rPr>
      <w:t>/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8594" w14:textId="77777777" w:rsidR="00E51EE4" w:rsidRDefault="00E51E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7885"/>
    <w:multiLevelType w:val="hybridMultilevel"/>
    <w:tmpl w:val="E3306C7E"/>
    <w:lvl w:ilvl="0" w:tplc="3F726BAA">
      <w:start w:val="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48777C4"/>
    <w:multiLevelType w:val="hybridMultilevel"/>
    <w:tmpl w:val="E2A09174"/>
    <w:lvl w:ilvl="0" w:tplc="29423E14">
      <w:start w:val="1"/>
      <w:numFmt w:val="decimal"/>
      <w:lvlText w:val="%1)"/>
      <w:lvlJc w:val="left"/>
      <w:pPr>
        <w:ind w:left="720" w:hanging="360"/>
      </w:pPr>
      <w:rPr>
        <w:rFonts w:ascii="Calibri" w:eastAsia="Times New Roman" w:hAnsi="Calibri" w:cs="Calibri" w:hint="default"/>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6F281F"/>
    <w:multiLevelType w:val="hybridMultilevel"/>
    <w:tmpl w:val="7B0023FE"/>
    <w:lvl w:ilvl="0" w:tplc="0E401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576D5C"/>
    <w:multiLevelType w:val="hybridMultilevel"/>
    <w:tmpl w:val="AC76A37E"/>
    <w:lvl w:ilvl="0" w:tplc="00C60A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91648D"/>
    <w:multiLevelType w:val="hybridMultilevel"/>
    <w:tmpl w:val="ECE83EB2"/>
    <w:lvl w:ilvl="0" w:tplc="758032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Y1NDK2MDI3NjdQ0lEKTi0uzszPAykwMqwFAEi9ngItAAAA"/>
  </w:docVars>
  <w:rsids>
    <w:rsidRoot w:val="00815E29"/>
    <w:rsid w:val="00001D90"/>
    <w:rsid w:val="00002C13"/>
    <w:rsid w:val="00006D8D"/>
    <w:rsid w:val="000071E0"/>
    <w:rsid w:val="00010766"/>
    <w:rsid w:val="00011B6E"/>
    <w:rsid w:val="000133FD"/>
    <w:rsid w:val="000149F7"/>
    <w:rsid w:val="00022024"/>
    <w:rsid w:val="00022A81"/>
    <w:rsid w:val="0002370A"/>
    <w:rsid w:val="0002651D"/>
    <w:rsid w:val="00027761"/>
    <w:rsid w:val="00035B29"/>
    <w:rsid w:val="00040552"/>
    <w:rsid w:val="000428F7"/>
    <w:rsid w:val="00042CDA"/>
    <w:rsid w:val="00043767"/>
    <w:rsid w:val="00044439"/>
    <w:rsid w:val="000477E9"/>
    <w:rsid w:val="0005480A"/>
    <w:rsid w:val="00057DF5"/>
    <w:rsid w:val="00060014"/>
    <w:rsid w:val="00061B57"/>
    <w:rsid w:val="00061D5D"/>
    <w:rsid w:val="00066A47"/>
    <w:rsid w:val="00071651"/>
    <w:rsid w:val="00073FD3"/>
    <w:rsid w:val="0007574C"/>
    <w:rsid w:val="00092854"/>
    <w:rsid w:val="00097BF0"/>
    <w:rsid w:val="000A0220"/>
    <w:rsid w:val="000A15BC"/>
    <w:rsid w:val="000A6FC9"/>
    <w:rsid w:val="000B4A65"/>
    <w:rsid w:val="000B60FF"/>
    <w:rsid w:val="000B7F85"/>
    <w:rsid w:val="000C0743"/>
    <w:rsid w:val="000C20E3"/>
    <w:rsid w:val="000C66F5"/>
    <w:rsid w:val="000C7104"/>
    <w:rsid w:val="000C7471"/>
    <w:rsid w:val="000D0043"/>
    <w:rsid w:val="000D32FB"/>
    <w:rsid w:val="000D40FA"/>
    <w:rsid w:val="000D498D"/>
    <w:rsid w:val="000D5D50"/>
    <w:rsid w:val="000E310C"/>
    <w:rsid w:val="000F281B"/>
    <w:rsid w:val="000F7A39"/>
    <w:rsid w:val="00102773"/>
    <w:rsid w:val="00105501"/>
    <w:rsid w:val="00105B26"/>
    <w:rsid w:val="0011368D"/>
    <w:rsid w:val="00126611"/>
    <w:rsid w:val="00130559"/>
    <w:rsid w:val="00131F07"/>
    <w:rsid w:val="001325AD"/>
    <w:rsid w:val="00134363"/>
    <w:rsid w:val="0013489A"/>
    <w:rsid w:val="001368FD"/>
    <w:rsid w:val="001369AA"/>
    <w:rsid w:val="00145EC2"/>
    <w:rsid w:val="00150792"/>
    <w:rsid w:val="001532DF"/>
    <w:rsid w:val="001543A9"/>
    <w:rsid w:val="00156585"/>
    <w:rsid w:val="00160A2F"/>
    <w:rsid w:val="00160BF9"/>
    <w:rsid w:val="00161596"/>
    <w:rsid w:val="0016305A"/>
    <w:rsid w:val="00163A87"/>
    <w:rsid w:val="00164E0A"/>
    <w:rsid w:val="00167516"/>
    <w:rsid w:val="00170BE9"/>
    <w:rsid w:val="00171383"/>
    <w:rsid w:val="00171DB9"/>
    <w:rsid w:val="00173AE9"/>
    <w:rsid w:val="00174078"/>
    <w:rsid w:val="00174A3B"/>
    <w:rsid w:val="00174CBA"/>
    <w:rsid w:val="0017503C"/>
    <w:rsid w:val="00176DA1"/>
    <w:rsid w:val="00184385"/>
    <w:rsid w:val="00184BA3"/>
    <w:rsid w:val="001864FE"/>
    <w:rsid w:val="00190F14"/>
    <w:rsid w:val="001969B1"/>
    <w:rsid w:val="001A0A0E"/>
    <w:rsid w:val="001A1B67"/>
    <w:rsid w:val="001A2A28"/>
    <w:rsid w:val="001A4243"/>
    <w:rsid w:val="001A4663"/>
    <w:rsid w:val="001B21F0"/>
    <w:rsid w:val="001B75B0"/>
    <w:rsid w:val="001C0D04"/>
    <w:rsid w:val="001C15F7"/>
    <w:rsid w:val="001C2238"/>
    <w:rsid w:val="001C5456"/>
    <w:rsid w:val="001C61C8"/>
    <w:rsid w:val="001D08C0"/>
    <w:rsid w:val="001D4220"/>
    <w:rsid w:val="001D68A7"/>
    <w:rsid w:val="001E199D"/>
    <w:rsid w:val="001E1DED"/>
    <w:rsid w:val="001E4681"/>
    <w:rsid w:val="001F0E73"/>
    <w:rsid w:val="001F1C2A"/>
    <w:rsid w:val="001F403D"/>
    <w:rsid w:val="001F42AD"/>
    <w:rsid w:val="001F6799"/>
    <w:rsid w:val="001F6CC1"/>
    <w:rsid w:val="00205F5D"/>
    <w:rsid w:val="0020732D"/>
    <w:rsid w:val="002111C1"/>
    <w:rsid w:val="00213676"/>
    <w:rsid w:val="00214374"/>
    <w:rsid w:val="00215D4F"/>
    <w:rsid w:val="00215DB2"/>
    <w:rsid w:val="00216106"/>
    <w:rsid w:val="00217C9D"/>
    <w:rsid w:val="002221B0"/>
    <w:rsid w:val="00224F6B"/>
    <w:rsid w:val="00233C06"/>
    <w:rsid w:val="00233C53"/>
    <w:rsid w:val="00243C79"/>
    <w:rsid w:val="002449EB"/>
    <w:rsid w:val="00245BBB"/>
    <w:rsid w:val="00250F79"/>
    <w:rsid w:val="002512B7"/>
    <w:rsid w:val="00252FDB"/>
    <w:rsid w:val="00256030"/>
    <w:rsid w:val="00256E0D"/>
    <w:rsid w:val="00260503"/>
    <w:rsid w:val="002652E5"/>
    <w:rsid w:val="002658AA"/>
    <w:rsid w:val="002745F6"/>
    <w:rsid w:val="00277ADA"/>
    <w:rsid w:val="0028444F"/>
    <w:rsid w:val="00286BB8"/>
    <w:rsid w:val="002872DA"/>
    <w:rsid w:val="00287639"/>
    <w:rsid w:val="002905E5"/>
    <w:rsid w:val="0029620A"/>
    <w:rsid w:val="00297B35"/>
    <w:rsid w:val="002A0253"/>
    <w:rsid w:val="002A2912"/>
    <w:rsid w:val="002A33AC"/>
    <w:rsid w:val="002A4C06"/>
    <w:rsid w:val="002A54CC"/>
    <w:rsid w:val="002B1B62"/>
    <w:rsid w:val="002B1CC7"/>
    <w:rsid w:val="002B4909"/>
    <w:rsid w:val="002B5977"/>
    <w:rsid w:val="002B7DFC"/>
    <w:rsid w:val="002C102E"/>
    <w:rsid w:val="002C508E"/>
    <w:rsid w:val="002D4A2D"/>
    <w:rsid w:val="002E0BAC"/>
    <w:rsid w:val="002E0F15"/>
    <w:rsid w:val="002E1F62"/>
    <w:rsid w:val="002E61D8"/>
    <w:rsid w:val="002F0088"/>
    <w:rsid w:val="002F166E"/>
    <w:rsid w:val="002F4D34"/>
    <w:rsid w:val="00306943"/>
    <w:rsid w:val="003109DE"/>
    <w:rsid w:val="00313752"/>
    <w:rsid w:val="00313E09"/>
    <w:rsid w:val="00316550"/>
    <w:rsid w:val="00317DAB"/>
    <w:rsid w:val="0032295B"/>
    <w:rsid w:val="00324012"/>
    <w:rsid w:val="00324552"/>
    <w:rsid w:val="003254FD"/>
    <w:rsid w:val="0033182C"/>
    <w:rsid w:val="003323F1"/>
    <w:rsid w:val="00335CDC"/>
    <w:rsid w:val="003417DD"/>
    <w:rsid w:val="00342688"/>
    <w:rsid w:val="00343C66"/>
    <w:rsid w:val="003477F5"/>
    <w:rsid w:val="00350124"/>
    <w:rsid w:val="00352BD6"/>
    <w:rsid w:val="003531A3"/>
    <w:rsid w:val="0035704C"/>
    <w:rsid w:val="00361CE4"/>
    <w:rsid w:val="00363ED7"/>
    <w:rsid w:val="00364304"/>
    <w:rsid w:val="00366C0F"/>
    <w:rsid w:val="00367310"/>
    <w:rsid w:val="003750AB"/>
    <w:rsid w:val="00376B2E"/>
    <w:rsid w:val="0037795B"/>
    <w:rsid w:val="003836EE"/>
    <w:rsid w:val="003874FE"/>
    <w:rsid w:val="0039422C"/>
    <w:rsid w:val="003945ED"/>
    <w:rsid w:val="00394812"/>
    <w:rsid w:val="00396CEF"/>
    <w:rsid w:val="003A088C"/>
    <w:rsid w:val="003A4FA2"/>
    <w:rsid w:val="003A4FB9"/>
    <w:rsid w:val="003A6F2B"/>
    <w:rsid w:val="003B03BA"/>
    <w:rsid w:val="003B2059"/>
    <w:rsid w:val="003B5F15"/>
    <w:rsid w:val="003B6D7B"/>
    <w:rsid w:val="003C4E74"/>
    <w:rsid w:val="003C5FC1"/>
    <w:rsid w:val="003C670D"/>
    <w:rsid w:val="003C6FB3"/>
    <w:rsid w:val="003C76C0"/>
    <w:rsid w:val="003C7BDD"/>
    <w:rsid w:val="003D0BCC"/>
    <w:rsid w:val="003D0F44"/>
    <w:rsid w:val="003E2943"/>
    <w:rsid w:val="003F32BB"/>
    <w:rsid w:val="003F3ED7"/>
    <w:rsid w:val="003F4752"/>
    <w:rsid w:val="003F55AF"/>
    <w:rsid w:val="00402AA4"/>
    <w:rsid w:val="00407AAE"/>
    <w:rsid w:val="004135F4"/>
    <w:rsid w:val="00420D36"/>
    <w:rsid w:val="00422C61"/>
    <w:rsid w:val="00431657"/>
    <w:rsid w:val="00431B15"/>
    <w:rsid w:val="00432C60"/>
    <w:rsid w:val="00433762"/>
    <w:rsid w:val="004348E1"/>
    <w:rsid w:val="0043534F"/>
    <w:rsid w:val="00436DC3"/>
    <w:rsid w:val="004372F3"/>
    <w:rsid w:val="004377BB"/>
    <w:rsid w:val="00437817"/>
    <w:rsid w:val="0044029C"/>
    <w:rsid w:val="00440317"/>
    <w:rsid w:val="00442B92"/>
    <w:rsid w:val="004435E5"/>
    <w:rsid w:val="00444345"/>
    <w:rsid w:val="00451051"/>
    <w:rsid w:val="00453937"/>
    <w:rsid w:val="00454210"/>
    <w:rsid w:val="00455D12"/>
    <w:rsid w:val="0046016D"/>
    <w:rsid w:val="00462E53"/>
    <w:rsid w:val="00466B77"/>
    <w:rsid w:val="004701CB"/>
    <w:rsid w:val="004715E9"/>
    <w:rsid w:val="004720DA"/>
    <w:rsid w:val="0047755C"/>
    <w:rsid w:val="004779D5"/>
    <w:rsid w:val="00481CCF"/>
    <w:rsid w:val="00487261"/>
    <w:rsid w:val="00490349"/>
    <w:rsid w:val="00492680"/>
    <w:rsid w:val="00493885"/>
    <w:rsid w:val="00495959"/>
    <w:rsid w:val="0049626E"/>
    <w:rsid w:val="004968EC"/>
    <w:rsid w:val="00497FC0"/>
    <w:rsid w:val="004A15F0"/>
    <w:rsid w:val="004A40D9"/>
    <w:rsid w:val="004B1929"/>
    <w:rsid w:val="004B4D9D"/>
    <w:rsid w:val="004B61AC"/>
    <w:rsid w:val="004C00A6"/>
    <w:rsid w:val="004C2073"/>
    <w:rsid w:val="004C5D80"/>
    <w:rsid w:val="004C725D"/>
    <w:rsid w:val="004D6259"/>
    <w:rsid w:val="004D6FF2"/>
    <w:rsid w:val="004E09E0"/>
    <w:rsid w:val="004E242C"/>
    <w:rsid w:val="004E458C"/>
    <w:rsid w:val="004E5CF8"/>
    <w:rsid w:val="004E72ED"/>
    <w:rsid w:val="004E7AB4"/>
    <w:rsid w:val="004E7EC3"/>
    <w:rsid w:val="004F0E6C"/>
    <w:rsid w:val="004F0F02"/>
    <w:rsid w:val="004F15B9"/>
    <w:rsid w:val="004F1BE1"/>
    <w:rsid w:val="004F59BA"/>
    <w:rsid w:val="0050343F"/>
    <w:rsid w:val="00503920"/>
    <w:rsid w:val="00505ECF"/>
    <w:rsid w:val="00505EEA"/>
    <w:rsid w:val="005145CC"/>
    <w:rsid w:val="0051794E"/>
    <w:rsid w:val="00520F14"/>
    <w:rsid w:val="005229FF"/>
    <w:rsid w:val="005233AF"/>
    <w:rsid w:val="0052460E"/>
    <w:rsid w:val="00525FBA"/>
    <w:rsid w:val="005309CA"/>
    <w:rsid w:val="0053383F"/>
    <w:rsid w:val="00536BD4"/>
    <w:rsid w:val="00540848"/>
    <w:rsid w:val="0054315C"/>
    <w:rsid w:val="00555526"/>
    <w:rsid w:val="00561B48"/>
    <w:rsid w:val="005630AE"/>
    <w:rsid w:val="00563BB5"/>
    <w:rsid w:val="00565783"/>
    <w:rsid w:val="00566554"/>
    <w:rsid w:val="00566E63"/>
    <w:rsid w:val="00567BAE"/>
    <w:rsid w:val="005703DB"/>
    <w:rsid w:val="00571657"/>
    <w:rsid w:val="00571AFE"/>
    <w:rsid w:val="005724E1"/>
    <w:rsid w:val="00574A5C"/>
    <w:rsid w:val="005779F3"/>
    <w:rsid w:val="005825CB"/>
    <w:rsid w:val="00582637"/>
    <w:rsid w:val="005829F6"/>
    <w:rsid w:val="005835A7"/>
    <w:rsid w:val="0058415A"/>
    <w:rsid w:val="005851A3"/>
    <w:rsid w:val="0058714F"/>
    <w:rsid w:val="005872B8"/>
    <w:rsid w:val="00593841"/>
    <w:rsid w:val="00594A1B"/>
    <w:rsid w:val="005A1874"/>
    <w:rsid w:val="005A1F9A"/>
    <w:rsid w:val="005A739A"/>
    <w:rsid w:val="005A7AD7"/>
    <w:rsid w:val="005B0F59"/>
    <w:rsid w:val="005B2EAA"/>
    <w:rsid w:val="005B33AE"/>
    <w:rsid w:val="005B61AA"/>
    <w:rsid w:val="005B7E49"/>
    <w:rsid w:val="005C0298"/>
    <w:rsid w:val="005C20D5"/>
    <w:rsid w:val="005C5102"/>
    <w:rsid w:val="005C521D"/>
    <w:rsid w:val="005D0D06"/>
    <w:rsid w:val="005D61B4"/>
    <w:rsid w:val="005D6C01"/>
    <w:rsid w:val="005E02C6"/>
    <w:rsid w:val="005E61A9"/>
    <w:rsid w:val="005E741E"/>
    <w:rsid w:val="005F1DD3"/>
    <w:rsid w:val="005F1FD1"/>
    <w:rsid w:val="005F566F"/>
    <w:rsid w:val="005F6DEB"/>
    <w:rsid w:val="005F7BFA"/>
    <w:rsid w:val="0060027B"/>
    <w:rsid w:val="00601477"/>
    <w:rsid w:val="00603BAA"/>
    <w:rsid w:val="0060487B"/>
    <w:rsid w:val="00604AEE"/>
    <w:rsid w:val="00614B84"/>
    <w:rsid w:val="0061747B"/>
    <w:rsid w:val="00622350"/>
    <w:rsid w:val="00622CFF"/>
    <w:rsid w:val="00623B43"/>
    <w:rsid w:val="00625147"/>
    <w:rsid w:val="00633519"/>
    <w:rsid w:val="006339B8"/>
    <w:rsid w:val="0063535E"/>
    <w:rsid w:val="00635EBE"/>
    <w:rsid w:val="00643501"/>
    <w:rsid w:val="00643B30"/>
    <w:rsid w:val="0064704E"/>
    <w:rsid w:val="0064745B"/>
    <w:rsid w:val="00650033"/>
    <w:rsid w:val="00651045"/>
    <w:rsid w:val="00651DC6"/>
    <w:rsid w:val="00652DB1"/>
    <w:rsid w:val="00654F57"/>
    <w:rsid w:val="00655B06"/>
    <w:rsid w:val="00660DD0"/>
    <w:rsid w:val="00662C53"/>
    <w:rsid w:val="006665DD"/>
    <w:rsid w:val="00670FF0"/>
    <w:rsid w:val="00673D5A"/>
    <w:rsid w:val="0067588B"/>
    <w:rsid w:val="006773C1"/>
    <w:rsid w:val="006775F6"/>
    <w:rsid w:val="00681856"/>
    <w:rsid w:val="00681FBA"/>
    <w:rsid w:val="00684CFC"/>
    <w:rsid w:val="006851E4"/>
    <w:rsid w:val="00687BA5"/>
    <w:rsid w:val="00687EC2"/>
    <w:rsid w:val="00691405"/>
    <w:rsid w:val="006941BD"/>
    <w:rsid w:val="00695CFF"/>
    <w:rsid w:val="0069709F"/>
    <w:rsid w:val="006A2634"/>
    <w:rsid w:val="006A2FE7"/>
    <w:rsid w:val="006A7848"/>
    <w:rsid w:val="006B06CC"/>
    <w:rsid w:val="006B23C4"/>
    <w:rsid w:val="006B2F14"/>
    <w:rsid w:val="006C098E"/>
    <w:rsid w:val="006C34B4"/>
    <w:rsid w:val="006C42D5"/>
    <w:rsid w:val="006C4FF4"/>
    <w:rsid w:val="006C6663"/>
    <w:rsid w:val="006C6CFF"/>
    <w:rsid w:val="006D0024"/>
    <w:rsid w:val="006D5D0C"/>
    <w:rsid w:val="006E07DC"/>
    <w:rsid w:val="006E1CBB"/>
    <w:rsid w:val="006E58FC"/>
    <w:rsid w:val="006E5F96"/>
    <w:rsid w:val="006F0664"/>
    <w:rsid w:val="006F2B78"/>
    <w:rsid w:val="006F2C0B"/>
    <w:rsid w:val="006F5A63"/>
    <w:rsid w:val="00701C6C"/>
    <w:rsid w:val="00702FA0"/>
    <w:rsid w:val="0070665D"/>
    <w:rsid w:val="00710A7D"/>
    <w:rsid w:val="00713613"/>
    <w:rsid w:val="00714E03"/>
    <w:rsid w:val="00715AA1"/>
    <w:rsid w:val="00717E71"/>
    <w:rsid w:val="007237E5"/>
    <w:rsid w:val="00723C5C"/>
    <w:rsid w:val="00726367"/>
    <w:rsid w:val="007301D1"/>
    <w:rsid w:val="007317A4"/>
    <w:rsid w:val="00732806"/>
    <w:rsid w:val="0073332F"/>
    <w:rsid w:val="00734B2A"/>
    <w:rsid w:val="00740031"/>
    <w:rsid w:val="007452A0"/>
    <w:rsid w:val="00745A3F"/>
    <w:rsid w:val="00745E09"/>
    <w:rsid w:val="007460DA"/>
    <w:rsid w:val="007473F6"/>
    <w:rsid w:val="00753C8F"/>
    <w:rsid w:val="007600E8"/>
    <w:rsid w:val="007706E0"/>
    <w:rsid w:val="00771251"/>
    <w:rsid w:val="00773FAA"/>
    <w:rsid w:val="00776861"/>
    <w:rsid w:val="0077747A"/>
    <w:rsid w:val="00781E13"/>
    <w:rsid w:val="00782A11"/>
    <w:rsid w:val="007831FB"/>
    <w:rsid w:val="007840B7"/>
    <w:rsid w:val="00784D9C"/>
    <w:rsid w:val="0079421E"/>
    <w:rsid w:val="007954F3"/>
    <w:rsid w:val="00796661"/>
    <w:rsid w:val="00796941"/>
    <w:rsid w:val="007A44EB"/>
    <w:rsid w:val="007A79A0"/>
    <w:rsid w:val="007B0A17"/>
    <w:rsid w:val="007B7848"/>
    <w:rsid w:val="007B7EB8"/>
    <w:rsid w:val="007C5AE1"/>
    <w:rsid w:val="007C6D17"/>
    <w:rsid w:val="007D05FF"/>
    <w:rsid w:val="007D2C0E"/>
    <w:rsid w:val="007D5A72"/>
    <w:rsid w:val="007E10E8"/>
    <w:rsid w:val="007E1DF3"/>
    <w:rsid w:val="007E1F4C"/>
    <w:rsid w:val="007E2CBF"/>
    <w:rsid w:val="007E4A82"/>
    <w:rsid w:val="007E5145"/>
    <w:rsid w:val="007E675E"/>
    <w:rsid w:val="007E6A72"/>
    <w:rsid w:val="007E79B1"/>
    <w:rsid w:val="007E7BB9"/>
    <w:rsid w:val="007F26EA"/>
    <w:rsid w:val="007F2EA3"/>
    <w:rsid w:val="007F3471"/>
    <w:rsid w:val="007F4007"/>
    <w:rsid w:val="007F4C55"/>
    <w:rsid w:val="008006C9"/>
    <w:rsid w:val="00805A67"/>
    <w:rsid w:val="0081104B"/>
    <w:rsid w:val="0081125D"/>
    <w:rsid w:val="00814772"/>
    <w:rsid w:val="00814D21"/>
    <w:rsid w:val="0081567A"/>
    <w:rsid w:val="00815E29"/>
    <w:rsid w:val="0082179A"/>
    <w:rsid w:val="00823ADA"/>
    <w:rsid w:val="008259A8"/>
    <w:rsid w:val="0082644B"/>
    <w:rsid w:val="0083495C"/>
    <w:rsid w:val="008359B8"/>
    <w:rsid w:val="00837D16"/>
    <w:rsid w:val="0084098D"/>
    <w:rsid w:val="008426F0"/>
    <w:rsid w:val="00847231"/>
    <w:rsid w:val="0084766A"/>
    <w:rsid w:val="00850FFD"/>
    <w:rsid w:val="0085121E"/>
    <w:rsid w:val="0085627C"/>
    <w:rsid w:val="00861EDF"/>
    <w:rsid w:val="0086632C"/>
    <w:rsid w:val="00872C9F"/>
    <w:rsid w:val="00872E15"/>
    <w:rsid w:val="00873E84"/>
    <w:rsid w:val="008747C1"/>
    <w:rsid w:val="00887FDE"/>
    <w:rsid w:val="00892340"/>
    <w:rsid w:val="0089240E"/>
    <w:rsid w:val="00894305"/>
    <w:rsid w:val="00894C71"/>
    <w:rsid w:val="00894D33"/>
    <w:rsid w:val="008970ED"/>
    <w:rsid w:val="008A18D8"/>
    <w:rsid w:val="008A2327"/>
    <w:rsid w:val="008A34A0"/>
    <w:rsid w:val="008A5B96"/>
    <w:rsid w:val="008A694F"/>
    <w:rsid w:val="008A7760"/>
    <w:rsid w:val="008B117B"/>
    <w:rsid w:val="008B3571"/>
    <w:rsid w:val="008B5700"/>
    <w:rsid w:val="008B61F9"/>
    <w:rsid w:val="008C3039"/>
    <w:rsid w:val="008C4359"/>
    <w:rsid w:val="008C5AC6"/>
    <w:rsid w:val="008C6863"/>
    <w:rsid w:val="008C7423"/>
    <w:rsid w:val="008D011C"/>
    <w:rsid w:val="008D48FE"/>
    <w:rsid w:val="008D5339"/>
    <w:rsid w:val="008D6389"/>
    <w:rsid w:val="008D65B0"/>
    <w:rsid w:val="008D69A6"/>
    <w:rsid w:val="008E0880"/>
    <w:rsid w:val="008E3C4C"/>
    <w:rsid w:val="008E7833"/>
    <w:rsid w:val="008F31CB"/>
    <w:rsid w:val="008F3B4E"/>
    <w:rsid w:val="008F4CF0"/>
    <w:rsid w:val="009003A5"/>
    <w:rsid w:val="00900D00"/>
    <w:rsid w:val="009032BC"/>
    <w:rsid w:val="00906E80"/>
    <w:rsid w:val="009102EE"/>
    <w:rsid w:val="009104CB"/>
    <w:rsid w:val="009115A0"/>
    <w:rsid w:val="009235C6"/>
    <w:rsid w:val="00925599"/>
    <w:rsid w:val="00927F30"/>
    <w:rsid w:val="0093326B"/>
    <w:rsid w:val="00936257"/>
    <w:rsid w:val="009371F2"/>
    <w:rsid w:val="0094091B"/>
    <w:rsid w:val="0094255C"/>
    <w:rsid w:val="00943CE4"/>
    <w:rsid w:val="009473DC"/>
    <w:rsid w:val="00947445"/>
    <w:rsid w:val="00947550"/>
    <w:rsid w:val="009505C4"/>
    <w:rsid w:val="00951028"/>
    <w:rsid w:val="0095354E"/>
    <w:rsid w:val="009550F6"/>
    <w:rsid w:val="00955842"/>
    <w:rsid w:val="00956EDC"/>
    <w:rsid w:val="00957405"/>
    <w:rsid w:val="0096347F"/>
    <w:rsid w:val="009645DC"/>
    <w:rsid w:val="009665C1"/>
    <w:rsid w:val="00966683"/>
    <w:rsid w:val="00970564"/>
    <w:rsid w:val="00970F3D"/>
    <w:rsid w:val="0097168A"/>
    <w:rsid w:val="009725E3"/>
    <w:rsid w:val="00974113"/>
    <w:rsid w:val="009744B8"/>
    <w:rsid w:val="009744CB"/>
    <w:rsid w:val="00974693"/>
    <w:rsid w:val="009774CF"/>
    <w:rsid w:val="00977550"/>
    <w:rsid w:val="009824C1"/>
    <w:rsid w:val="009837BA"/>
    <w:rsid w:val="009877CC"/>
    <w:rsid w:val="00987B24"/>
    <w:rsid w:val="00990F00"/>
    <w:rsid w:val="00991D8E"/>
    <w:rsid w:val="009A24A4"/>
    <w:rsid w:val="009A26CE"/>
    <w:rsid w:val="009A2BFB"/>
    <w:rsid w:val="009A48BE"/>
    <w:rsid w:val="009A531B"/>
    <w:rsid w:val="009A59EF"/>
    <w:rsid w:val="009A753F"/>
    <w:rsid w:val="009B166C"/>
    <w:rsid w:val="009B5311"/>
    <w:rsid w:val="009B70B6"/>
    <w:rsid w:val="009C013A"/>
    <w:rsid w:val="009C4CD0"/>
    <w:rsid w:val="009D183A"/>
    <w:rsid w:val="009D3C3F"/>
    <w:rsid w:val="009D67C3"/>
    <w:rsid w:val="009E0005"/>
    <w:rsid w:val="009E17F4"/>
    <w:rsid w:val="009E1B14"/>
    <w:rsid w:val="009E6801"/>
    <w:rsid w:val="009E6E64"/>
    <w:rsid w:val="009E7CC8"/>
    <w:rsid w:val="009F0A58"/>
    <w:rsid w:val="009F1798"/>
    <w:rsid w:val="009F1D62"/>
    <w:rsid w:val="009F3B93"/>
    <w:rsid w:val="009F404C"/>
    <w:rsid w:val="009F7DF8"/>
    <w:rsid w:val="00A000A4"/>
    <w:rsid w:val="00A00527"/>
    <w:rsid w:val="00A04588"/>
    <w:rsid w:val="00A04F48"/>
    <w:rsid w:val="00A05AB7"/>
    <w:rsid w:val="00A06371"/>
    <w:rsid w:val="00A070A0"/>
    <w:rsid w:val="00A07106"/>
    <w:rsid w:val="00A079D6"/>
    <w:rsid w:val="00A1296C"/>
    <w:rsid w:val="00A135E5"/>
    <w:rsid w:val="00A13F41"/>
    <w:rsid w:val="00A16A54"/>
    <w:rsid w:val="00A21A96"/>
    <w:rsid w:val="00A26FC7"/>
    <w:rsid w:val="00A308C8"/>
    <w:rsid w:val="00A348D9"/>
    <w:rsid w:val="00A414ED"/>
    <w:rsid w:val="00A430D8"/>
    <w:rsid w:val="00A43D12"/>
    <w:rsid w:val="00A4419C"/>
    <w:rsid w:val="00A46151"/>
    <w:rsid w:val="00A510E4"/>
    <w:rsid w:val="00A51A8A"/>
    <w:rsid w:val="00A53A61"/>
    <w:rsid w:val="00A54577"/>
    <w:rsid w:val="00A56755"/>
    <w:rsid w:val="00A56C10"/>
    <w:rsid w:val="00A609DA"/>
    <w:rsid w:val="00A615C8"/>
    <w:rsid w:val="00A63CB5"/>
    <w:rsid w:val="00A63FB6"/>
    <w:rsid w:val="00A649A0"/>
    <w:rsid w:val="00A72BFC"/>
    <w:rsid w:val="00A76435"/>
    <w:rsid w:val="00A76485"/>
    <w:rsid w:val="00A77BAB"/>
    <w:rsid w:val="00A81786"/>
    <w:rsid w:val="00A90A99"/>
    <w:rsid w:val="00A91823"/>
    <w:rsid w:val="00A91D58"/>
    <w:rsid w:val="00A91E28"/>
    <w:rsid w:val="00A96BB8"/>
    <w:rsid w:val="00A97A44"/>
    <w:rsid w:val="00AA08F9"/>
    <w:rsid w:val="00AA2EF3"/>
    <w:rsid w:val="00AA6040"/>
    <w:rsid w:val="00AA60FD"/>
    <w:rsid w:val="00AB0435"/>
    <w:rsid w:val="00AB1E8E"/>
    <w:rsid w:val="00AB384B"/>
    <w:rsid w:val="00AB4FBB"/>
    <w:rsid w:val="00AB53A8"/>
    <w:rsid w:val="00AC381A"/>
    <w:rsid w:val="00AC491A"/>
    <w:rsid w:val="00AC6DAA"/>
    <w:rsid w:val="00AD1E10"/>
    <w:rsid w:val="00AE0C70"/>
    <w:rsid w:val="00AE0E3D"/>
    <w:rsid w:val="00AE3E86"/>
    <w:rsid w:val="00AF375B"/>
    <w:rsid w:val="00AF44C4"/>
    <w:rsid w:val="00AF75EF"/>
    <w:rsid w:val="00B003EF"/>
    <w:rsid w:val="00B00603"/>
    <w:rsid w:val="00B03285"/>
    <w:rsid w:val="00B05F86"/>
    <w:rsid w:val="00B071CB"/>
    <w:rsid w:val="00B13007"/>
    <w:rsid w:val="00B13312"/>
    <w:rsid w:val="00B1387D"/>
    <w:rsid w:val="00B1475A"/>
    <w:rsid w:val="00B22192"/>
    <w:rsid w:val="00B25577"/>
    <w:rsid w:val="00B310D1"/>
    <w:rsid w:val="00B31E79"/>
    <w:rsid w:val="00B3484A"/>
    <w:rsid w:val="00B359E1"/>
    <w:rsid w:val="00B35EDB"/>
    <w:rsid w:val="00B35F9D"/>
    <w:rsid w:val="00B367E3"/>
    <w:rsid w:val="00B36D02"/>
    <w:rsid w:val="00B451B4"/>
    <w:rsid w:val="00B46607"/>
    <w:rsid w:val="00B46D1D"/>
    <w:rsid w:val="00B50539"/>
    <w:rsid w:val="00B60983"/>
    <w:rsid w:val="00B63F60"/>
    <w:rsid w:val="00B66491"/>
    <w:rsid w:val="00B71287"/>
    <w:rsid w:val="00B72B23"/>
    <w:rsid w:val="00B72DC5"/>
    <w:rsid w:val="00B73E5A"/>
    <w:rsid w:val="00B76139"/>
    <w:rsid w:val="00B82FDD"/>
    <w:rsid w:val="00B832D1"/>
    <w:rsid w:val="00B85ECB"/>
    <w:rsid w:val="00B86ABC"/>
    <w:rsid w:val="00B90A67"/>
    <w:rsid w:val="00B91827"/>
    <w:rsid w:val="00B940CA"/>
    <w:rsid w:val="00B975C9"/>
    <w:rsid w:val="00BA33CB"/>
    <w:rsid w:val="00BA3556"/>
    <w:rsid w:val="00BA7834"/>
    <w:rsid w:val="00BB3D18"/>
    <w:rsid w:val="00BB75B9"/>
    <w:rsid w:val="00BC4A86"/>
    <w:rsid w:val="00BD1932"/>
    <w:rsid w:val="00BD271D"/>
    <w:rsid w:val="00BD2A49"/>
    <w:rsid w:val="00BD34AA"/>
    <w:rsid w:val="00BE2563"/>
    <w:rsid w:val="00BE5D24"/>
    <w:rsid w:val="00BF0A48"/>
    <w:rsid w:val="00BF347F"/>
    <w:rsid w:val="00BF7172"/>
    <w:rsid w:val="00C07882"/>
    <w:rsid w:val="00C1094D"/>
    <w:rsid w:val="00C12FAF"/>
    <w:rsid w:val="00C13BDD"/>
    <w:rsid w:val="00C140C7"/>
    <w:rsid w:val="00C14D12"/>
    <w:rsid w:val="00C1517A"/>
    <w:rsid w:val="00C152EC"/>
    <w:rsid w:val="00C16AC2"/>
    <w:rsid w:val="00C1779C"/>
    <w:rsid w:val="00C23038"/>
    <w:rsid w:val="00C259E9"/>
    <w:rsid w:val="00C30610"/>
    <w:rsid w:val="00C31B0C"/>
    <w:rsid w:val="00C35433"/>
    <w:rsid w:val="00C366D8"/>
    <w:rsid w:val="00C37690"/>
    <w:rsid w:val="00C443D0"/>
    <w:rsid w:val="00C45EF8"/>
    <w:rsid w:val="00C50834"/>
    <w:rsid w:val="00C53310"/>
    <w:rsid w:val="00C54DD4"/>
    <w:rsid w:val="00C61230"/>
    <w:rsid w:val="00C6296D"/>
    <w:rsid w:val="00C6434D"/>
    <w:rsid w:val="00C6772D"/>
    <w:rsid w:val="00C71C94"/>
    <w:rsid w:val="00C76216"/>
    <w:rsid w:val="00C77AC9"/>
    <w:rsid w:val="00C8197C"/>
    <w:rsid w:val="00C82215"/>
    <w:rsid w:val="00C82BFC"/>
    <w:rsid w:val="00C83448"/>
    <w:rsid w:val="00C84D59"/>
    <w:rsid w:val="00C851E1"/>
    <w:rsid w:val="00C85BFF"/>
    <w:rsid w:val="00C87923"/>
    <w:rsid w:val="00C90A23"/>
    <w:rsid w:val="00C90BC2"/>
    <w:rsid w:val="00C936A1"/>
    <w:rsid w:val="00C93B81"/>
    <w:rsid w:val="00C95041"/>
    <w:rsid w:val="00C96023"/>
    <w:rsid w:val="00C960C8"/>
    <w:rsid w:val="00C96B34"/>
    <w:rsid w:val="00CA1FEA"/>
    <w:rsid w:val="00CA34FF"/>
    <w:rsid w:val="00CA424A"/>
    <w:rsid w:val="00CA5911"/>
    <w:rsid w:val="00CB237B"/>
    <w:rsid w:val="00CB2D53"/>
    <w:rsid w:val="00CB37C4"/>
    <w:rsid w:val="00CC0207"/>
    <w:rsid w:val="00CC049B"/>
    <w:rsid w:val="00CC1CEF"/>
    <w:rsid w:val="00CC7610"/>
    <w:rsid w:val="00CC7A71"/>
    <w:rsid w:val="00CD1103"/>
    <w:rsid w:val="00CD3782"/>
    <w:rsid w:val="00CE3B70"/>
    <w:rsid w:val="00CE6E0B"/>
    <w:rsid w:val="00CE70F1"/>
    <w:rsid w:val="00CE77B0"/>
    <w:rsid w:val="00CE7C08"/>
    <w:rsid w:val="00CF0AD8"/>
    <w:rsid w:val="00CF14CE"/>
    <w:rsid w:val="00CF6CA1"/>
    <w:rsid w:val="00CF7993"/>
    <w:rsid w:val="00D01441"/>
    <w:rsid w:val="00D07F36"/>
    <w:rsid w:val="00D10891"/>
    <w:rsid w:val="00D1582D"/>
    <w:rsid w:val="00D15E37"/>
    <w:rsid w:val="00D177D9"/>
    <w:rsid w:val="00D20F5A"/>
    <w:rsid w:val="00D25F2B"/>
    <w:rsid w:val="00D34529"/>
    <w:rsid w:val="00D3581D"/>
    <w:rsid w:val="00D40221"/>
    <w:rsid w:val="00D40278"/>
    <w:rsid w:val="00D50B62"/>
    <w:rsid w:val="00D50FF7"/>
    <w:rsid w:val="00D51546"/>
    <w:rsid w:val="00D53558"/>
    <w:rsid w:val="00D54490"/>
    <w:rsid w:val="00D56C4B"/>
    <w:rsid w:val="00D56F85"/>
    <w:rsid w:val="00D60DDF"/>
    <w:rsid w:val="00D65E75"/>
    <w:rsid w:val="00D660CE"/>
    <w:rsid w:val="00D6708A"/>
    <w:rsid w:val="00D6742A"/>
    <w:rsid w:val="00D7065D"/>
    <w:rsid w:val="00D74575"/>
    <w:rsid w:val="00D74752"/>
    <w:rsid w:val="00D762B5"/>
    <w:rsid w:val="00D76425"/>
    <w:rsid w:val="00D77F75"/>
    <w:rsid w:val="00D82131"/>
    <w:rsid w:val="00D82CBA"/>
    <w:rsid w:val="00D856AB"/>
    <w:rsid w:val="00D85B15"/>
    <w:rsid w:val="00D86678"/>
    <w:rsid w:val="00D87772"/>
    <w:rsid w:val="00D9079E"/>
    <w:rsid w:val="00D908CA"/>
    <w:rsid w:val="00D914EE"/>
    <w:rsid w:val="00D94DEA"/>
    <w:rsid w:val="00D95E71"/>
    <w:rsid w:val="00DA0AC3"/>
    <w:rsid w:val="00DA76AB"/>
    <w:rsid w:val="00DB0355"/>
    <w:rsid w:val="00DB0703"/>
    <w:rsid w:val="00DB1741"/>
    <w:rsid w:val="00DB3E12"/>
    <w:rsid w:val="00DB4CA7"/>
    <w:rsid w:val="00DB70F2"/>
    <w:rsid w:val="00DB7994"/>
    <w:rsid w:val="00DC0A21"/>
    <w:rsid w:val="00DC0AD8"/>
    <w:rsid w:val="00DC31AE"/>
    <w:rsid w:val="00DC4A96"/>
    <w:rsid w:val="00DC4DDC"/>
    <w:rsid w:val="00DC71EE"/>
    <w:rsid w:val="00DC76FA"/>
    <w:rsid w:val="00DD183F"/>
    <w:rsid w:val="00DD23E8"/>
    <w:rsid w:val="00DD329E"/>
    <w:rsid w:val="00DD74A6"/>
    <w:rsid w:val="00DE40BF"/>
    <w:rsid w:val="00DE44AE"/>
    <w:rsid w:val="00DE52B8"/>
    <w:rsid w:val="00DE6291"/>
    <w:rsid w:val="00DF06A9"/>
    <w:rsid w:val="00DF0A26"/>
    <w:rsid w:val="00DF3A1B"/>
    <w:rsid w:val="00DF3BDB"/>
    <w:rsid w:val="00DF636D"/>
    <w:rsid w:val="00DF6DC6"/>
    <w:rsid w:val="00DF78F9"/>
    <w:rsid w:val="00E01612"/>
    <w:rsid w:val="00E035AD"/>
    <w:rsid w:val="00E05EFD"/>
    <w:rsid w:val="00E06F21"/>
    <w:rsid w:val="00E0701B"/>
    <w:rsid w:val="00E112B2"/>
    <w:rsid w:val="00E13B09"/>
    <w:rsid w:val="00E13FB2"/>
    <w:rsid w:val="00E1589F"/>
    <w:rsid w:val="00E171B2"/>
    <w:rsid w:val="00E224AB"/>
    <w:rsid w:val="00E25D58"/>
    <w:rsid w:val="00E26034"/>
    <w:rsid w:val="00E2738C"/>
    <w:rsid w:val="00E3108B"/>
    <w:rsid w:val="00E32F19"/>
    <w:rsid w:val="00E33823"/>
    <w:rsid w:val="00E33905"/>
    <w:rsid w:val="00E36AF2"/>
    <w:rsid w:val="00E37C50"/>
    <w:rsid w:val="00E37FC3"/>
    <w:rsid w:val="00E40067"/>
    <w:rsid w:val="00E45268"/>
    <w:rsid w:val="00E4556D"/>
    <w:rsid w:val="00E477C2"/>
    <w:rsid w:val="00E51205"/>
    <w:rsid w:val="00E5155B"/>
    <w:rsid w:val="00E51EE4"/>
    <w:rsid w:val="00E54C89"/>
    <w:rsid w:val="00E62F37"/>
    <w:rsid w:val="00E7075A"/>
    <w:rsid w:val="00E75811"/>
    <w:rsid w:val="00E76BF5"/>
    <w:rsid w:val="00E77479"/>
    <w:rsid w:val="00E92FF2"/>
    <w:rsid w:val="00E968C1"/>
    <w:rsid w:val="00E9710A"/>
    <w:rsid w:val="00E97184"/>
    <w:rsid w:val="00EA0B99"/>
    <w:rsid w:val="00EA16D5"/>
    <w:rsid w:val="00EA27BE"/>
    <w:rsid w:val="00EA485E"/>
    <w:rsid w:val="00EA50C9"/>
    <w:rsid w:val="00EA61E9"/>
    <w:rsid w:val="00EA7F38"/>
    <w:rsid w:val="00EB0395"/>
    <w:rsid w:val="00EB0526"/>
    <w:rsid w:val="00EB1E2B"/>
    <w:rsid w:val="00EB2EB5"/>
    <w:rsid w:val="00EB3156"/>
    <w:rsid w:val="00EB4E47"/>
    <w:rsid w:val="00EB5B29"/>
    <w:rsid w:val="00EB798E"/>
    <w:rsid w:val="00EC0C3B"/>
    <w:rsid w:val="00EC1416"/>
    <w:rsid w:val="00EC7B2C"/>
    <w:rsid w:val="00ED0000"/>
    <w:rsid w:val="00ED0515"/>
    <w:rsid w:val="00ED0CF1"/>
    <w:rsid w:val="00ED210A"/>
    <w:rsid w:val="00ED2151"/>
    <w:rsid w:val="00ED4932"/>
    <w:rsid w:val="00ED6FCC"/>
    <w:rsid w:val="00ED75A2"/>
    <w:rsid w:val="00ED7F52"/>
    <w:rsid w:val="00EE21EF"/>
    <w:rsid w:val="00EE2BDD"/>
    <w:rsid w:val="00EE453C"/>
    <w:rsid w:val="00EE5466"/>
    <w:rsid w:val="00EE5C1D"/>
    <w:rsid w:val="00EF476D"/>
    <w:rsid w:val="00F02B9D"/>
    <w:rsid w:val="00F04409"/>
    <w:rsid w:val="00F06C96"/>
    <w:rsid w:val="00F070AC"/>
    <w:rsid w:val="00F11683"/>
    <w:rsid w:val="00F12CAC"/>
    <w:rsid w:val="00F14224"/>
    <w:rsid w:val="00F14853"/>
    <w:rsid w:val="00F1513D"/>
    <w:rsid w:val="00F15C9F"/>
    <w:rsid w:val="00F1630D"/>
    <w:rsid w:val="00F16EB5"/>
    <w:rsid w:val="00F17144"/>
    <w:rsid w:val="00F23F2E"/>
    <w:rsid w:val="00F255A4"/>
    <w:rsid w:val="00F277E0"/>
    <w:rsid w:val="00F329FC"/>
    <w:rsid w:val="00F3444D"/>
    <w:rsid w:val="00F34AC4"/>
    <w:rsid w:val="00F37BB5"/>
    <w:rsid w:val="00F406B6"/>
    <w:rsid w:val="00F435B0"/>
    <w:rsid w:val="00F46103"/>
    <w:rsid w:val="00F47439"/>
    <w:rsid w:val="00F50A37"/>
    <w:rsid w:val="00F5642E"/>
    <w:rsid w:val="00F63FF0"/>
    <w:rsid w:val="00F65382"/>
    <w:rsid w:val="00F666C7"/>
    <w:rsid w:val="00F668FE"/>
    <w:rsid w:val="00F6737D"/>
    <w:rsid w:val="00F706EA"/>
    <w:rsid w:val="00F73C7E"/>
    <w:rsid w:val="00F73E1B"/>
    <w:rsid w:val="00F77196"/>
    <w:rsid w:val="00F80BC1"/>
    <w:rsid w:val="00F83EF3"/>
    <w:rsid w:val="00F8437E"/>
    <w:rsid w:val="00F84AAB"/>
    <w:rsid w:val="00F86700"/>
    <w:rsid w:val="00F91603"/>
    <w:rsid w:val="00F919F5"/>
    <w:rsid w:val="00F935F4"/>
    <w:rsid w:val="00F9482B"/>
    <w:rsid w:val="00F94E1C"/>
    <w:rsid w:val="00F95337"/>
    <w:rsid w:val="00F97548"/>
    <w:rsid w:val="00F97BD2"/>
    <w:rsid w:val="00FA3869"/>
    <w:rsid w:val="00FB106D"/>
    <w:rsid w:val="00FB37D1"/>
    <w:rsid w:val="00FB758A"/>
    <w:rsid w:val="00FC117C"/>
    <w:rsid w:val="00FC3A0C"/>
    <w:rsid w:val="00FC6213"/>
    <w:rsid w:val="00FD183C"/>
    <w:rsid w:val="00FD5963"/>
    <w:rsid w:val="00FD6AC7"/>
    <w:rsid w:val="00FD707B"/>
    <w:rsid w:val="00FE02B2"/>
    <w:rsid w:val="00FE0320"/>
    <w:rsid w:val="00FE0CCF"/>
    <w:rsid w:val="00FE118A"/>
    <w:rsid w:val="00FE201B"/>
    <w:rsid w:val="00FE337D"/>
    <w:rsid w:val="00FE35CA"/>
    <w:rsid w:val="00FE79D5"/>
    <w:rsid w:val="00FF0827"/>
    <w:rsid w:val="00FF22B0"/>
    <w:rsid w:val="00FF3A55"/>
    <w:rsid w:val="00FF5F8A"/>
    <w:rsid w:val="00FF608B"/>
    <w:rsid w:val="00FF688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D53DA"/>
  <w15:chartTrackingRefBased/>
  <w15:docId w15:val="{9D01756B-33EB-40C6-B5B4-4E4C824CC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C0F"/>
  </w:style>
  <w:style w:type="paragraph" w:styleId="Heading1">
    <w:name w:val="heading 1"/>
    <w:basedOn w:val="Normal"/>
    <w:next w:val="Normal"/>
    <w:link w:val="Heading1Char"/>
    <w:uiPriority w:val="9"/>
    <w:qFormat/>
    <w:rsid w:val="006773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6C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9240E"/>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E29"/>
    <w:pPr>
      <w:ind w:left="720"/>
      <w:contextualSpacing/>
    </w:pPr>
  </w:style>
  <w:style w:type="paragraph" w:customStyle="1" w:styleId="Default">
    <w:name w:val="Default"/>
    <w:rsid w:val="00815E2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73C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C7E"/>
  </w:style>
  <w:style w:type="paragraph" w:styleId="Footer">
    <w:name w:val="footer"/>
    <w:basedOn w:val="Normal"/>
    <w:link w:val="FooterChar"/>
    <w:uiPriority w:val="99"/>
    <w:unhideWhenUsed/>
    <w:rsid w:val="00F73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C7E"/>
  </w:style>
  <w:style w:type="character" w:styleId="CommentReference">
    <w:name w:val="annotation reference"/>
    <w:basedOn w:val="DefaultParagraphFont"/>
    <w:uiPriority w:val="99"/>
    <w:semiHidden/>
    <w:unhideWhenUsed/>
    <w:rsid w:val="00233C06"/>
    <w:rPr>
      <w:sz w:val="16"/>
      <w:szCs w:val="16"/>
    </w:rPr>
  </w:style>
  <w:style w:type="paragraph" w:styleId="CommentText">
    <w:name w:val="annotation text"/>
    <w:basedOn w:val="Normal"/>
    <w:link w:val="CommentTextChar"/>
    <w:uiPriority w:val="99"/>
    <w:unhideWhenUsed/>
    <w:rsid w:val="00233C06"/>
    <w:pPr>
      <w:spacing w:line="240" w:lineRule="auto"/>
    </w:pPr>
    <w:rPr>
      <w:sz w:val="20"/>
      <w:szCs w:val="20"/>
    </w:rPr>
  </w:style>
  <w:style w:type="character" w:customStyle="1" w:styleId="CommentTextChar">
    <w:name w:val="Comment Text Char"/>
    <w:basedOn w:val="DefaultParagraphFont"/>
    <w:link w:val="CommentText"/>
    <w:uiPriority w:val="99"/>
    <w:rsid w:val="00233C06"/>
    <w:rPr>
      <w:sz w:val="20"/>
      <w:szCs w:val="20"/>
    </w:rPr>
  </w:style>
  <w:style w:type="paragraph" w:styleId="CommentSubject">
    <w:name w:val="annotation subject"/>
    <w:basedOn w:val="CommentText"/>
    <w:next w:val="CommentText"/>
    <w:link w:val="CommentSubjectChar"/>
    <w:uiPriority w:val="99"/>
    <w:semiHidden/>
    <w:unhideWhenUsed/>
    <w:rsid w:val="00233C06"/>
    <w:rPr>
      <w:b/>
      <w:bCs/>
    </w:rPr>
  </w:style>
  <w:style w:type="character" w:customStyle="1" w:styleId="CommentSubjectChar">
    <w:name w:val="Comment Subject Char"/>
    <w:basedOn w:val="CommentTextChar"/>
    <w:link w:val="CommentSubject"/>
    <w:uiPriority w:val="99"/>
    <w:semiHidden/>
    <w:rsid w:val="00233C06"/>
    <w:rPr>
      <w:b/>
      <w:bCs/>
      <w:sz w:val="20"/>
      <w:szCs w:val="20"/>
    </w:rPr>
  </w:style>
  <w:style w:type="paragraph" w:styleId="BalloonText">
    <w:name w:val="Balloon Text"/>
    <w:basedOn w:val="Normal"/>
    <w:link w:val="BalloonTextChar"/>
    <w:uiPriority w:val="99"/>
    <w:semiHidden/>
    <w:unhideWhenUsed/>
    <w:rsid w:val="00233C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C06"/>
    <w:rPr>
      <w:rFonts w:ascii="Segoe UI" w:hAnsi="Segoe UI" w:cs="Segoe UI"/>
      <w:sz w:val="18"/>
      <w:szCs w:val="18"/>
    </w:rPr>
  </w:style>
  <w:style w:type="character" w:customStyle="1" w:styleId="Heading1Char">
    <w:name w:val="Heading 1 Char"/>
    <w:basedOn w:val="DefaultParagraphFont"/>
    <w:link w:val="Heading1"/>
    <w:uiPriority w:val="9"/>
    <w:rsid w:val="006773C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C6CFF"/>
    <w:rPr>
      <w:rFonts w:asciiTheme="majorHAnsi" w:eastAsiaTheme="majorEastAsia" w:hAnsiTheme="majorHAnsi" w:cstheme="majorBidi"/>
      <w:color w:val="2E74B5" w:themeColor="accent1" w:themeShade="BF"/>
      <w:sz w:val="26"/>
      <w:szCs w:val="26"/>
    </w:rPr>
  </w:style>
  <w:style w:type="paragraph" w:customStyle="1" w:styleId="questiontext">
    <w:name w:val="question text"/>
    <w:basedOn w:val="Normal"/>
    <w:qFormat/>
    <w:rsid w:val="003C7BDD"/>
    <w:pPr>
      <w:spacing w:after="0" w:line="240" w:lineRule="auto"/>
    </w:pPr>
    <w:rPr>
      <w:rFonts w:ascii="Calibri" w:eastAsia="Times New Roman" w:hAnsi="Calibri" w:cs="Times New Roman"/>
      <w:sz w:val="24"/>
      <w:szCs w:val="24"/>
    </w:rPr>
  </w:style>
  <w:style w:type="character" w:customStyle="1" w:styleId="Heading3Char">
    <w:name w:val="Heading 3 Char"/>
    <w:basedOn w:val="DefaultParagraphFont"/>
    <w:link w:val="Heading3"/>
    <w:uiPriority w:val="9"/>
    <w:rsid w:val="0089240E"/>
    <w:rPr>
      <w:rFonts w:asciiTheme="majorHAnsi" w:eastAsiaTheme="majorEastAsia" w:hAnsiTheme="majorHAnsi" w:cstheme="majorBidi"/>
      <w:color w:val="1F4D78" w:themeColor="accent1" w:themeShade="7F"/>
      <w:sz w:val="24"/>
      <w:szCs w:val="24"/>
    </w:rPr>
  </w:style>
  <w:style w:type="paragraph" w:customStyle="1" w:styleId="responseoptiontext">
    <w:name w:val="response option text"/>
    <w:basedOn w:val="Normal"/>
    <w:uiPriority w:val="99"/>
    <w:qFormat/>
    <w:rsid w:val="006F2B78"/>
    <w:pPr>
      <w:autoSpaceDE w:val="0"/>
      <w:autoSpaceDN w:val="0"/>
      <w:adjustRightInd w:val="0"/>
      <w:spacing w:after="0" w:line="240" w:lineRule="auto"/>
      <w:ind w:left="892" w:hanging="446"/>
    </w:pPr>
    <w:rPr>
      <w:rFonts w:ascii="Calibri" w:eastAsia="Times New Roman" w:hAnsi="Calibri" w:cs="Times New Roman"/>
      <w:color w:val="000000"/>
      <w:sz w:val="24"/>
      <w:szCs w:val="24"/>
    </w:rPr>
  </w:style>
  <w:style w:type="paragraph" w:customStyle="1" w:styleId="programmernot">
    <w:name w:val="programmer not"/>
    <w:basedOn w:val="responseoptiontext"/>
    <w:qFormat/>
    <w:rsid w:val="00643B30"/>
    <w:pPr>
      <w:tabs>
        <w:tab w:val="left" w:pos="900"/>
      </w:tabs>
      <w:ind w:left="446" w:firstLine="0"/>
    </w:pPr>
    <w:rPr>
      <w:color w:val="4472C4" w:themeColor="accent5"/>
    </w:rPr>
  </w:style>
  <w:style w:type="table" w:styleId="TableGrid">
    <w:name w:val="Table Grid"/>
    <w:basedOn w:val="TableNormal"/>
    <w:uiPriority w:val="39"/>
    <w:rsid w:val="001E1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A34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323984">
      <w:bodyDiv w:val="1"/>
      <w:marLeft w:val="0"/>
      <w:marRight w:val="0"/>
      <w:marTop w:val="0"/>
      <w:marBottom w:val="0"/>
      <w:divBdr>
        <w:top w:val="none" w:sz="0" w:space="0" w:color="auto"/>
        <w:left w:val="none" w:sz="0" w:space="0" w:color="auto"/>
        <w:bottom w:val="none" w:sz="0" w:space="0" w:color="auto"/>
        <w:right w:val="none" w:sz="0" w:space="0" w:color="auto"/>
      </w:divBdr>
    </w:div>
    <w:div w:id="655888114">
      <w:bodyDiv w:val="1"/>
      <w:marLeft w:val="0"/>
      <w:marRight w:val="0"/>
      <w:marTop w:val="0"/>
      <w:marBottom w:val="0"/>
      <w:divBdr>
        <w:top w:val="none" w:sz="0" w:space="0" w:color="auto"/>
        <w:left w:val="none" w:sz="0" w:space="0" w:color="auto"/>
        <w:bottom w:val="none" w:sz="0" w:space="0" w:color="auto"/>
        <w:right w:val="none" w:sz="0" w:space="0" w:color="auto"/>
      </w:divBdr>
    </w:div>
    <w:div w:id="1026709611">
      <w:bodyDiv w:val="1"/>
      <w:marLeft w:val="0"/>
      <w:marRight w:val="0"/>
      <w:marTop w:val="0"/>
      <w:marBottom w:val="0"/>
      <w:divBdr>
        <w:top w:val="none" w:sz="0" w:space="0" w:color="auto"/>
        <w:left w:val="none" w:sz="0" w:space="0" w:color="auto"/>
        <w:bottom w:val="none" w:sz="0" w:space="0" w:color="auto"/>
        <w:right w:val="none" w:sz="0" w:space="0" w:color="auto"/>
      </w:divBdr>
    </w:div>
    <w:div w:id="1206287283">
      <w:bodyDiv w:val="1"/>
      <w:marLeft w:val="0"/>
      <w:marRight w:val="0"/>
      <w:marTop w:val="0"/>
      <w:marBottom w:val="0"/>
      <w:divBdr>
        <w:top w:val="none" w:sz="0" w:space="0" w:color="auto"/>
        <w:left w:val="none" w:sz="0" w:space="0" w:color="auto"/>
        <w:bottom w:val="none" w:sz="0" w:space="0" w:color="auto"/>
        <w:right w:val="none" w:sz="0" w:space="0" w:color="auto"/>
      </w:divBdr>
    </w:div>
    <w:div w:id="214704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4D7E9-D9A2-46CC-BF17-69E0188EA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Cherry Mastalski (CENSUS/EWD FED)</dc:creator>
  <cp:keywords/>
  <dc:description/>
  <cp:lastModifiedBy>Kristin J Stettler (CENSUS/ESMD FED)</cp:lastModifiedBy>
  <cp:revision>2</cp:revision>
  <dcterms:created xsi:type="dcterms:W3CDTF">2020-11-04T21:35:00Z</dcterms:created>
  <dcterms:modified xsi:type="dcterms:W3CDTF">2020-11-04T21:35:00Z</dcterms:modified>
</cp:coreProperties>
</file>